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A70F4" w14:textId="1DF2D5A2" w:rsidR="003967DB" w:rsidRPr="00237192" w:rsidRDefault="009E6D11" w:rsidP="006A28C7">
      <w:pPr>
        <w:pStyle w:val="Heading1"/>
        <w:numPr>
          <w:ilvl w:val="0"/>
          <w:numId w:val="16"/>
        </w:numPr>
        <w:rPr>
          <w:lang w:val="id-ID"/>
        </w:rPr>
      </w:pPr>
      <w:bookmarkStart w:id="0" w:name="_Toc139840683"/>
      <w:r w:rsidRPr="00237192">
        <w:rPr>
          <w:lang w:val="id-ID"/>
        </w:rPr>
        <w:t>BAB I</w:t>
      </w:r>
      <w:r w:rsidR="00191F7A" w:rsidRPr="00237192">
        <w:rPr>
          <w:lang w:val="id-ID"/>
        </w:rPr>
        <w:t xml:space="preserve"> </w:t>
      </w:r>
      <w:r w:rsidR="00AE1AD9" w:rsidRPr="00237192">
        <w:rPr>
          <w:lang w:val="id-ID"/>
        </w:rPr>
        <w:br/>
      </w:r>
      <w:r w:rsidRPr="00237192">
        <w:rPr>
          <w:lang w:val="id-ID"/>
        </w:rPr>
        <w:t>PENDAHULUAN</w:t>
      </w:r>
      <w:bookmarkEnd w:id="0"/>
    </w:p>
    <w:p w14:paraId="07FA7016" w14:textId="77777777" w:rsidR="0035433C" w:rsidRPr="00237192" w:rsidRDefault="0035433C" w:rsidP="0035433C">
      <w:pPr>
        <w:spacing w:line="240" w:lineRule="auto"/>
        <w:jc w:val="center"/>
        <w:rPr>
          <w:lang w:val="id-ID"/>
        </w:rPr>
      </w:pPr>
    </w:p>
    <w:p w14:paraId="3E0DF79D" w14:textId="292A2CA0" w:rsidR="00361692" w:rsidRPr="00237192" w:rsidRDefault="007439B3" w:rsidP="006A28C7">
      <w:pPr>
        <w:pStyle w:val="Heading2"/>
        <w:rPr>
          <w:lang w:val="id-ID"/>
        </w:rPr>
      </w:pPr>
      <w:bookmarkStart w:id="1" w:name="_Toc117283299"/>
      <w:bookmarkStart w:id="2" w:name="_Toc139840684"/>
      <w:r w:rsidRPr="00237192">
        <w:rPr>
          <w:lang w:val="id-ID"/>
        </w:rPr>
        <w:t>Latar Belakang</w:t>
      </w:r>
      <w:bookmarkEnd w:id="1"/>
      <w:bookmarkEnd w:id="2"/>
    </w:p>
    <w:p w14:paraId="6B8FBA44" w14:textId="62E6587E" w:rsidR="00191146" w:rsidRPr="00237192" w:rsidRDefault="00191146" w:rsidP="0026639F">
      <w:pPr>
        <w:ind w:firstLine="720"/>
        <w:rPr>
          <w:lang w:val="id-ID"/>
        </w:rPr>
      </w:pPr>
      <w:r w:rsidRPr="00237192">
        <w:rPr>
          <w:lang w:val="id-ID"/>
        </w:rPr>
        <w:t xml:space="preserve">CV Himalaya Teknologi, memiliki sebuah produk bernama Gasmaj, sebuah aplikasi pengelolaan masjid berbayar yang menargetkan puluhan hingga ratusan masjid yang terintegrasi. Ada pun layanan Gasmaj salah satunya adalah menyediakan sebuah fitur pembayaran zakat atau infaq secara </w:t>
      </w:r>
      <w:r w:rsidR="002143C1" w:rsidRPr="00237192">
        <w:rPr>
          <w:i/>
          <w:lang w:val="id-ID"/>
        </w:rPr>
        <w:t>online</w:t>
      </w:r>
      <w:r w:rsidRPr="00237192">
        <w:rPr>
          <w:lang w:val="id-ID"/>
        </w:rPr>
        <w:t xml:space="preserve"> serta memasarkan produk perlengkapan ibadah yang dapat dijual baik secara nasional mau pun internasional.</w:t>
      </w:r>
      <w:r w:rsidR="00355E62" w:rsidRPr="00237192">
        <w:rPr>
          <w:lang w:val="id-ID"/>
        </w:rPr>
        <w:t xml:space="preserve"> </w:t>
      </w:r>
    </w:p>
    <w:p w14:paraId="19634D58" w14:textId="647A710A" w:rsidR="00191146" w:rsidRPr="00237192" w:rsidRDefault="00191146" w:rsidP="0026639F">
      <w:pPr>
        <w:ind w:firstLine="720"/>
        <w:rPr>
          <w:lang w:val="id-ID"/>
        </w:rPr>
      </w:pPr>
      <w:r w:rsidRPr="00237192">
        <w:rPr>
          <w:lang w:val="id-ID"/>
        </w:rPr>
        <w:t>Saat ini aplikasi masih dalam tahapan pengembangan dan pemilik usaha masih belum terpikirkan unt</w:t>
      </w:r>
      <w:r w:rsidR="002143C1" w:rsidRPr="00237192">
        <w:rPr>
          <w:lang w:val="id-ID"/>
        </w:rPr>
        <w:t>u</w:t>
      </w:r>
      <w:r w:rsidRPr="00237192">
        <w:rPr>
          <w:lang w:val="id-ID"/>
        </w:rPr>
        <w:t xml:space="preserve">k menggunakan sistem </w:t>
      </w:r>
      <w:r w:rsidR="002143C1" w:rsidRPr="00237192">
        <w:rPr>
          <w:i/>
          <w:lang w:val="id-ID"/>
        </w:rPr>
        <w:t>payment gateway</w:t>
      </w:r>
      <w:r w:rsidRPr="00237192">
        <w:rPr>
          <w:lang w:val="id-ID"/>
        </w:rPr>
        <w:t xml:space="preserve"> untuk menerima dan mengelola pembayaran, </w:t>
      </w:r>
      <w:r w:rsidR="006D4897" w:rsidRPr="00237192">
        <w:rPr>
          <w:lang w:val="id-ID"/>
        </w:rPr>
        <w:t xml:space="preserve">saat ini masih </w:t>
      </w:r>
      <w:r w:rsidR="00E53D49" w:rsidRPr="00237192">
        <w:rPr>
          <w:lang w:val="id-ID"/>
        </w:rPr>
        <w:t>menggunakan</w:t>
      </w:r>
      <w:r w:rsidRPr="00237192">
        <w:rPr>
          <w:lang w:val="id-ID"/>
        </w:rPr>
        <w:t xml:space="preserve"> cara konfirmasi pembayaran secara manual menggunakan WhatsApp, cara ini tentu sangat kurang efisien jika sudah banyak </w:t>
      </w:r>
      <w:r w:rsidRPr="00237192">
        <w:rPr>
          <w:i/>
          <w:iCs/>
          <w:lang w:val="id-ID"/>
        </w:rPr>
        <w:t>client</w:t>
      </w:r>
      <w:r w:rsidRPr="00237192">
        <w:rPr>
          <w:lang w:val="id-ID"/>
        </w:rPr>
        <w:t xml:space="preserve"> yang terintegrasi dengan Gasmaj.</w:t>
      </w:r>
    </w:p>
    <w:p w14:paraId="77C5E5FB" w14:textId="61D92EA4" w:rsidR="00E15F6F" w:rsidRPr="00237192" w:rsidRDefault="00191146" w:rsidP="0026639F">
      <w:pPr>
        <w:ind w:firstLine="720"/>
        <w:rPr>
          <w:lang w:val="id-ID"/>
        </w:rPr>
      </w:pPr>
      <w:r w:rsidRPr="00237192">
        <w:rPr>
          <w:lang w:val="id-ID"/>
        </w:rPr>
        <w:t xml:space="preserve">Jika tidak </w:t>
      </w:r>
      <w:r w:rsidR="0026639F" w:rsidRPr="00237192">
        <w:rPr>
          <w:lang w:val="id-ID"/>
        </w:rPr>
        <w:t xml:space="preserve">memiliki </w:t>
      </w:r>
      <w:r w:rsidR="00715652" w:rsidRPr="00237192">
        <w:rPr>
          <w:i/>
          <w:iCs/>
          <w:lang w:val="id-ID"/>
        </w:rPr>
        <w:t xml:space="preserve">channel </w:t>
      </w:r>
      <w:r w:rsidR="0026639F" w:rsidRPr="00237192">
        <w:rPr>
          <w:lang w:val="id-ID"/>
        </w:rPr>
        <w:t xml:space="preserve">pembayaran menggunakan </w:t>
      </w:r>
      <w:r w:rsidR="002143C1" w:rsidRPr="00237192">
        <w:rPr>
          <w:i/>
          <w:lang w:val="id-ID"/>
        </w:rPr>
        <w:t>Payment Gateway</w:t>
      </w:r>
      <w:r w:rsidR="0026639F" w:rsidRPr="00237192">
        <w:rPr>
          <w:lang w:val="id-ID"/>
        </w:rPr>
        <w:t xml:space="preserve">  dapat menjadi tantangan yang signifikan</w:t>
      </w:r>
      <w:r w:rsidRPr="00237192">
        <w:rPr>
          <w:lang w:val="id-ID"/>
        </w:rPr>
        <w:t xml:space="preserve"> karena </w:t>
      </w:r>
      <w:r w:rsidR="002143C1" w:rsidRPr="00237192">
        <w:rPr>
          <w:i/>
          <w:lang w:val="id-ID"/>
        </w:rPr>
        <w:t>Payment Gateway</w:t>
      </w:r>
      <w:r w:rsidRPr="00237192">
        <w:rPr>
          <w:lang w:val="id-ID"/>
        </w:rPr>
        <w:t xml:space="preserve"> </w:t>
      </w:r>
      <w:r w:rsidR="0026639F" w:rsidRPr="00237192">
        <w:rPr>
          <w:lang w:val="id-ID"/>
        </w:rPr>
        <w:t xml:space="preserve">memainkan peran penting dalam memfasilitasi transaksi </w:t>
      </w:r>
      <w:r w:rsidR="002143C1" w:rsidRPr="00237192">
        <w:rPr>
          <w:i/>
          <w:lang w:val="id-ID"/>
        </w:rPr>
        <w:t>online</w:t>
      </w:r>
      <w:r w:rsidR="0026639F" w:rsidRPr="00237192">
        <w:rPr>
          <w:lang w:val="id-ID"/>
        </w:rPr>
        <w:t xml:space="preserve"> dengan menyediakan metode pembayaran yang aman dan efisien. Tanpa </w:t>
      </w:r>
      <w:r w:rsidR="002143C1" w:rsidRPr="00237192">
        <w:rPr>
          <w:i/>
          <w:lang w:val="id-ID"/>
        </w:rPr>
        <w:t>Payment Gateway</w:t>
      </w:r>
      <w:r w:rsidR="0026639F" w:rsidRPr="00237192">
        <w:rPr>
          <w:lang w:val="id-ID"/>
        </w:rPr>
        <w:t xml:space="preserve">, </w:t>
      </w:r>
      <w:r w:rsidRPr="00237192">
        <w:rPr>
          <w:lang w:val="id-ID"/>
        </w:rPr>
        <w:t xml:space="preserve">Gasmaj </w:t>
      </w:r>
      <w:r w:rsidR="0026639F" w:rsidRPr="00237192">
        <w:rPr>
          <w:lang w:val="id-ID"/>
        </w:rPr>
        <w:t>akan kehilangan kemampuan untuk menerima pembayaran secara langsung melalui berbagai metode pembayaran populer seperti kartu kredit,</w:t>
      </w:r>
      <w:r w:rsidR="003F590F" w:rsidRPr="00237192">
        <w:rPr>
          <w:lang w:val="id-ID"/>
        </w:rPr>
        <w:t xml:space="preserve"> kartu debit,</w:t>
      </w:r>
      <w:r w:rsidR="0026639F" w:rsidRPr="00237192">
        <w:rPr>
          <w:lang w:val="id-ID"/>
        </w:rPr>
        <w:t xml:space="preserve"> transfer bank, atau dompet digital</w:t>
      </w:r>
      <w:r w:rsidR="003E6A3F" w:rsidRPr="00237192">
        <w:rPr>
          <w:lang w:val="id-ID"/>
        </w:rPr>
        <w:t xml:space="preserve">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DefaultPlaceholder_-1854013440"/>
          </w:placeholder>
        </w:sdtPr>
        <w:sdtContent>
          <w:r w:rsidR="003E6A3F" w:rsidRPr="00237192">
            <w:rPr>
              <w:color w:val="000000"/>
              <w:lang w:val="id-ID"/>
            </w:rPr>
            <w:t>[</w:t>
          </w:r>
          <w:r w:rsidR="00C3194F" w:rsidRPr="00237192">
            <w:rPr>
              <w:color w:val="000000"/>
              <w:lang w:val="id-ID"/>
            </w:rPr>
            <w:t>1]</w:t>
          </w:r>
        </w:sdtContent>
      </w:sdt>
      <w:r w:rsidR="0026639F" w:rsidRPr="00237192">
        <w:rPr>
          <w:lang w:val="id-ID"/>
        </w:rPr>
        <w:t>.</w:t>
      </w:r>
    </w:p>
    <w:p w14:paraId="22638181" w14:textId="03C5E162" w:rsidR="00EB50F0" w:rsidRPr="00237192" w:rsidRDefault="00EB50F0" w:rsidP="0026639F">
      <w:pPr>
        <w:ind w:firstLine="720"/>
        <w:rPr>
          <w:lang w:val="id-ID"/>
        </w:rPr>
      </w:pPr>
      <w:r w:rsidRPr="00237192">
        <w:rPr>
          <w:lang w:val="id-ID"/>
        </w:rPr>
        <w:lastRenderedPageBreak/>
        <w:t xml:space="preserve">Tanpa </w:t>
      </w:r>
      <w:r w:rsidR="00715652" w:rsidRPr="00237192">
        <w:rPr>
          <w:i/>
          <w:iCs/>
          <w:lang w:val="id-ID"/>
        </w:rPr>
        <w:t xml:space="preserve">channel </w:t>
      </w:r>
      <w:r w:rsidRPr="00237192">
        <w:rPr>
          <w:lang w:val="id-ID"/>
        </w:rPr>
        <w:t xml:space="preserve">pembayaran yang disediakan oleh </w:t>
      </w:r>
      <w:r w:rsidR="002143C1" w:rsidRPr="00237192">
        <w:rPr>
          <w:i/>
          <w:lang w:val="id-ID"/>
        </w:rPr>
        <w:t>Payment Gateway</w:t>
      </w:r>
      <w:r w:rsidRPr="00237192">
        <w:rPr>
          <w:lang w:val="id-ID"/>
        </w:rPr>
        <w:t xml:space="preserve">, </w:t>
      </w:r>
      <w:r w:rsidR="00245838" w:rsidRPr="00237192">
        <w:rPr>
          <w:lang w:val="id-ID"/>
        </w:rPr>
        <w:t>Gasmaj</w:t>
      </w:r>
      <w:r w:rsidRPr="00237192">
        <w:rPr>
          <w:lang w:val="id-ID"/>
        </w:rPr>
        <w:t xml:space="preserve"> mungkin terbatas dalam memenuhi preferensi pembayaran pelanggan. Pelanggan modern cenderung mencari kemudahan dan keamanan dalam bertransaksi </w:t>
      </w:r>
      <w:r w:rsidR="002143C1" w:rsidRPr="00237192">
        <w:rPr>
          <w:i/>
          <w:lang w:val="id-ID"/>
        </w:rPr>
        <w:t>online</w:t>
      </w:r>
      <w:r w:rsidRPr="00237192">
        <w:rPr>
          <w:lang w:val="id-ID"/>
        </w:rPr>
        <w:t xml:space="preserve">. Dengan tidak adanya </w:t>
      </w:r>
      <w:r w:rsidR="002143C1" w:rsidRPr="00237192">
        <w:rPr>
          <w:i/>
          <w:lang w:val="id-ID"/>
        </w:rPr>
        <w:t>Payment Gateway</w:t>
      </w:r>
      <w:r w:rsidR="00180B4E" w:rsidRPr="00237192">
        <w:rPr>
          <w:lang w:val="id-ID"/>
        </w:rPr>
        <w:t xml:space="preserve"> </w:t>
      </w:r>
      <w:r w:rsidRPr="00237192">
        <w:rPr>
          <w:lang w:val="id-ID"/>
        </w:rPr>
        <w:t xml:space="preserve">yang terintegrasi dengan </w:t>
      </w:r>
      <w:r w:rsidR="007C5800" w:rsidRPr="00237192">
        <w:rPr>
          <w:lang w:val="id-ID"/>
        </w:rPr>
        <w:t>Gasmaj</w:t>
      </w:r>
      <w:r w:rsidRPr="00237192">
        <w:rPr>
          <w:lang w:val="id-ID"/>
        </w:rPr>
        <w:t xml:space="preserve">, </w:t>
      </w:r>
      <w:r w:rsidR="007C5800" w:rsidRPr="00237192">
        <w:rPr>
          <w:lang w:val="id-ID"/>
        </w:rPr>
        <w:t xml:space="preserve">Gasmaj </w:t>
      </w:r>
      <w:r w:rsidRPr="00237192">
        <w:rPr>
          <w:lang w:val="id-ID"/>
        </w:rPr>
        <w:t>mungkin kehilangan peluang untuk menjangkau dan memenuhi kebutuhan pelanggan yang menginginkan opsi pembayaran</w:t>
      </w:r>
      <w:r w:rsidR="00C17D4B" w:rsidRPr="00237192">
        <w:rPr>
          <w:lang w:val="id-ID"/>
        </w:rPr>
        <w:t xml:space="preserve"> yang mudah</w:t>
      </w:r>
      <w:r w:rsidR="00AA225A" w:rsidRPr="00237192">
        <w:rPr>
          <w:lang w:val="id-ID"/>
        </w:rPr>
        <w:t xml:space="preserve"> atau beragam</w:t>
      </w:r>
      <w:r w:rsidR="003E6A3F" w:rsidRPr="00237192">
        <w:rPr>
          <w:lang w:val="id-ID"/>
        </w:rPr>
        <w:t xml:space="preserve">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DefaultPlaceholder_-1854013440"/>
          </w:placeholder>
        </w:sdtPr>
        <w:sdtContent>
          <w:r w:rsidR="00C3194F" w:rsidRPr="00237192">
            <w:rPr>
              <w:color w:val="000000"/>
              <w:lang w:val="id-ID"/>
            </w:rPr>
            <w:t>[3]</w:t>
          </w:r>
        </w:sdtContent>
      </w:sdt>
      <w:r w:rsidRPr="00237192">
        <w:rPr>
          <w:lang w:val="id-ID"/>
        </w:rPr>
        <w:t>.</w:t>
      </w:r>
    </w:p>
    <w:p w14:paraId="31F0717A" w14:textId="32D68E1D" w:rsidR="00EB50F0" w:rsidRPr="00237192" w:rsidRDefault="00EB50F0" w:rsidP="00461056">
      <w:pPr>
        <w:ind w:firstLine="720"/>
        <w:rPr>
          <w:lang w:val="id-ID"/>
        </w:rPr>
      </w:pPr>
      <w:r w:rsidRPr="00237192">
        <w:rPr>
          <w:lang w:val="id-ID"/>
        </w:rPr>
        <w:t xml:space="preserve">Selain itu, </w:t>
      </w:r>
      <w:r w:rsidR="000E41AA" w:rsidRPr="00237192">
        <w:rPr>
          <w:lang w:val="id-ID"/>
        </w:rPr>
        <w:t xml:space="preserve">Gasmaj </w:t>
      </w:r>
      <w:r w:rsidRPr="00237192">
        <w:rPr>
          <w:lang w:val="id-ID"/>
        </w:rPr>
        <w:t xml:space="preserve">juga harus menghadapi tantangan dalam mengelola proses pembayaran secara manual. Ini termasuk mengumpulkan informasi pembayaran dari pelanggan, memverifikasi pembayaran, dan </w:t>
      </w:r>
      <w:r w:rsidR="00DA774E" w:rsidRPr="00237192">
        <w:rPr>
          <w:lang w:val="id-ID"/>
        </w:rPr>
        <w:t>melakukan aksi secara manual</w:t>
      </w:r>
      <w:r w:rsidRPr="00237192">
        <w:rPr>
          <w:lang w:val="id-ID"/>
        </w:rPr>
        <w:t>. Mengelola aspek pembayaran ini secara manual dapat memakan waktu dan sumber daya yang berharga, mengganggu fokus Anda pada pengembangan bisnis dan pengalaman pelanggan secara keseluruhan</w:t>
      </w:r>
      <w:r w:rsidR="003E6A3F" w:rsidRPr="00237192">
        <w:rPr>
          <w:lang w:val="id-ID"/>
        </w:rPr>
        <w:t xml:space="preserve">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DefaultPlaceholder_-1854013440"/>
          </w:placeholder>
        </w:sdtPr>
        <w:sdtContent>
          <w:r w:rsidR="00C3194F" w:rsidRPr="00237192">
            <w:rPr>
              <w:color w:val="000000"/>
              <w:lang w:val="id-ID"/>
            </w:rPr>
            <w:t>[4], [5]</w:t>
          </w:r>
        </w:sdtContent>
      </w:sdt>
      <w:r w:rsidRPr="00237192">
        <w:rPr>
          <w:lang w:val="id-ID"/>
        </w:rPr>
        <w:t>.</w:t>
      </w:r>
    </w:p>
    <w:p w14:paraId="27099BCD" w14:textId="357BA1CC" w:rsidR="004E7259" w:rsidRPr="00237192" w:rsidRDefault="00EB50F0" w:rsidP="00A7216B">
      <w:pPr>
        <w:ind w:firstLine="720"/>
        <w:rPr>
          <w:lang w:val="id-ID"/>
        </w:rPr>
      </w:pPr>
      <w:r w:rsidRPr="00237192">
        <w:rPr>
          <w:lang w:val="id-ID"/>
        </w:rPr>
        <w:t xml:space="preserve">Selain keterbatasan operasional, tidak memiliki </w:t>
      </w:r>
      <w:r w:rsidR="00715652" w:rsidRPr="00237192">
        <w:rPr>
          <w:i/>
          <w:lang w:val="id-ID"/>
        </w:rPr>
        <w:t xml:space="preserve">channel </w:t>
      </w:r>
      <w:r w:rsidRPr="00237192">
        <w:rPr>
          <w:lang w:val="id-ID"/>
        </w:rPr>
        <w:t xml:space="preserve">pembayaran yang terintegrasi juga dapat mempengaruhi kepercayaan pelanggan terhadap </w:t>
      </w:r>
      <w:r w:rsidR="00F76FF4" w:rsidRPr="00237192">
        <w:rPr>
          <w:lang w:val="id-ID"/>
        </w:rPr>
        <w:t>Gasmaj</w:t>
      </w:r>
      <w:r w:rsidRPr="00237192">
        <w:rPr>
          <w:lang w:val="id-ID"/>
        </w:rPr>
        <w:t>. Dalam era digital ini, keamanan pembayaran menjadi perhatian utama bagi pelanggan. Dengan tidak adanya sistem pembayaran yang terintegrasi, pelanggan mungkin merasa kurang percaya untuk memasukkan informasi pembayaran mereka secara manual, meningkatkan risiko kehilangan pelanggan</w:t>
      </w:r>
      <w:r w:rsidR="003E6A3F" w:rsidRPr="00237192">
        <w:rPr>
          <w:lang w:val="id-ID"/>
        </w:rPr>
        <w:t xml:space="preserve">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DefaultPlaceholder_-1854013440"/>
          </w:placeholder>
        </w:sdtPr>
        <w:sdtContent>
          <w:r w:rsidR="00C3194F" w:rsidRPr="00237192">
            <w:rPr>
              <w:color w:val="000000"/>
              <w:lang w:val="id-ID"/>
            </w:rPr>
            <w:t>[5]</w:t>
          </w:r>
        </w:sdtContent>
      </w:sdt>
      <w:r w:rsidRPr="00237192">
        <w:rPr>
          <w:lang w:val="id-ID"/>
        </w:rPr>
        <w:t>.</w:t>
      </w:r>
    </w:p>
    <w:p w14:paraId="6716550D" w14:textId="6D9A639E" w:rsidR="003E6A3F" w:rsidRPr="00237192" w:rsidRDefault="00BF0779" w:rsidP="00461056">
      <w:pPr>
        <w:ind w:firstLine="720"/>
        <w:rPr>
          <w:lang w:val="id-ID"/>
        </w:rPr>
      </w:pPr>
      <w:r w:rsidRPr="00237192">
        <w:rPr>
          <w:lang w:val="id-ID"/>
        </w:rPr>
        <w:t>Selain menggunakan</w:t>
      </w:r>
      <w:r w:rsidR="009F28BE" w:rsidRPr="00237192">
        <w:rPr>
          <w:lang w:val="id-ID"/>
        </w:rPr>
        <w:t xml:space="preserve"> </w:t>
      </w:r>
      <w:r w:rsidRPr="00237192">
        <w:rPr>
          <w:lang w:val="id-ID"/>
        </w:rPr>
        <w:t xml:space="preserve">sistem terintegrasi </w:t>
      </w:r>
      <w:r w:rsidR="002143C1" w:rsidRPr="00237192">
        <w:rPr>
          <w:i/>
          <w:iCs/>
          <w:lang w:val="id-ID"/>
        </w:rPr>
        <w:t>Payment Gateway</w:t>
      </w:r>
      <w:r w:rsidRPr="00237192">
        <w:rPr>
          <w:lang w:val="id-ID"/>
        </w:rPr>
        <w:t xml:space="preserve">, skema bisnis yang akan dijalankan oleh Gasmaj dimana setiap </w:t>
      </w:r>
      <w:r w:rsidR="002143C1" w:rsidRPr="00237192">
        <w:rPr>
          <w:i/>
          <w:iCs/>
          <w:lang w:val="id-ID"/>
        </w:rPr>
        <w:t xml:space="preserve">merchant </w:t>
      </w:r>
      <w:r w:rsidRPr="00237192">
        <w:rPr>
          <w:lang w:val="id-ID"/>
        </w:rPr>
        <w:t>atau</w:t>
      </w:r>
      <w:r w:rsidRPr="00237192">
        <w:rPr>
          <w:i/>
          <w:iCs/>
          <w:lang w:val="id-ID"/>
        </w:rPr>
        <w:t xml:space="preserve"> client </w:t>
      </w:r>
      <w:r w:rsidRPr="00237192">
        <w:rPr>
          <w:lang w:val="id-ID"/>
        </w:rPr>
        <w:t xml:space="preserve">juga dapat berjualan secara </w:t>
      </w:r>
      <w:r w:rsidR="002143C1" w:rsidRPr="00237192">
        <w:rPr>
          <w:i/>
          <w:lang w:val="id-ID"/>
        </w:rPr>
        <w:t>online</w:t>
      </w:r>
      <w:r w:rsidRPr="00237192">
        <w:rPr>
          <w:lang w:val="id-ID"/>
        </w:rPr>
        <w:t xml:space="preserve"> akan menghadapi beberapa tantangan. Meskipun menggunakan </w:t>
      </w:r>
      <w:r w:rsidR="002143C1" w:rsidRPr="00237192">
        <w:rPr>
          <w:i/>
          <w:lang w:val="id-ID"/>
        </w:rPr>
        <w:t>Payment Gateway</w:t>
      </w:r>
      <w:r w:rsidRPr="00237192">
        <w:rPr>
          <w:lang w:val="id-ID"/>
        </w:rPr>
        <w:t xml:space="preserve"> sudah cukup memungkinkan </w:t>
      </w:r>
      <w:r w:rsidR="00421DC9" w:rsidRPr="00237192">
        <w:rPr>
          <w:lang w:val="id-ID"/>
        </w:rPr>
        <w:t xml:space="preserve">Gasmaj </w:t>
      </w:r>
      <w:r w:rsidRPr="00237192">
        <w:rPr>
          <w:lang w:val="id-ID"/>
        </w:rPr>
        <w:t xml:space="preserve">untuk </w:t>
      </w:r>
      <w:r w:rsidRPr="00237192">
        <w:rPr>
          <w:lang w:val="id-ID"/>
        </w:rPr>
        <w:lastRenderedPageBreak/>
        <w:t xml:space="preserve">menerima pembayaran, tetapi terdapat keterbatasan dalam variasi metode pembayaran yang dapat </w:t>
      </w:r>
      <w:r w:rsidR="003550E1" w:rsidRPr="00237192">
        <w:rPr>
          <w:lang w:val="id-ID"/>
        </w:rPr>
        <w:t>di</w:t>
      </w:r>
      <w:r w:rsidRPr="00237192">
        <w:rPr>
          <w:lang w:val="id-ID"/>
        </w:rPr>
        <w:t>tawarkan</w:t>
      </w:r>
      <w:r w:rsidR="00C3194F" w:rsidRPr="00237192">
        <w:rPr>
          <w:lang w:val="id-ID"/>
        </w:rPr>
        <w:t xml:space="preserve">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DefaultPlaceholder_-1854013440"/>
          </w:placeholder>
        </w:sdtPr>
        <w:sdtContent>
          <w:r w:rsidR="00C3194F" w:rsidRPr="00237192">
            <w:rPr>
              <w:color w:val="000000"/>
              <w:lang w:val="id-ID"/>
            </w:rPr>
            <w:t>[6]</w:t>
          </w:r>
        </w:sdtContent>
      </w:sdt>
      <w:r w:rsidRPr="00237192">
        <w:rPr>
          <w:lang w:val="id-ID"/>
        </w:rPr>
        <w:t xml:space="preserve">. </w:t>
      </w:r>
    </w:p>
    <w:p w14:paraId="41098152" w14:textId="62CD3876" w:rsidR="008F7EBB" w:rsidRPr="00237192" w:rsidRDefault="00BF0779" w:rsidP="00461056">
      <w:pPr>
        <w:ind w:firstLine="720"/>
        <w:rPr>
          <w:lang w:val="id-ID"/>
        </w:rPr>
      </w:pPr>
      <w:r w:rsidRPr="00237192">
        <w:rPr>
          <w:lang w:val="id-ID"/>
        </w:rPr>
        <w:t xml:space="preserve">Setiap </w:t>
      </w:r>
      <w:r w:rsidR="00AC77ED" w:rsidRPr="00237192">
        <w:rPr>
          <w:lang w:val="id-ID"/>
        </w:rPr>
        <w:t xml:space="preserve"> </w:t>
      </w:r>
      <w:r w:rsidR="002143C1" w:rsidRPr="00237192">
        <w:rPr>
          <w:i/>
          <w:iCs/>
          <w:lang w:val="id-ID"/>
        </w:rPr>
        <w:t>Payment Gateway</w:t>
      </w:r>
      <w:r w:rsidR="00AC77ED" w:rsidRPr="00237192">
        <w:rPr>
          <w:lang w:val="id-ID"/>
        </w:rPr>
        <w:t xml:space="preserve"> </w:t>
      </w:r>
      <w:r w:rsidRPr="00237192">
        <w:rPr>
          <w:lang w:val="id-ID"/>
        </w:rPr>
        <w:t>biasanya memiliki beberapa opsi pembayaran seperti kartu kredit, transfer bank, atau dompet digital. Namun,</w:t>
      </w:r>
      <w:r w:rsidR="00215BA2" w:rsidRPr="00237192">
        <w:rPr>
          <w:lang w:val="id-ID"/>
        </w:rPr>
        <w:t xml:space="preserve"> jika hanya bergantun</w:t>
      </w:r>
      <w:r w:rsidR="003550E1" w:rsidRPr="00237192">
        <w:rPr>
          <w:lang w:val="id-ID"/>
        </w:rPr>
        <w:t>g</w:t>
      </w:r>
      <w:r w:rsidR="00215BA2" w:rsidRPr="00237192">
        <w:rPr>
          <w:lang w:val="id-ID"/>
        </w:rPr>
        <w:t xml:space="preserve"> pada satu </w:t>
      </w:r>
      <w:r w:rsidR="002143C1" w:rsidRPr="00237192">
        <w:rPr>
          <w:i/>
          <w:lang w:val="id-ID"/>
        </w:rPr>
        <w:t>Payment Gateway</w:t>
      </w:r>
      <w:r w:rsidR="00215BA2" w:rsidRPr="00237192">
        <w:rPr>
          <w:lang w:val="id-ID"/>
        </w:rPr>
        <w:t>, tetap ada batasan ketersedia</w:t>
      </w:r>
      <w:r w:rsidR="003550E1" w:rsidRPr="00237192">
        <w:rPr>
          <w:lang w:val="id-ID"/>
        </w:rPr>
        <w:t>a</w:t>
      </w:r>
      <w:r w:rsidR="00215BA2" w:rsidRPr="00237192">
        <w:rPr>
          <w:lang w:val="id-ID"/>
        </w:rPr>
        <w:t xml:space="preserve">n metode pembayaran, sebagai contoh </w:t>
      </w:r>
      <w:r w:rsidR="002143C1" w:rsidRPr="00237192">
        <w:rPr>
          <w:i/>
          <w:lang w:val="id-ID"/>
        </w:rPr>
        <w:t>Payment Gateway</w:t>
      </w:r>
      <w:r w:rsidR="00215BA2" w:rsidRPr="00237192">
        <w:rPr>
          <w:lang w:val="id-ID"/>
        </w:rPr>
        <w:t xml:space="preserve"> Midtrans menyediakan pembayaran dompet digital Gopay, namun tidak memiliki metode pembayaran OVO, </w:t>
      </w:r>
      <w:r w:rsidR="003550E1" w:rsidRPr="00237192">
        <w:rPr>
          <w:lang w:val="id-ID"/>
        </w:rPr>
        <w:t xml:space="preserve">dan </w:t>
      </w:r>
      <w:r w:rsidR="00215BA2" w:rsidRPr="00237192">
        <w:rPr>
          <w:lang w:val="id-ID"/>
        </w:rPr>
        <w:t xml:space="preserve">sebaliknya, untuk </w:t>
      </w:r>
      <w:r w:rsidR="002143C1" w:rsidRPr="00237192">
        <w:rPr>
          <w:i/>
          <w:lang w:val="id-ID"/>
        </w:rPr>
        <w:t>Payment Gateway</w:t>
      </w:r>
      <w:r w:rsidR="00215BA2" w:rsidRPr="00237192">
        <w:rPr>
          <w:lang w:val="id-ID"/>
        </w:rPr>
        <w:t xml:space="preserve"> Brankas memiliki metode pembayaran OVO tapi tidak memiliki metode pembayaran Gopa</w:t>
      </w:r>
      <w:r w:rsidR="007471A3" w:rsidRPr="00237192">
        <w:rPr>
          <w:lang w:val="id-ID"/>
        </w:rPr>
        <w:t>y</w:t>
      </w:r>
      <w:r w:rsidRPr="00237192">
        <w:rPr>
          <w:lang w:val="id-ID"/>
        </w:rPr>
        <w:t>. Hal ini dapat mengurangi fleksibilitas dalam memenuhi preferensi pembayara</w:t>
      </w:r>
      <w:r w:rsidR="00AC77ED" w:rsidRPr="00237192">
        <w:rPr>
          <w:lang w:val="id-ID"/>
        </w:rPr>
        <w:t>n</w:t>
      </w:r>
      <w:r w:rsidR="003550E1" w:rsidRPr="00237192">
        <w:rPr>
          <w:lang w:val="id-ID"/>
        </w:rPr>
        <w:t xml:space="preserve"> pelanggan</w:t>
      </w:r>
      <w:r w:rsidRPr="00237192">
        <w:rPr>
          <w:lang w:val="id-ID"/>
        </w:rPr>
        <w:t>.</w:t>
      </w:r>
    </w:p>
    <w:p w14:paraId="11DEA4EC" w14:textId="65D7F53A" w:rsidR="004F219D" w:rsidRPr="00237192" w:rsidRDefault="008F7EBB" w:rsidP="00461056">
      <w:pPr>
        <w:ind w:firstLine="720"/>
        <w:rPr>
          <w:lang w:val="id-ID"/>
        </w:rPr>
      </w:pPr>
      <w:r w:rsidRPr="00237192">
        <w:rPr>
          <w:lang w:val="id-ID"/>
        </w:rPr>
        <w:t xml:space="preserve">Gasmaj akan menghadapi tantangan dalam mengelola integrasi </w:t>
      </w:r>
      <w:r w:rsidR="002143C1" w:rsidRPr="00237192">
        <w:rPr>
          <w:i/>
          <w:lang w:val="id-ID"/>
        </w:rPr>
        <w:t>Payment Gateway</w:t>
      </w:r>
      <w:r w:rsidRPr="00237192">
        <w:rPr>
          <w:lang w:val="id-ID"/>
        </w:rPr>
        <w:t xml:space="preserve"> secara terpisah untuk setiap metode pembayaran yang </w:t>
      </w:r>
      <w:r w:rsidR="009A2B3B" w:rsidRPr="00237192">
        <w:rPr>
          <w:lang w:val="id-ID"/>
        </w:rPr>
        <w:t>disediakan</w:t>
      </w:r>
      <w:r w:rsidRPr="00237192">
        <w:rPr>
          <w:lang w:val="id-ID"/>
        </w:rPr>
        <w:t xml:space="preserve">. Setiap </w:t>
      </w:r>
      <w:r w:rsidR="002143C1" w:rsidRPr="00237192">
        <w:rPr>
          <w:i/>
          <w:lang w:val="id-ID"/>
        </w:rPr>
        <w:t>Payment Gateway</w:t>
      </w:r>
      <w:r w:rsidRPr="00237192">
        <w:rPr>
          <w:lang w:val="id-ID"/>
        </w:rPr>
        <w:t xml:space="preserve"> memiliki persyaratan teknis yang berbeda, dan </w:t>
      </w:r>
      <w:r w:rsidR="00860F1D" w:rsidRPr="00237192">
        <w:rPr>
          <w:lang w:val="id-ID"/>
        </w:rPr>
        <w:t xml:space="preserve">mengelola </w:t>
      </w:r>
      <w:r w:rsidRPr="00237192">
        <w:rPr>
          <w:lang w:val="id-ID"/>
        </w:rPr>
        <w:t xml:space="preserve">masing-masing </w:t>
      </w:r>
      <w:r w:rsidR="002143C1" w:rsidRPr="00237192">
        <w:rPr>
          <w:i/>
          <w:lang w:val="id-ID"/>
        </w:rPr>
        <w:t>Payment Gateway</w:t>
      </w:r>
      <w:r w:rsidR="00860F1D" w:rsidRPr="00237192">
        <w:rPr>
          <w:lang w:val="id-ID"/>
        </w:rPr>
        <w:t xml:space="preserve"> </w:t>
      </w:r>
      <w:r w:rsidRPr="00237192">
        <w:rPr>
          <w:lang w:val="id-ID"/>
        </w:rPr>
        <w:t xml:space="preserve">secara terpisah membutuhkan waktu dan upaya yang </w:t>
      </w:r>
      <w:r w:rsidR="00B01674" w:rsidRPr="00237192">
        <w:rPr>
          <w:lang w:val="id-ID"/>
        </w:rPr>
        <w:t>tidak sedikit</w:t>
      </w:r>
      <w:r w:rsidRPr="00237192">
        <w:rPr>
          <w:lang w:val="id-ID"/>
        </w:rPr>
        <w:t xml:space="preserve">. Selain itu, jika </w:t>
      </w:r>
      <w:r w:rsidR="00AA0DC5" w:rsidRPr="00237192">
        <w:rPr>
          <w:lang w:val="id-ID"/>
        </w:rPr>
        <w:t xml:space="preserve">Gasmaj </w:t>
      </w:r>
      <w:r w:rsidRPr="00237192">
        <w:rPr>
          <w:lang w:val="id-ID"/>
        </w:rPr>
        <w:t xml:space="preserve">ingin menambahkan </w:t>
      </w:r>
      <w:r w:rsidR="00AA0DC5" w:rsidRPr="00237192">
        <w:rPr>
          <w:lang w:val="id-ID"/>
        </w:rPr>
        <w:t xml:space="preserve">atau </w:t>
      </w:r>
      <w:r w:rsidRPr="00237192">
        <w:rPr>
          <w:lang w:val="id-ID"/>
        </w:rPr>
        <w:t xml:space="preserve">mengubah metode pembayaran yang ada, </w:t>
      </w:r>
      <w:r w:rsidR="00AA0DC5" w:rsidRPr="00237192">
        <w:rPr>
          <w:lang w:val="id-ID"/>
        </w:rPr>
        <w:t xml:space="preserve">Gasmaj akan </w:t>
      </w:r>
      <w:r w:rsidRPr="00237192">
        <w:rPr>
          <w:lang w:val="id-ID"/>
        </w:rPr>
        <w:t>menghadapi kompleksitas tambahan dalam mengelola integrasi tersebut.</w:t>
      </w:r>
      <w:r w:rsidR="00AA0DC5" w:rsidRPr="00237192">
        <w:rPr>
          <w:lang w:val="id-ID"/>
        </w:rPr>
        <w:t xml:space="preserve"> </w:t>
      </w:r>
      <w:r w:rsidRPr="00237192">
        <w:rPr>
          <w:lang w:val="id-ID"/>
        </w:rPr>
        <w:t>Hal ini dapat meningkatkan kompleksitas administratif</w:t>
      </w:r>
      <w:r w:rsidR="00484F86" w:rsidRPr="00237192">
        <w:rPr>
          <w:lang w:val="id-ID"/>
        </w:rPr>
        <w:t xml:space="preserve"> CV Himalaya Teknologi</w:t>
      </w:r>
      <w:r w:rsidRPr="00237192">
        <w:rPr>
          <w:lang w:val="id-ID"/>
        </w:rPr>
        <w:t>.</w:t>
      </w:r>
    </w:p>
    <w:p w14:paraId="1F6FC0D2" w14:textId="2865C218" w:rsidR="00342208" w:rsidRPr="00237192" w:rsidRDefault="005C57F7" w:rsidP="00461056">
      <w:pPr>
        <w:ind w:firstLine="720"/>
        <w:rPr>
          <w:lang w:val="id-ID"/>
        </w:rPr>
      </w:pPr>
      <w:r w:rsidRPr="00237192">
        <w:rPr>
          <w:lang w:val="id-ID"/>
        </w:rPr>
        <w:t xml:space="preserve">Tanpa </w:t>
      </w:r>
      <w:r w:rsidR="002143C1" w:rsidRPr="00237192">
        <w:rPr>
          <w:i/>
          <w:lang w:val="id-ID"/>
        </w:rPr>
        <w:t>Payment Gateway Aggregator</w:t>
      </w:r>
      <w:r w:rsidRPr="00237192">
        <w:rPr>
          <w:lang w:val="id-ID"/>
        </w:rPr>
        <w:t xml:space="preserve">, Gasmaj juga akan menghadapi keterbatasan dalam membandingkan tarif dan biaya </w:t>
      </w:r>
      <w:r w:rsidR="00B94292" w:rsidRPr="00237192">
        <w:rPr>
          <w:lang w:val="id-ID"/>
        </w:rPr>
        <w:t xml:space="preserve">antara </w:t>
      </w:r>
      <w:r w:rsidR="002143C1" w:rsidRPr="00237192">
        <w:rPr>
          <w:i/>
          <w:lang w:val="id-ID"/>
        </w:rPr>
        <w:t>Payment Gateway</w:t>
      </w:r>
      <w:r w:rsidRPr="00237192">
        <w:rPr>
          <w:lang w:val="id-ID"/>
        </w:rPr>
        <w:t xml:space="preserve">. </w:t>
      </w:r>
      <w:r w:rsidR="002143C1" w:rsidRPr="00237192">
        <w:rPr>
          <w:i/>
          <w:lang w:val="id-ID"/>
        </w:rPr>
        <w:t>Payment Gateway Aggregator</w:t>
      </w:r>
      <w:r w:rsidR="00342208" w:rsidRPr="00237192">
        <w:rPr>
          <w:lang w:val="id-ID"/>
        </w:rPr>
        <w:t xml:space="preserve"> adalah sebuah platform atau layanan yang mengintegrasikan </w:t>
      </w:r>
      <w:r w:rsidR="00342208" w:rsidRPr="00237192">
        <w:rPr>
          <w:i/>
          <w:iCs/>
          <w:lang w:val="id-ID"/>
        </w:rPr>
        <w:t>multiple</w:t>
      </w:r>
      <w:r w:rsidR="00342208" w:rsidRPr="00237192">
        <w:rPr>
          <w:lang w:val="id-ID"/>
        </w:rPr>
        <w:t xml:space="preserve"> </w:t>
      </w:r>
      <w:r w:rsidR="002143C1" w:rsidRPr="00237192">
        <w:rPr>
          <w:i/>
          <w:lang w:val="id-ID"/>
        </w:rPr>
        <w:t>Payment Gateway</w:t>
      </w:r>
      <w:r w:rsidR="00342208" w:rsidRPr="00237192">
        <w:rPr>
          <w:lang w:val="id-ID"/>
        </w:rPr>
        <w:t xml:space="preserve"> atau metode pembayaran ke dalam satu antarmuka terpusat. </w:t>
      </w:r>
      <w:r w:rsidR="002143C1" w:rsidRPr="00237192">
        <w:rPr>
          <w:i/>
          <w:lang w:val="id-ID"/>
        </w:rPr>
        <w:t xml:space="preserve">Agregator </w:t>
      </w:r>
      <w:r w:rsidR="00342208" w:rsidRPr="00237192">
        <w:rPr>
          <w:lang w:val="id-ID"/>
        </w:rPr>
        <w:t xml:space="preserve">ini bertindak sebagai perantara antara Gasmaj </w:t>
      </w:r>
      <w:r w:rsidR="00342208" w:rsidRPr="00237192">
        <w:rPr>
          <w:lang w:val="id-ID"/>
        </w:rPr>
        <w:lastRenderedPageBreak/>
        <w:t xml:space="preserve">dan berbagai </w:t>
      </w:r>
      <w:r w:rsidR="002143C1" w:rsidRPr="00237192">
        <w:rPr>
          <w:i/>
          <w:lang w:val="id-ID"/>
        </w:rPr>
        <w:t>Payment Gateway</w:t>
      </w:r>
      <w:r w:rsidR="00342208" w:rsidRPr="00237192">
        <w:rPr>
          <w:lang w:val="id-ID"/>
        </w:rPr>
        <w:t xml:space="preserve"> yang berbeda, sehingga pemilik usaha tidak perlu mengelola integrasi secara terpisah. Dengan menggunakan </w:t>
      </w:r>
      <w:r w:rsidR="002143C1" w:rsidRPr="00237192">
        <w:rPr>
          <w:i/>
          <w:lang w:val="id-ID"/>
        </w:rPr>
        <w:t>Payment Gateway Aggregator</w:t>
      </w:r>
      <w:r w:rsidR="00342208" w:rsidRPr="00237192">
        <w:rPr>
          <w:lang w:val="id-ID"/>
        </w:rPr>
        <w:t xml:space="preserve">, Gasmaj dapat menerima berbagai metode pembayaran seperti kartu kredit, transfer bank, dompet digital, atau metode pembayaran lainnya yang ditawarkan oleh berbagai </w:t>
      </w:r>
      <w:r w:rsidR="002143C1" w:rsidRPr="00237192">
        <w:rPr>
          <w:i/>
          <w:lang w:val="id-ID"/>
        </w:rPr>
        <w:t>Payment Gateway</w:t>
      </w:r>
      <w:r w:rsidR="00342208" w:rsidRPr="00237192">
        <w:rPr>
          <w:lang w:val="id-ID"/>
        </w:rPr>
        <w:t xml:space="preserve"> yang terhubung.</w:t>
      </w:r>
    </w:p>
    <w:p w14:paraId="28C9B550" w14:textId="6F52465E" w:rsidR="00B94292" w:rsidRPr="00237192" w:rsidRDefault="005C57F7" w:rsidP="00342208">
      <w:pPr>
        <w:ind w:firstLine="720"/>
        <w:rPr>
          <w:lang w:val="id-ID"/>
        </w:rPr>
      </w:pPr>
      <w:r w:rsidRPr="00237192">
        <w:rPr>
          <w:lang w:val="id-ID"/>
        </w:rPr>
        <w:t xml:space="preserve">Setiap </w:t>
      </w:r>
      <w:r w:rsidR="002143C1" w:rsidRPr="00237192">
        <w:rPr>
          <w:i/>
          <w:lang w:val="id-ID"/>
        </w:rPr>
        <w:t>Payment Gateway</w:t>
      </w:r>
      <w:r w:rsidRPr="00237192">
        <w:rPr>
          <w:lang w:val="id-ID"/>
        </w:rPr>
        <w:t xml:space="preserve"> biasanya memiliki struktur biaya yang berbeda, termasuk biaya transaksi, biaya langganan, atau biaya tambahan lainnya. Tanpa kemampuan untuk membandingkan tarif dan biaya secara menyeluruh, </w:t>
      </w:r>
      <w:r w:rsidR="00B94292" w:rsidRPr="00237192">
        <w:rPr>
          <w:lang w:val="id-ID"/>
        </w:rPr>
        <w:t xml:space="preserve">Gasmaj </w:t>
      </w:r>
      <w:r w:rsidRPr="00237192">
        <w:rPr>
          <w:lang w:val="id-ID"/>
        </w:rPr>
        <w:t>mungkin tidak dapat mengoptimalkan pengeluaran dan memaksimalkan keuntungan bisnis</w:t>
      </w:r>
      <w:r w:rsidR="00B94292" w:rsidRPr="00237192">
        <w:rPr>
          <w:lang w:val="id-ID"/>
        </w:rPr>
        <w:t>nya</w:t>
      </w:r>
      <w:r w:rsidRPr="00237192">
        <w:rPr>
          <w:lang w:val="id-ID"/>
        </w:rPr>
        <w:t>.</w:t>
      </w:r>
      <w:r w:rsidR="00342208" w:rsidRPr="00237192">
        <w:rPr>
          <w:lang w:val="id-ID"/>
        </w:rPr>
        <w:t xml:space="preserve"> </w:t>
      </w:r>
      <w:r w:rsidR="00B94292" w:rsidRPr="00237192">
        <w:rPr>
          <w:lang w:val="id-ID"/>
        </w:rPr>
        <w:t xml:space="preserve">Pengelolaan beberapa </w:t>
      </w:r>
      <w:r w:rsidR="002143C1" w:rsidRPr="00237192">
        <w:rPr>
          <w:i/>
          <w:lang w:val="id-ID"/>
        </w:rPr>
        <w:t>Payment Gateway</w:t>
      </w:r>
      <w:r w:rsidR="00B94292" w:rsidRPr="00237192">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02503A36" w14:textId="611728DB" w:rsidR="00961B77" w:rsidRPr="00237192" w:rsidRDefault="00EB50F0" w:rsidP="00342208">
      <w:pPr>
        <w:ind w:firstLine="720"/>
        <w:rPr>
          <w:lang w:val="id-ID"/>
        </w:rPr>
      </w:pPr>
      <w:r w:rsidRPr="00237192">
        <w:rPr>
          <w:lang w:val="id-ID"/>
        </w:rPr>
        <w:t xml:space="preserve">Dalam rangka membangun dan mengembangkan </w:t>
      </w:r>
      <w:r w:rsidR="009F77E7" w:rsidRPr="00237192">
        <w:rPr>
          <w:lang w:val="id-ID"/>
        </w:rPr>
        <w:t xml:space="preserve">layanan berbayar </w:t>
      </w:r>
      <w:r w:rsidR="002143C1" w:rsidRPr="00237192">
        <w:rPr>
          <w:i/>
          <w:iCs/>
          <w:lang w:val="id-ID"/>
        </w:rPr>
        <w:t>online</w:t>
      </w:r>
      <w:r w:rsidRPr="00237192">
        <w:rPr>
          <w:lang w:val="id-ID"/>
        </w:rPr>
        <w:t xml:space="preserve"> yang sukses,</w:t>
      </w:r>
      <w:r w:rsidR="009F77E7" w:rsidRPr="00237192">
        <w:rPr>
          <w:lang w:val="id-ID"/>
        </w:rPr>
        <w:t xml:space="preserve"> peneliti menyarankan kepada pihak CV Himalaya Teknologi untuk </w:t>
      </w:r>
      <w:r w:rsidRPr="00237192">
        <w:rPr>
          <w:lang w:val="id-ID"/>
        </w:rPr>
        <w:t>mempertimbangkan</w:t>
      </w:r>
      <w:r w:rsidR="009F77E7" w:rsidRPr="00237192">
        <w:rPr>
          <w:lang w:val="id-ID"/>
        </w:rPr>
        <w:t xml:space="preserve"> Gasmaj melakukan </w:t>
      </w:r>
      <w:r w:rsidRPr="00237192">
        <w:rPr>
          <w:lang w:val="id-ID"/>
        </w:rPr>
        <w:t>integrasi</w:t>
      </w:r>
      <w:r w:rsidR="009F77E7" w:rsidRPr="00237192">
        <w:rPr>
          <w:lang w:val="id-ID"/>
        </w:rPr>
        <w:t xml:space="preserve"> dengan</w:t>
      </w:r>
      <w:r w:rsidRPr="00237192">
        <w:rPr>
          <w:lang w:val="id-ID"/>
        </w:rPr>
        <w:t xml:space="preserve"> </w:t>
      </w:r>
      <w:r w:rsidR="002143C1" w:rsidRPr="00237192">
        <w:rPr>
          <w:i/>
          <w:lang w:val="id-ID"/>
        </w:rPr>
        <w:t>Payment Gateway Aggregator</w:t>
      </w:r>
      <w:r w:rsidRPr="00237192">
        <w:rPr>
          <w:lang w:val="id-ID"/>
        </w:rPr>
        <w:t xml:space="preserve">. </w:t>
      </w:r>
    </w:p>
    <w:p w14:paraId="637E0BB2" w14:textId="2E60C8D1" w:rsidR="00D037A2" w:rsidRPr="00237192" w:rsidRDefault="00961B77" w:rsidP="0037726F">
      <w:pPr>
        <w:ind w:firstLine="720"/>
        <w:rPr>
          <w:lang w:val="id-ID"/>
        </w:rPr>
      </w:pPr>
      <w:r w:rsidRPr="00237192">
        <w:rPr>
          <w:lang w:val="id-ID"/>
        </w:rPr>
        <w:t xml:space="preserve">Secara keseluruhan, </w:t>
      </w:r>
      <w:r w:rsidR="002143C1" w:rsidRPr="00237192">
        <w:rPr>
          <w:i/>
          <w:lang w:val="id-ID"/>
        </w:rPr>
        <w:t>Payment Gateway Aggregator</w:t>
      </w:r>
      <w:r w:rsidRPr="00237192">
        <w:rPr>
          <w:lang w:val="id-ID"/>
        </w:rPr>
        <w:t xml:space="preserve"> memberikan solusi yang efisien dan terintegrasi, memungkinkan pemilik usaha untuk mengelola dan memperluas pilihan metode pembayaran dengan lebih mudah, mengoptimalkan pengeluaran, dan meningkatkan kepuasan pelanggan.  </w:t>
      </w:r>
    </w:p>
    <w:p w14:paraId="533019FF" w14:textId="459A8585" w:rsidR="007439B3" w:rsidRPr="00237192" w:rsidRDefault="007439B3" w:rsidP="006A28C7">
      <w:pPr>
        <w:pStyle w:val="Heading2"/>
        <w:rPr>
          <w:lang w:val="id-ID"/>
        </w:rPr>
      </w:pPr>
      <w:bookmarkStart w:id="3" w:name="_Toc117283300"/>
      <w:bookmarkStart w:id="4" w:name="_Toc139840685"/>
      <w:r w:rsidRPr="00237192">
        <w:rPr>
          <w:lang w:val="id-ID"/>
        </w:rPr>
        <w:lastRenderedPageBreak/>
        <w:t>Rumusan Masalah</w:t>
      </w:r>
      <w:bookmarkEnd w:id="3"/>
      <w:bookmarkEnd w:id="4"/>
    </w:p>
    <w:p w14:paraId="46EA3F54" w14:textId="0AAAA083" w:rsidR="00461056" w:rsidRPr="00237192" w:rsidRDefault="00461056" w:rsidP="00461056">
      <w:pPr>
        <w:ind w:firstLine="360"/>
        <w:rPr>
          <w:lang w:val="id-ID"/>
        </w:rPr>
      </w:pPr>
      <w:r w:rsidRPr="00237192">
        <w:rPr>
          <w:lang w:val="id-ID"/>
        </w:rPr>
        <w:t>Berdasarkan latar belakang masalah yang telah diuraikan di</w:t>
      </w:r>
      <w:r w:rsidR="00CA2797" w:rsidRPr="00237192">
        <w:rPr>
          <w:lang w:val="id-ID"/>
        </w:rPr>
        <w:t xml:space="preserve"> </w:t>
      </w:r>
      <w:r w:rsidRPr="00237192">
        <w:rPr>
          <w:lang w:val="id-ID"/>
        </w:rPr>
        <w:t>atas, maka rumusan masalah pada penelitian ini adalah:</w:t>
      </w:r>
    </w:p>
    <w:p w14:paraId="7857E9CA" w14:textId="7052AD80" w:rsidR="00F37573" w:rsidRPr="00237192" w:rsidRDefault="00F37573" w:rsidP="006A28C7">
      <w:pPr>
        <w:pStyle w:val="ListParagraph"/>
        <w:numPr>
          <w:ilvl w:val="0"/>
          <w:numId w:val="4"/>
        </w:numPr>
        <w:spacing w:before="120" w:after="120"/>
        <w:rPr>
          <w:lang w:val="id-ID"/>
        </w:rPr>
      </w:pPr>
      <w:r w:rsidRPr="00237192">
        <w:rPr>
          <w:lang w:val="id-ID"/>
        </w:rPr>
        <w:t xml:space="preserve">Bagaimana penggunaan </w:t>
      </w:r>
      <w:r w:rsidR="002143C1" w:rsidRPr="00237192">
        <w:rPr>
          <w:i/>
          <w:lang w:val="id-ID"/>
        </w:rPr>
        <w:t>payment gateway aggregator</w:t>
      </w:r>
      <w:r w:rsidRPr="00237192">
        <w:rPr>
          <w:lang w:val="id-ID"/>
        </w:rPr>
        <w:t xml:space="preserve"> dapat meningkatkan efisiensi operasional dalam pengelolaan pembayaran di aplikasi Gasmaj CV Himalaya Teknologi?</w:t>
      </w:r>
    </w:p>
    <w:p w14:paraId="5FB0E5B7" w14:textId="0A85F3C2" w:rsidR="00F37573" w:rsidRPr="00237192" w:rsidRDefault="00F37573" w:rsidP="006A28C7">
      <w:pPr>
        <w:pStyle w:val="ListParagraph"/>
        <w:numPr>
          <w:ilvl w:val="0"/>
          <w:numId w:val="4"/>
        </w:numPr>
        <w:spacing w:before="120" w:after="120"/>
        <w:rPr>
          <w:lang w:val="id-ID"/>
        </w:rPr>
      </w:pPr>
      <w:r w:rsidRPr="00237192">
        <w:rPr>
          <w:lang w:val="id-ID"/>
        </w:rPr>
        <w:t xml:space="preserve">Bagaimana </w:t>
      </w:r>
      <w:r w:rsidR="002143C1" w:rsidRPr="00237192">
        <w:rPr>
          <w:i/>
          <w:lang w:val="id-ID"/>
        </w:rPr>
        <w:t>payment gateway aggregator</w:t>
      </w:r>
      <w:r w:rsidRPr="00237192">
        <w:rPr>
          <w:lang w:val="id-ID"/>
        </w:rPr>
        <w:t xml:space="preserve"> dapat memperluas pilihan metode pembayaran dan memenuhi preferensi pembayaran pelanggan dalam aplikasi Gasmaj?</w:t>
      </w:r>
    </w:p>
    <w:p w14:paraId="206976B9" w14:textId="0146EC9C" w:rsidR="00F37573" w:rsidRPr="00237192" w:rsidRDefault="00F37573" w:rsidP="006A28C7">
      <w:pPr>
        <w:pStyle w:val="ListParagraph"/>
        <w:numPr>
          <w:ilvl w:val="0"/>
          <w:numId w:val="4"/>
        </w:numPr>
        <w:spacing w:before="120" w:after="120"/>
        <w:rPr>
          <w:lang w:val="id-ID"/>
        </w:rPr>
      </w:pPr>
      <w:r w:rsidRPr="00237192">
        <w:rPr>
          <w:lang w:val="id-ID"/>
        </w:rPr>
        <w:t xml:space="preserve">Bagaimana penggunaan </w:t>
      </w:r>
      <w:r w:rsidR="002143C1" w:rsidRPr="00237192">
        <w:rPr>
          <w:i/>
          <w:lang w:val="id-ID"/>
        </w:rPr>
        <w:t>payment gateway aggregator</w:t>
      </w:r>
      <w:r w:rsidRPr="00237192">
        <w:rPr>
          <w:lang w:val="id-ID"/>
        </w:rPr>
        <w:t xml:space="preserve"> dapat mengurangi kompleksitas dan waktu yang diperlukan dalam mengelola integrasi </w:t>
      </w:r>
      <w:r w:rsidR="002143C1" w:rsidRPr="00237192">
        <w:rPr>
          <w:i/>
          <w:lang w:val="id-ID"/>
        </w:rPr>
        <w:t>payment gateway</w:t>
      </w:r>
      <w:r w:rsidRPr="00237192">
        <w:rPr>
          <w:lang w:val="id-ID"/>
        </w:rPr>
        <w:t xml:space="preserve"> secara terpisah untuk setiap metode pembayaran dalam Gasmaj?</w:t>
      </w:r>
    </w:p>
    <w:p w14:paraId="08FC5780" w14:textId="4347B105" w:rsidR="00F37573" w:rsidRPr="00237192" w:rsidRDefault="00F37573" w:rsidP="006A28C7">
      <w:pPr>
        <w:pStyle w:val="ListParagraph"/>
        <w:numPr>
          <w:ilvl w:val="0"/>
          <w:numId w:val="4"/>
        </w:numPr>
        <w:spacing w:before="120" w:after="120"/>
        <w:rPr>
          <w:lang w:val="id-ID"/>
        </w:rPr>
      </w:pPr>
      <w:r w:rsidRPr="00237192">
        <w:rPr>
          <w:lang w:val="id-ID"/>
        </w:rPr>
        <w:t xml:space="preserve">Bagaimana penggunaan </w:t>
      </w:r>
      <w:r w:rsidR="002143C1" w:rsidRPr="00237192">
        <w:rPr>
          <w:i/>
          <w:lang w:val="id-ID"/>
        </w:rPr>
        <w:t>payment gateway aggregator</w:t>
      </w:r>
      <w:r w:rsidRPr="00237192">
        <w:rPr>
          <w:lang w:val="id-ID"/>
        </w:rPr>
        <w:t xml:space="preserve"> dapat meningkatkan kepercayaan pelanggan terhadap aplikasi Gasmaj melalui penggunaan sistem pembayaran yang terintegrasi dan aman?</w:t>
      </w:r>
    </w:p>
    <w:p w14:paraId="53B57721" w14:textId="12C56997" w:rsidR="00F37573" w:rsidRPr="00237192" w:rsidRDefault="00F37573" w:rsidP="006A28C7">
      <w:pPr>
        <w:pStyle w:val="ListParagraph"/>
        <w:numPr>
          <w:ilvl w:val="0"/>
          <w:numId w:val="4"/>
        </w:numPr>
        <w:spacing w:before="120" w:after="120"/>
        <w:rPr>
          <w:lang w:val="id-ID"/>
        </w:rPr>
      </w:pPr>
      <w:r w:rsidRPr="00237192">
        <w:rPr>
          <w:lang w:val="id-ID"/>
        </w:rPr>
        <w:t xml:space="preserve">Bagaimana penggunaan </w:t>
      </w:r>
      <w:r w:rsidR="002143C1" w:rsidRPr="00237192">
        <w:rPr>
          <w:i/>
          <w:lang w:val="id-ID"/>
        </w:rPr>
        <w:t>payment gateway aggregator</w:t>
      </w:r>
      <w:r w:rsidRPr="00237192">
        <w:rPr>
          <w:lang w:val="id-ID"/>
        </w:rPr>
        <w:t xml:space="preserve"> dapat membantu CV Himalaya Teknologi dalam membandingkan tarif dan biaya antara </w:t>
      </w:r>
      <w:r w:rsidR="002143C1" w:rsidRPr="00237192">
        <w:rPr>
          <w:i/>
          <w:lang w:val="id-ID"/>
        </w:rPr>
        <w:t>payment gateway</w:t>
      </w:r>
      <w:r w:rsidRPr="00237192">
        <w:rPr>
          <w:lang w:val="id-ID"/>
        </w:rPr>
        <w:t>, serta mengoptimalkan pengeluaran dan keuntungan bisnisnya?</w:t>
      </w:r>
    </w:p>
    <w:p w14:paraId="646EFFD1" w14:textId="08028285" w:rsidR="00461056" w:rsidRPr="00237192" w:rsidRDefault="00F37573" w:rsidP="006A28C7">
      <w:pPr>
        <w:pStyle w:val="ListParagraph"/>
        <w:numPr>
          <w:ilvl w:val="0"/>
          <w:numId w:val="4"/>
        </w:numPr>
        <w:spacing w:before="120" w:after="120"/>
        <w:rPr>
          <w:lang w:val="id-ID"/>
        </w:rPr>
      </w:pPr>
      <w:r w:rsidRPr="00237192">
        <w:rPr>
          <w:lang w:val="id-ID"/>
        </w:rPr>
        <w:t xml:space="preserve">Bagaimana penggunaan </w:t>
      </w:r>
      <w:r w:rsidR="002143C1" w:rsidRPr="00237192">
        <w:rPr>
          <w:i/>
          <w:lang w:val="id-ID"/>
        </w:rPr>
        <w:t>payment gateway aggregator</w:t>
      </w:r>
      <w:r w:rsidRPr="00237192">
        <w:rPr>
          <w:lang w:val="id-ID"/>
        </w:rPr>
        <w:t xml:space="preserve"> dapat menyederhanakan pengelolaan administratif dan mengatasi permasalahan teknis, kebijakan, dan integrasi yang dihadapi oleh CV Himalaya Teknologi dalam pengelolaan pembayaran aplikasi Gasmaj?</w:t>
      </w:r>
    </w:p>
    <w:p w14:paraId="052AE862" w14:textId="77777777" w:rsidR="007439B3" w:rsidRPr="00237192" w:rsidRDefault="007439B3" w:rsidP="006A28C7">
      <w:pPr>
        <w:pStyle w:val="Heading2"/>
        <w:rPr>
          <w:lang w:val="id-ID"/>
        </w:rPr>
      </w:pPr>
      <w:bookmarkStart w:id="5" w:name="_Toc117283301"/>
      <w:bookmarkStart w:id="6" w:name="_Toc139840686"/>
      <w:r w:rsidRPr="00237192">
        <w:rPr>
          <w:lang w:val="id-ID"/>
        </w:rPr>
        <w:lastRenderedPageBreak/>
        <w:t>Tujuan dan Manfaat Penelitian</w:t>
      </w:r>
      <w:bookmarkEnd w:id="5"/>
      <w:bookmarkEnd w:id="6"/>
    </w:p>
    <w:p w14:paraId="5A21A049" w14:textId="30C0DD83" w:rsidR="007439B3" w:rsidRPr="00237192" w:rsidRDefault="007439B3" w:rsidP="007F68C0">
      <w:pPr>
        <w:ind w:firstLine="576"/>
        <w:rPr>
          <w:lang w:val="id-ID"/>
        </w:rPr>
      </w:pPr>
      <w:r w:rsidRPr="00237192">
        <w:rPr>
          <w:lang w:val="id-ID"/>
        </w:rPr>
        <w:t xml:space="preserve">Berdasarkan pemaparan yang sudah dijelaskan </w:t>
      </w:r>
      <w:r w:rsidR="00B2089E" w:rsidRPr="00237192">
        <w:rPr>
          <w:lang w:val="id-ID"/>
        </w:rPr>
        <w:t xml:space="preserve">di atas, </w:t>
      </w:r>
      <w:r w:rsidRPr="00237192">
        <w:rPr>
          <w:lang w:val="id-ID"/>
        </w:rPr>
        <w:t>berikut adalah tujuan dan manfaat dari penelitian ini.</w:t>
      </w:r>
    </w:p>
    <w:p w14:paraId="570F028F" w14:textId="77777777" w:rsidR="007439B3" w:rsidRPr="00237192" w:rsidRDefault="007439B3" w:rsidP="006A28C7">
      <w:pPr>
        <w:pStyle w:val="Heading3"/>
        <w:rPr>
          <w:lang w:val="id-ID"/>
        </w:rPr>
      </w:pPr>
      <w:bookmarkStart w:id="7" w:name="_Toc117283302"/>
      <w:bookmarkStart w:id="8" w:name="_Toc139840687"/>
      <w:r w:rsidRPr="00237192">
        <w:rPr>
          <w:lang w:val="id-ID"/>
        </w:rPr>
        <w:t>Tujuan Penelitian</w:t>
      </w:r>
      <w:bookmarkEnd w:id="7"/>
      <w:bookmarkEnd w:id="8"/>
    </w:p>
    <w:p w14:paraId="5D43F546" w14:textId="2752F34D" w:rsidR="00360806" w:rsidRPr="00237192" w:rsidRDefault="00360806" w:rsidP="00360806">
      <w:pPr>
        <w:ind w:firstLine="720"/>
        <w:rPr>
          <w:lang w:val="id-ID"/>
        </w:rPr>
      </w:pPr>
      <w:r w:rsidRPr="00237192">
        <w:rPr>
          <w:lang w:val="id-ID"/>
        </w:rPr>
        <w:t>Berikut adalah beberapa tujuan penelitian berdasarkan masalah-masalah yang telah diidentifikasi:</w:t>
      </w:r>
    </w:p>
    <w:p w14:paraId="07BDE1EC" w14:textId="709B83E1" w:rsidR="00FA3740" w:rsidRPr="00237192" w:rsidRDefault="00FA3740" w:rsidP="006A28C7">
      <w:pPr>
        <w:pStyle w:val="ListParagraph"/>
        <w:numPr>
          <w:ilvl w:val="0"/>
          <w:numId w:val="5"/>
        </w:numPr>
        <w:spacing w:before="120" w:after="120"/>
        <w:rPr>
          <w:lang w:val="id-ID"/>
        </w:rPr>
      </w:pPr>
      <w:r w:rsidRPr="00237192">
        <w:rPr>
          <w:lang w:val="id-ID"/>
        </w:rPr>
        <w:t xml:space="preserve">Menganalisis dampak penggunaan sistem </w:t>
      </w:r>
      <w:r w:rsidR="002143C1" w:rsidRPr="00237192">
        <w:rPr>
          <w:i/>
          <w:lang w:val="id-ID"/>
        </w:rPr>
        <w:t>payment gateway aggregator</w:t>
      </w:r>
      <w:r w:rsidRPr="00237192">
        <w:rPr>
          <w:lang w:val="id-ID"/>
        </w:rPr>
        <w:t xml:space="preserve"> terhadap efisiensi operasional dalam pengelolaan pembayaran di aplikasi Gasmaj CV Himalaya Teknologi.</w:t>
      </w:r>
    </w:p>
    <w:p w14:paraId="1A90D70E" w14:textId="608ECC05" w:rsidR="00FA3740" w:rsidRPr="00237192" w:rsidRDefault="00FA3740" w:rsidP="006A28C7">
      <w:pPr>
        <w:pStyle w:val="ListParagraph"/>
        <w:numPr>
          <w:ilvl w:val="0"/>
          <w:numId w:val="5"/>
        </w:numPr>
        <w:spacing w:before="120" w:after="120"/>
        <w:rPr>
          <w:lang w:val="id-ID"/>
        </w:rPr>
      </w:pPr>
      <w:r w:rsidRPr="00237192">
        <w:rPr>
          <w:lang w:val="id-ID"/>
        </w:rPr>
        <w:t xml:space="preserve">Menjelajahi cara penggunaan </w:t>
      </w:r>
      <w:r w:rsidR="002143C1" w:rsidRPr="00237192">
        <w:rPr>
          <w:i/>
          <w:lang w:val="id-ID"/>
        </w:rPr>
        <w:t>payment gateway aggregator</w:t>
      </w:r>
      <w:r w:rsidRPr="00237192">
        <w:rPr>
          <w:lang w:val="id-ID"/>
        </w:rPr>
        <w:t xml:space="preserve"> dapat memperluas pilihan metode pembayaran dan memenuhi preferensi pembayaran pelanggan dalam aplikasi Gasmaj.</w:t>
      </w:r>
    </w:p>
    <w:p w14:paraId="4196F007" w14:textId="47FA465A" w:rsidR="00FA3740" w:rsidRPr="00237192" w:rsidRDefault="00FA3740" w:rsidP="006A28C7">
      <w:pPr>
        <w:pStyle w:val="ListParagraph"/>
        <w:numPr>
          <w:ilvl w:val="0"/>
          <w:numId w:val="5"/>
        </w:numPr>
        <w:spacing w:before="120" w:after="120"/>
        <w:rPr>
          <w:lang w:val="id-ID"/>
        </w:rPr>
      </w:pPr>
      <w:r w:rsidRPr="00237192">
        <w:rPr>
          <w:lang w:val="id-ID"/>
        </w:rPr>
        <w:t xml:space="preserve">Mengevaluasi bagaimana penggunaan </w:t>
      </w:r>
      <w:r w:rsidR="002143C1" w:rsidRPr="00237192">
        <w:rPr>
          <w:i/>
          <w:lang w:val="id-ID"/>
        </w:rPr>
        <w:t>payment gateway aggregator</w:t>
      </w:r>
      <w:r w:rsidRPr="00237192">
        <w:rPr>
          <w:lang w:val="id-ID"/>
        </w:rPr>
        <w:t xml:space="preserve"> dapat mengurangi kompleksitas dan waktu yang diperlukan dalam mengelola integrasi </w:t>
      </w:r>
      <w:r w:rsidR="002143C1" w:rsidRPr="00237192">
        <w:rPr>
          <w:i/>
          <w:lang w:val="id-ID"/>
        </w:rPr>
        <w:t>payment gateway</w:t>
      </w:r>
      <w:r w:rsidRPr="00237192">
        <w:rPr>
          <w:lang w:val="id-ID"/>
        </w:rPr>
        <w:t xml:space="preserve"> secara terpisah untuk setiap metode pembayaran dalam Gasmaj.</w:t>
      </w:r>
    </w:p>
    <w:p w14:paraId="5683225F" w14:textId="6043A654" w:rsidR="00FA3740" w:rsidRPr="00237192" w:rsidRDefault="00FA3740" w:rsidP="006A28C7">
      <w:pPr>
        <w:pStyle w:val="ListParagraph"/>
        <w:numPr>
          <w:ilvl w:val="0"/>
          <w:numId w:val="5"/>
        </w:numPr>
        <w:spacing w:before="120" w:after="120"/>
        <w:rPr>
          <w:lang w:val="id-ID"/>
        </w:rPr>
      </w:pPr>
      <w:r w:rsidRPr="00237192">
        <w:rPr>
          <w:lang w:val="id-ID"/>
        </w:rPr>
        <w:t xml:space="preserve">Menginvestigasi pengaruh penggunaan </w:t>
      </w:r>
      <w:r w:rsidR="002143C1" w:rsidRPr="00237192">
        <w:rPr>
          <w:i/>
          <w:lang w:val="id-ID"/>
        </w:rPr>
        <w:t>payment gateway aggregator</w:t>
      </w:r>
      <w:r w:rsidRPr="00237192">
        <w:rPr>
          <w:lang w:val="id-ID"/>
        </w:rPr>
        <w:t xml:space="preserve"> terhadap kepercayaan pelanggan terhadap aplikasi Gasmaj melalui penggunaan sistem pembayaran yang terintegrasi dan aman.</w:t>
      </w:r>
    </w:p>
    <w:p w14:paraId="7FCA6A94" w14:textId="32B1E3B1" w:rsidR="00FA3740" w:rsidRPr="00237192" w:rsidRDefault="00FA3740" w:rsidP="006A28C7">
      <w:pPr>
        <w:pStyle w:val="ListParagraph"/>
        <w:numPr>
          <w:ilvl w:val="0"/>
          <w:numId w:val="5"/>
        </w:numPr>
        <w:spacing w:before="120" w:after="120"/>
        <w:rPr>
          <w:lang w:val="id-ID"/>
        </w:rPr>
      </w:pPr>
      <w:r w:rsidRPr="00237192">
        <w:rPr>
          <w:lang w:val="id-ID"/>
        </w:rPr>
        <w:t xml:space="preserve">Menganalisis dampak penggunaan </w:t>
      </w:r>
      <w:r w:rsidR="002143C1" w:rsidRPr="00237192">
        <w:rPr>
          <w:i/>
          <w:lang w:val="id-ID"/>
        </w:rPr>
        <w:t>payment gateway aggregator</w:t>
      </w:r>
      <w:r w:rsidRPr="00237192">
        <w:rPr>
          <w:lang w:val="id-ID"/>
        </w:rPr>
        <w:t xml:space="preserve"> terhadap pengeluaran dan keuntungan bisnis CV Himalaya Teknologi melalui pembandingan tarif dan biaya antara </w:t>
      </w:r>
      <w:r w:rsidR="002143C1" w:rsidRPr="00237192">
        <w:rPr>
          <w:i/>
          <w:lang w:val="id-ID"/>
        </w:rPr>
        <w:t>payment gateway</w:t>
      </w:r>
      <w:r w:rsidRPr="00237192">
        <w:rPr>
          <w:lang w:val="id-ID"/>
        </w:rPr>
        <w:t>.</w:t>
      </w:r>
    </w:p>
    <w:p w14:paraId="7BBE878C" w14:textId="4F21BA6A" w:rsidR="00B50225" w:rsidRPr="00237192" w:rsidRDefault="00FA3740" w:rsidP="006A28C7">
      <w:pPr>
        <w:pStyle w:val="ListParagraph"/>
        <w:numPr>
          <w:ilvl w:val="0"/>
          <w:numId w:val="5"/>
        </w:numPr>
        <w:spacing w:before="120" w:after="120"/>
        <w:rPr>
          <w:lang w:val="id-ID"/>
        </w:rPr>
      </w:pPr>
      <w:r w:rsidRPr="00237192">
        <w:rPr>
          <w:lang w:val="id-ID"/>
        </w:rPr>
        <w:lastRenderedPageBreak/>
        <w:t xml:space="preserve">Menjelajahi bagaimana penggunaan </w:t>
      </w:r>
      <w:r w:rsidR="002143C1" w:rsidRPr="00237192">
        <w:rPr>
          <w:i/>
          <w:lang w:val="id-ID"/>
        </w:rPr>
        <w:t>payment gateway aggregator</w:t>
      </w:r>
      <w:r w:rsidRPr="00237192">
        <w:rPr>
          <w:lang w:val="id-ID"/>
        </w:rPr>
        <w:t xml:space="preserve"> dapat menyederhanakan pengelolaan administratif dan mengatasi permasalahan teknis, kebijakan, dan integrasi yang dihadapi oleh CV Himalaya Teknologi dalam pengelolaan pembayaran aplikasi Gasmaj.</w:t>
      </w:r>
    </w:p>
    <w:p w14:paraId="3A8F4952" w14:textId="2868C5C1" w:rsidR="007439B3" w:rsidRPr="00237192" w:rsidRDefault="007439B3" w:rsidP="006A28C7">
      <w:pPr>
        <w:pStyle w:val="Heading3"/>
        <w:rPr>
          <w:lang w:val="id-ID"/>
        </w:rPr>
      </w:pPr>
      <w:bookmarkStart w:id="9" w:name="_Toc117283303"/>
      <w:bookmarkStart w:id="10" w:name="_Toc139840688"/>
      <w:r w:rsidRPr="00237192">
        <w:rPr>
          <w:lang w:val="id-ID"/>
        </w:rPr>
        <w:t>Manfaat Penelitian</w:t>
      </w:r>
      <w:bookmarkEnd w:id="9"/>
      <w:bookmarkEnd w:id="10"/>
    </w:p>
    <w:p w14:paraId="5677541B" w14:textId="7A1E3C07" w:rsidR="007F68C0" w:rsidRPr="00237192" w:rsidRDefault="007F68C0" w:rsidP="007F68C0">
      <w:pPr>
        <w:ind w:firstLine="720"/>
        <w:rPr>
          <w:lang w:val="id-ID"/>
        </w:rPr>
      </w:pPr>
      <w:r w:rsidRPr="00237192">
        <w:rPr>
          <w:lang w:val="id-ID"/>
        </w:rPr>
        <w:t xml:space="preserve">Berikut </w:t>
      </w:r>
      <w:r w:rsidR="00E47C2B" w:rsidRPr="00237192">
        <w:rPr>
          <w:lang w:val="id-ID"/>
        </w:rPr>
        <w:t>adalah beberapa manfaat penelitian dari masalah yang telah diidentifikasi di atas:</w:t>
      </w:r>
    </w:p>
    <w:p w14:paraId="249FC60A" w14:textId="0AFC2A6C" w:rsidR="00E46860" w:rsidRPr="00237192" w:rsidRDefault="00582A75" w:rsidP="006A28C7">
      <w:pPr>
        <w:pStyle w:val="Heading4"/>
        <w:rPr>
          <w:lang w:val="id-ID"/>
        </w:rPr>
      </w:pPr>
      <w:r w:rsidRPr="00237192">
        <w:rPr>
          <w:lang w:val="id-ID"/>
        </w:rPr>
        <w:t>Manfaat Akademis</w:t>
      </w:r>
    </w:p>
    <w:p w14:paraId="6173A215" w14:textId="07537198" w:rsidR="00E46860" w:rsidRPr="00237192" w:rsidRDefault="00E46860" w:rsidP="006A28C7">
      <w:pPr>
        <w:pStyle w:val="ListParagraph"/>
        <w:numPr>
          <w:ilvl w:val="0"/>
          <w:numId w:val="7"/>
        </w:numPr>
        <w:rPr>
          <w:lang w:val="id-ID"/>
        </w:rPr>
      </w:pPr>
      <w:r w:rsidRPr="00237192">
        <w:rPr>
          <w:lang w:val="id-ID"/>
        </w:rPr>
        <w:t xml:space="preserve">Meningkatkan pemahaman tentang implementasi sistem </w:t>
      </w:r>
      <w:r w:rsidR="002143C1" w:rsidRPr="00237192">
        <w:rPr>
          <w:i/>
          <w:lang w:val="id-ID"/>
        </w:rPr>
        <w:t>payment gateway aggregator</w:t>
      </w:r>
      <w:r w:rsidRPr="00237192">
        <w:rPr>
          <w:lang w:val="id-ID"/>
        </w:rPr>
        <w:t xml:space="preserve"> dalam pengelolaan pembayaran aplikasi berbasis bisnis.</w:t>
      </w:r>
    </w:p>
    <w:p w14:paraId="2C1DF472" w14:textId="633A5ECD" w:rsidR="00E46860" w:rsidRPr="00237192" w:rsidRDefault="00E46860" w:rsidP="006A28C7">
      <w:pPr>
        <w:pStyle w:val="ListParagraph"/>
        <w:numPr>
          <w:ilvl w:val="0"/>
          <w:numId w:val="7"/>
        </w:numPr>
        <w:rPr>
          <w:lang w:val="id-ID"/>
        </w:rPr>
      </w:pPr>
      <w:r w:rsidRPr="00237192">
        <w:rPr>
          <w:lang w:val="id-ID"/>
        </w:rPr>
        <w:t xml:space="preserve">Menyediakan wawasan tentang tantangan dan konsekuensi yang mungkin dihadapi jika tidak menggunakan </w:t>
      </w:r>
      <w:r w:rsidR="002143C1" w:rsidRPr="00237192">
        <w:rPr>
          <w:i/>
          <w:lang w:val="id-ID"/>
        </w:rPr>
        <w:t>payment gateway aggregator</w:t>
      </w:r>
      <w:r w:rsidRPr="00237192">
        <w:rPr>
          <w:lang w:val="id-ID"/>
        </w:rPr>
        <w:t xml:space="preserve"> dalam konteks aplikasi berbayar.</w:t>
      </w:r>
    </w:p>
    <w:p w14:paraId="143773B6" w14:textId="72B5392E" w:rsidR="00E46860" w:rsidRPr="00237192" w:rsidRDefault="00E46860" w:rsidP="006A28C7">
      <w:pPr>
        <w:pStyle w:val="ListParagraph"/>
        <w:numPr>
          <w:ilvl w:val="0"/>
          <w:numId w:val="7"/>
        </w:numPr>
        <w:rPr>
          <w:lang w:val="id-ID"/>
        </w:rPr>
      </w:pPr>
      <w:r w:rsidRPr="00237192">
        <w:rPr>
          <w:lang w:val="id-ID"/>
        </w:rPr>
        <w:t xml:space="preserve">Memberikan perspektif baru dalam memahami peran </w:t>
      </w:r>
      <w:r w:rsidR="002143C1" w:rsidRPr="00237192">
        <w:rPr>
          <w:i/>
          <w:lang w:val="id-ID"/>
        </w:rPr>
        <w:t>payment gateway aggregator</w:t>
      </w:r>
      <w:r w:rsidRPr="00237192">
        <w:rPr>
          <w:lang w:val="id-ID"/>
        </w:rPr>
        <w:t xml:space="preserve"> sebagai solusi efisien dalam pengelolaan pembayaran </w:t>
      </w:r>
      <w:r w:rsidR="002143C1" w:rsidRPr="00237192">
        <w:rPr>
          <w:i/>
          <w:lang w:val="id-ID"/>
        </w:rPr>
        <w:t>online</w:t>
      </w:r>
      <w:r w:rsidRPr="00237192">
        <w:rPr>
          <w:lang w:val="id-ID"/>
        </w:rPr>
        <w:t>.</w:t>
      </w:r>
    </w:p>
    <w:p w14:paraId="2E5ECCBC" w14:textId="67F1EA53" w:rsidR="00E46860" w:rsidRPr="00237192" w:rsidRDefault="00E46860" w:rsidP="006A28C7">
      <w:pPr>
        <w:pStyle w:val="ListParagraph"/>
        <w:numPr>
          <w:ilvl w:val="0"/>
          <w:numId w:val="7"/>
        </w:numPr>
        <w:rPr>
          <w:lang w:val="id-ID"/>
        </w:rPr>
      </w:pPr>
      <w:r w:rsidRPr="00237192">
        <w:rPr>
          <w:lang w:val="id-ID"/>
        </w:rPr>
        <w:t xml:space="preserve">Mengidentifikasi manfaat penggunaan </w:t>
      </w:r>
      <w:r w:rsidR="002143C1" w:rsidRPr="00237192">
        <w:rPr>
          <w:i/>
          <w:lang w:val="id-ID"/>
        </w:rPr>
        <w:t>payment gateway aggregator</w:t>
      </w:r>
      <w:r w:rsidRPr="00237192">
        <w:rPr>
          <w:lang w:val="id-ID"/>
        </w:rPr>
        <w:t xml:space="preserve"> dalam memenuhi preferensi pembayaran pelanggan dan meningkatkan kepuasan pelanggan.</w:t>
      </w:r>
    </w:p>
    <w:p w14:paraId="05E103F2" w14:textId="015E1BC7" w:rsidR="00E46860" w:rsidRPr="00237192" w:rsidRDefault="00E46860" w:rsidP="006A28C7">
      <w:pPr>
        <w:pStyle w:val="ListParagraph"/>
        <w:numPr>
          <w:ilvl w:val="0"/>
          <w:numId w:val="7"/>
        </w:numPr>
        <w:rPr>
          <w:lang w:val="id-ID"/>
        </w:rPr>
      </w:pPr>
      <w:r w:rsidRPr="00237192">
        <w:rPr>
          <w:lang w:val="id-ID"/>
        </w:rPr>
        <w:t xml:space="preserve">Menganalisis dampak penggunaan </w:t>
      </w:r>
      <w:r w:rsidR="002143C1" w:rsidRPr="00237192">
        <w:rPr>
          <w:i/>
          <w:lang w:val="id-ID"/>
        </w:rPr>
        <w:t>payment gateway aggregator</w:t>
      </w:r>
      <w:r w:rsidRPr="00237192">
        <w:rPr>
          <w:lang w:val="id-ID"/>
        </w:rPr>
        <w:t xml:space="preserve"> terhadap efisiensi operasional dan pengeluaran bisnis.</w:t>
      </w:r>
    </w:p>
    <w:p w14:paraId="2460FE82" w14:textId="7966AFAB" w:rsidR="00E46860" w:rsidRPr="00237192" w:rsidRDefault="00E46860" w:rsidP="006A28C7">
      <w:pPr>
        <w:pStyle w:val="ListParagraph"/>
        <w:numPr>
          <w:ilvl w:val="0"/>
          <w:numId w:val="7"/>
        </w:numPr>
        <w:rPr>
          <w:lang w:val="id-ID"/>
        </w:rPr>
      </w:pPr>
      <w:r w:rsidRPr="00237192">
        <w:rPr>
          <w:lang w:val="id-ID"/>
        </w:rPr>
        <w:t xml:space="preserve">Menyediakan panduan praktis untuk implementasi dan penggunaan </w:t>
      </w:r>
      <w:r w:rsidR="002143C1" w:rsidRPr="00237192">
        <w:rPr>
          <w:i/>
          <w:lang w:val="id-ID"/>
        </w:rPr>
        <w:t>payment gateway aggregator</w:t>
      </w:r>
      <w:r w:rsidRPr="00237192">
        <w:rPr>
          <w:lang w:val="id-ID"/>
        </w:rPr>
        <w:t xml:space="preserve"> dalam aplikasi berbayar.</w:t>
      </w:r>
    </w:p>
    <w:p w14:paraId="38107F6B" w14:textId="48193253" w:rsidR="00E46860" w:rsidRPr="00237192" w:rsidRDefault="00E46860" w:rsidP="006A28C7">
      <w:pPr>
        <w:pStyle w:val="ListParagraph"/>
        <w:numPr>
          <w:ilvl w:val="0"/>
          <w:numId w:val="7"/>
        </w:numPr>
        <w:rPr>
          <w:lang w:val="id-ID"/>
        </w:rPr>
      </w:pPr>
      <w:r w:rsidRPr="00237192">
        <w:rPr>
          <w:lang w:val="id-ID"/>
        </w:rPr>
        <w:lastRenderedPageBreak/>
        <w:t xml:space="preserve">Menyediakan pemahaman tentang kepentingan keamanan dan kepercayaan pelanggan dalam sistem pembayaran </w:t>
      </w:r>
      <w:r w:rsidR="002143C1" w:rsidRPr="00237192">
        <w:rPr>
          <w:i/>
          <w:lang w:val="id-ID"/>
        </w:rPr>
        <w:t>online</w:t>
      </w:r>
      <w:r w:rsidRPr="00237192">
        <w:rPr>
          <w:lang w:val="id-ID"/>
        </w:rPr>
        <w:t>.</w:t>
      </w:r>
    </w:p>
    <w:p w14:paraId="6BF4FC91" w14:textId="0E861D6A" w:rsidR="00E46860" w:rsidRPr="00237192" w:rsidRDefault="00E46860" w:rsidP="006A28C7">
      <w:pPr>
        <w:pStyle w:val="ListParagraph"/>
        <w:numPr>
          <w:ilvl w:val="0"/>
          <w:numId w:val="7"/>
        </w:numPr>
        <w:rPr>
          <w:lang w:val="id-ID"/>
        </w:rPr>
      </w:pPr>
      <w:r w:rsidRPr="00237192">
        <w:rPr>
          <w:lang w:val="id-ID"/>
        </w:rPr>
        <w:t xml:space="preserve">Menyelidiki perbedaan antara menggunakan </w:t>
      </w:r>
      <w:r w:rsidR="002143C1" w:rsidRPr="00237192">
        <w:rPr>
          <w:i/>
          <w:lang w:val="id-ID"/>
        </w:rPr>
        <w:t>payment gateway aggregator</w:t>
      </w:r>
      <w:r w:rsidRPr="00237192">
        <w:rPr>
          <w:lang w:val="id-ID"/>
        </w:rPr>
        <w:t xml:space="preserve"> dan tidak menggunakan </w:t>
      </w:r>
      <w:r w:rsidR="002143C1" w:rsidRPr="00237192">
        <w:rPr>
          <w:i/>
          <w:lang w:val="id-ID"/>
        </w:rPr>
        <w:t>payment gateway aggregator</w:t>
      </w:r>
      <w:r w:rsidRPr="00237192">
        <w:rPr>
          <w:lang w:val="id-ID"/>
        </w:rPr>
        <w:t xml:space="preserve"> dalam hal integrasi </w:t>
      </w:r>
      <w:r w:rsidR="002143C1" w:rsidRPr="00237192">
        <w:rPr>
          <w:i/>
          <w:lang w:val="id-ID"/>
        </w:rPr>
        <w:t>payment gateway</w:t>
      </w:r>
      <w:r w:rsidRPr="00237192">
        <w:rPr>
          <w:lang w:val="id-ID"/>
        </w:rPr>
        <w:t xml:space="preserve"> dan manfaatnya.</w:t>
      </w:r>
    </w:p>
    <w:p w14:paraId="308A3891" w14:textId="3E99B00A" w:rsidR="00E46860" w:rsidRPr="00237192" w:rsidRDefault="00E46860" w:rsidP="006A28C7">
      <w:pPr>
        <w:pStyle w:val="ListParagraph"/>
        <w:numPr>
          <w:ilvl w:val="0"/>
          <w:numId w:val="7"/>
        </w:numPr>
        <w:rPr>
          <w:lang w:val="id-ID"/>
        </w:rPr>
      </w:pPr>
      <w:r w:rsidRPr="00237192">
        <w:rPr>
          <w:lang w:val="id-ID"/>
        </w:rPr>
        <w:t xml:space="preserve">Menyediakan kerangka konseptual yang dapat digunakan sebagai referensi dalam penelitian lanjutan tentang penggunaan </w:t>
      </w:r>
      <w:r w:rsidR="002143C1" w:rsidRPr="00237192">
        <w:rPr>
          <w:i/>
          <w:lang w:val="id-ID"/>
        </w:rPr>
        <w:t>payment gateway aggregator</w:t>
      </w:r>
      <w:r w:rsidRPr="00237192">
        <w:rPr>
          <w:lang w:val="id-ID"/>
        </w:rPr>
        <w:t xml:space="preserve"> dalam pengelolaan pembayaran.</w:t>
      </w:r>
    </w:p>
    <w:p w14:paraId="1CBCC6CB" w14:textId="41A8F01D" w:rsidR="00E46860" w:rsidRPr="00237192" w:rsidRDefault="00E46860" w:rsidP="006A28C7">
      <w:pPr>
        <w:pStyle w:val="ListParagraph"/>
        <w:numPr>
          <w:ilvl w:val="0"/>
          <w:numId w:val="7"/>
        </w:numPr>
        <w:rPr>
          <w:lang w:val="id-ID"/>
        </w:rPr>
      </w:pPr>
      <w:r w:rsidRPr="00237192">
        <w:rPr>
          <w:lang w:val="id-ID"/>
        </w:rPr>
        <w:t>Menawarkan pemahaman yang lebih luas tentang tantangan dan solusi terkait dengan administrasi, kebijakan, dan permasalahan teknis dalam pengelolaan pembayaran aplikasi berbayar.</w:t>
      </w:r>
    </w:p>
    <w:p w14:paraId="02C2240E" w14:textId="00209BBB" w:rsidR="00582A75" w:rsidRPr="00237192" w:rsidRDefault="00582A75" w:rsidP="006A28C7">
      <w:pPr>
        <w:pStyle w:val="Heading4"/>
        <w:rPr>
          <w:lang w:val="id-ID"/>
        </w:rPr>
      </w:pPr>
      <w:r w:rsidRPr="00237192">
        <w:rPr>
          <w:lang w:val="id-ID"/>
        </w:rPr>
        <w:t>Manfaat Praktis</w:t>
      </w:r>
    </w:p>
    <w:p w14:paraId="05612A85" w14:textId="77777777" w:rsidR="00384E99" w:rsidRPr="00237192" w:rsidRDefault="00384E99" w:rsidP="00A0439C">
      <w:pPr>
        <w:ind w:firstLine="720"/>
        <w:rPr>
          <w:lang w:val="id-ID"/>
        </w:rPr>
      </w:pPr>
      <w:r w:rsidRPr="00237192">
        <w:rPr>
          <w:lang w:val="id-ID"/>
        </w:rPr>
        <w:t>Penelitian ini juga memiliki kegunaan bagi pihak-pihak yang mengembangkan atau menggunakan hasil dari penelitian ini, yaitu:</w:t>
      </w:r>
    </w:p>
    <w:p w14:paraId="7BA8DE9E" w14:textId="3FC75AC8" w:rsidR="00384E99" w:rsidRPr="00237192" w:rsidRDefault="00384E99" w:rsidP="006A28C7">
      <w:pPr>
        <w:pStyle w:val="Heading5"/>
        <w:rPr>
          <w:lang w:val="id-ID"/>
        </w:rPr>
      </w:pPr>
      <w:r w:rsidRPr="00237192">
        <w:rPr>
          <w:lang w:val="id-ID"/>
        </w:rPr>
        <w:t>Bagi Pengembang</w:t>
      </w:r>
    </w:p>
    <w:p w14:paraId="18715D58" w14:textId="5C8EA3E1" w:rsidR="00384E99" w:rsidRPr="00237192" w:rsidRDefault="00095E2D" w:rsidP="006A28C7">
      <w:pPr>
        <w:pStyle w:val="ListParagraph"/>
        <w:numPr>
          <w:ilvl w:val="0"/>
          <w:numId w:val="6"/>
        </w:numPr>
        <w:rPr>
          <w:lang w:val="id-ID"/>
        </w:rPr>
      </w:pPr>
      <w:r w:rsidRPr="00237192">
        <w:rPr>
          <w:lang w:val="id-ID"/>
        </w:rPr>
        <w:t xml:space="preserve">Hasil dari penelitian </w:t>
      </w:r>
      <w:r w:rsidR="00D976EE" w:rsidRPr="00237192">
        <w:rPr>
          <w:lang w:val="id-ID"/>
        </w:rPr>
        <w:t xml:space="preserve">dapat digunakan sebagai bahan masukkan </w:t>
      </w:r>
      <w:r w:rsidR="00117E37" w:rsidRPr="00237192">
        <w:rPr>
          <w:lang w:val="id-ID"/>
        </w:rPr>
        <w:t>sebagai bahan masukan CV Himalaya Teknologi</w:t>
      </w:r>
      <w:r w:rsidR="00D066E6" w:rsidRPr="00237192">
        <w:rPr>
          <w:lang w:val="id-ID"/>
        </w:rPr>
        <w:t>.</w:t>
      </w:r>
    </w:p>
    <w:p w14:paraId="5016BBE1" w14:textId="7FC745E0" w:rsidR="00384E99" w:rsidRPr="00237192" w:rsidRDefault="00CE5894" w:rsidP="006A28C7">
      <w:pPr>
        <w:pStyle w:val="ListParagraph"/>
        <w:numPr>
          <w:ilvl w:val="0"/>
          <w:numId w:val="6"/>
        </w:numPr>
        <w:spacing w:before="120" w:after="120"/>
        <w:rPr>
          <w:lang w:val="id-ID"/>
        </w:rPr>
      </w:pPr>
      <w:r w:rsidRPr="00237192">
        <w:rPr>
          <w:lang w:val="id-ID"/>
        </w:rPr>
        <w:t xml:space="preserve">Meningkatkan wawasan pengembang terkait implementasi sistem </w:t>
      </w:r>
      <w:r w:rsidR="002143C1" w:rsidRPr="00237192">
        <w:rPr>
          <w:i/>
          <w:lang w:val="id-ID"/>
        </w:rPr>
        <w:t>payment gateway aggregator</w:t>
      </w:r>
      <w:r w:rsidRPr="00237192">
        <w:rPr>
          <w:lang w:val="id-ID"/>
        </w:rPr>
        <w:t xml:space="preserve"> dalam pengelolaan pembayaran aplikasi berbasis bisnis.</w:t>
      </w:r>
    </w:p>
    <w:p w14:paraId="1BF05C6E" w14:textId="49313B00" w:rsidR="00CE5894" w:rsidRPr="00237192" w:rsidRDefault="00CE5894" w:rsidP="006A28C7">
      <w:pPr>
        <w:pStyle w:val="ListParagraph"/>
        <w:numPr>
          <w:ilvl w:val="0"/>
          <w:numId w:val="6"/>
        </w:numPr>
        <w:spacing w:before="120" w:after="120"/>
        <w:rPr>
          <w:lang w:val="id-ID"/>
        </w:rPr>
      </w:pPr>
      <w:r w:rsidRPr="00237192">
        <w:rPr>
          <w:lang w:val="id-ID"/>
        </w:rPr>
        <w:t xml:space="preserve">Hasil dari </w:t>
      </w:r>
      <w:r w:rsidR="00FD2EC6" w:rsidRPr="00237192">
        <w:rPr>
          <w:lang w:val="id-ID"/>
        </w:rPr>
        <w:t>program dan aplikasi yang dibuat akan dapat dikembangkan kembali, sehingga dapat menjadi peluang bisnis bagi pengembang.</w:t>
      </w:r>
    </w:p>
    <w:p w14:paraId="3F94A5F9" w14:textId="34E49343" w:rsidR="00B92FE2" w:rsidRPr="00237192" w:rsidRDefault="00B92FE2" w:rsidP="006A28C7">
      <w:pPr>
        <w:pStyle w:val="Heading5"/>
        <w:rPr>
          <w:lang w:val="id-ID"/>
        </w:rPr>
      </w:pPr>
      <w:r w:rsidRPr="00237192">
        <w:rPr>
          <w:lang w:val="id-ID"/>
        </w:rPr>
        <w:lastRenderedPageBreak/>
        <w:t>Bagi Perusahaan</w:t>
      </w:r>
    </w:p>
    <w:p w14:paraId="789EFA58" w14:textId="47128F3D" w:rsidR="00B92FE2" w:rsidRPr="00237192" w:rsidRDefault="00B92FE2" w:rsidP="006A28C7">
      <w:pPr>
        <w:pStyle w:val="ListParagraph"/>
        <w:numPr>
          <w:ilvl w:val="1"/>
          <w:numId w:val="6"/>
        </w:numPr>
        <w:ind w:left="426" w:hanging="426"/>
        <w:rPr>
          <w:lang w:val="id-ID"/>
        </w:rPr>
      </w:pPr>
      <w:r w:rsidRPr="00237192">
        <w:rPr>
          <w:lang w:val="id-ID"/>
        </w:rPr>
        <w:t xml:space="preserve">Dengan menggunakan </w:t>
      </w:r>
      <w:r w:rsidR="002143C1" w:rsidRPr="00237192">
        <w:rPr>
          <w:i/>
          <w:lang w:val="id-ID"/>
        </w:rPr>
        <w:t>payment gateway aggregator</w:t>
      </w:r>
      <w:r w:rsidRPr="00237192">
        <w:rPr>
          <w:lang w:val="id-ID"/>
        </w:rPr>
        <w:t xml:space="preserve">, CV Himalaya Teknologi dapat mengoptimalkan pengeluaran dan meminimalkan biaya yang terkait dengan integrasi </w:t>
      </w:r>
      <w:r w:rsidR="002143C1" w:rsidRPr="00237192">
        <w:rPr>
          <w:i/>
          <w:lang w:val="id-ID"/>
        </w:rPr>
        <w:t>payment gateway</w:t>
      </w:r>
      <w:r w:rsidRPr="00237192">
        <w:rPr>
          <w:lang w:val="id-ID"/>
        </w:rPr>
        <w:t xml:space="preserve">. </w:t>
      </w:r>
    </w:p>
    <w:p w14:paraId="64A6FAC7" w14:textId="69870BCA" w:rsidR="00B92FE2" w:rsidRPr="00237192" w:rsidRDefault="00B92FE2" w:rsidP="006A28C7">
      <w:pPr>
        <w:pStyle w:val="ListParagraph"/>
        <w:numPr>
          <w:ilvl w:val="1"/>
          <w:numId w:val="6"/>
        </w:numPr>
        <w:ind w:left="426" w:hanging="426"/>
        <w:rPr>
          <w:lang w:val="id-ID"/>
        </w:rPr>
      </w:pPr>
      <w:r w:rsidRPr="00237192">
        <w:rPr>
          <w:lang w:val="id-ID"/>
        </w:rPr>
        <w:t xml:space="preserve">Dengan adanya pilihan metode pembayaran yang lebih luas melalui </w:t>
      </w:r>
      <w:r w:rsidR="002143C1" w:rsidRPr="00237192">
        <w:rPr>
          <w:i/>
          <w:lang w:val="id-ID"/>
        </w:rPr>
        <w:t>payment gateway aggregator</w:t>
      </w:r>
      <w:r w:rsidRPr="00237192">
        <w:rPr>
          <w:lang w:val="id-ID"/>
        </w:rPr>
        <w:t>, CV Himalaya Teknologi dapat memenuhi preferensi pembayaran pelanggan.</w:t>
      </w:r>
    </w:p>
    <w:p w14:paraId="0A663001" w14:textId="2540AE35" w:rsidR="001157C2" w:rsidRPr="00237192" w:rsidRDefault="00B92FE2" w:rsidP="006A28C7">
      <w:pPr>
        <w:pStyle w:val="ListParagraph"/>
        <w:numPr>
          <w:ilvl w:val="1"/>
          <w:numId w:val="6"/>
        </w:numPr>
        <w:ind w:left="426" w:hanging="426"/>
        <w:rPr>
          <w:lang w:val="id-ID"/>
        </w:rPr>
      </w:pPr>
      <w:r w:rsidRPr="00237192">
        <w:rPr>
          <w:lang w:val="id-ID"/>
        </w:rPr>
        <w:t xml:space="preserve">Dengan menggunakan </w:t>
      </w:r>
      <w:r w:rsidR="002143C1" w:rsidRPr="00237192">
        <w:rPr>
          <w:i/>
          <w:lang w:val="id-ID"/>
        </w:rPr>
        <w:t>payment gateway aggregator</w:t>
      </w:r>
      <w:r w:rsidRPr="00237192">
        <w:rPr>
          <w:lang w:val="id-ID"/>
        </w:rPr>
        <w:t xml:space="preserve">, CV Himalaya Teknologi dapat menawarkan layanan pembayaran yang lebih efisien dan beragam kepada pelanggan. </w:t>
      </w:r>
    </w:p>
    <w:p w14:paraId="2A7C80AD" w14:textId="43FD3196" w:rsidR="00384E99" w:rsidRPr="00237192" w:rsidRDefault="00B92FE2" w:rsidP="006A28C7">
      <w:pPr>
        <w:pStyle w:val="ListParagraph"/>
        <w:numPr>
          <w:ilvl w:val="1"/>
          <w:numId w:val="6"/>
        </w:numPr>
        <w:ind w:left="426" w:hanging="426"/>
        <w:rPr>
          <w:lang w:val="id-ID"/>
        </w:rPr>
      </w:pPr>
      <w:r w:rsidRPr="00237192">
        <w:rPr>
          <w:lang w:val="id-ID"/>
        </w:rPr>
        <w:t xml:space="preserve">Dengan kemampuan untuk membandingkan tarif dan biaya antara </w:t>
      </w:r>
      <w:r w:rsidR="002143C1" w:rsidRPr="00237192">
        <w:rPr>
          <w:i/>
          <w:lang w:val="id-ID"/>
        </w:rPr>
        <w:t>payment gateway</w:t>
      </w:r>
      <w:r w:rsidRPr="00237192">
        <w:rPr>
          <w:lang w:val="id-ID"/>
        </w:rPr>
        <w:t xml:space="preserve"> yang terhubung melalui </w:t>
      </w:r>
      <w:r w:rsidR="002143C1" w:rsidRPr="00237192">
        <w:rPr>
          <w:i/>
          <w:lang w:val="id-ID"/>
        </w:rPr>
        <w:t>payment gateway aggregator</w:t>
      </w:r>
      <w:r w:rsidRPr="00237192">
        <w:rPr>
          <w:lang w:val="id-ID"/>
        </w:rPr>
        <w:t xml:space="preserve">, CV Himalaya Teknologi dapat mengoptimalkan pengeluaran dan memaksimalkan keuntungan bisnisnya. </w:t>
      </w:r>
    </w:p>
    <w:p w14:paraId="653AA40F" w14:textId="5FA0311D" w:rsidR="007439B3" w:rsidRPr="00237192" w:rsidRDefault="00986C25" w:rsidP="006A28C7">
      <w:pPr>
        <w:pStyle w:val="Heading2"/>
        <w:rPr>
          <w:color w:val="000000" w:themeColor="text1"/>
          <w:lang w:val="id-ID"/>
        </w:rPr>
      </w:pPr>
      <w:bookmarkStart w:id="11" w:name="_Toc139840689"/>
      <w:r w:rsidRPr="00237192">
        <w:rPr>
          <w:color w:val="000000" w:themeColor="text1"/>
          <w:lang w:val="id-ID"/>
        </w:rPr>
        <w:t>Batasan Masalah</w:t>
      </w:r>
      <w:bookmarkEnd w:id="11"/>
    </w:p>
    <w:p w14:paraId="709951D8" w14:textId="0D6FD33D" w:rsidR="00BA26D1" w:rsidRPr="00237192" w:rsidRDefault="00F63565" w:rsidP="00F16207">
      <w:pPr>
        <w:ind w:firstLine="576"/>
        <w:rPr>
          <w:bCs/>
          <w:lang w:val="id-ID"/>
        </w:rPr>
      </w:pPr>
      <w:r w:rsidRPr="00237192">
        <w:rPr>
          <w:bCs/>
          <w:lang w:val="id-ID"/>
        </w:rPr>
        <w:t>Batasan masalah pada penelitian ini adalah:</w:t>
      </w:r>
    </w:p>
    <w:p w14:paraId="352D4C9E" w14:textId="7BB46BAE" w:rsidR="00111F7C" w:rsidRPr="00237192" w:rsidRDefault="0089007C" w:rsidP="006A28C7">
      <w:pPr>
        <w:pStyle w:val="ListParagraph"/>
        <w:numPr>
          <w:ilvl w:val="0"/>
          <w:numId w:val="1"/>
        </w:numPr>
        <w:rPr>
          <w:lang w:val="id-ID"/>
        </w:rPr>
      </w:pPr>
      <w:r w:rsidRPr="00237192">
        <w:rPr>
          <w:lang w:val="id-ID"/>
        </w:rPr>
        <w:t xml:space="preserve">Masalah </w:t>
      </w:r>
      <w:r w:rsidR="00995E25" w:rsidRPr="00237192">
        <w:rPr>
          <w:lang w:val="id-ID"/>
        </w:rPr>
        <w:t>hanya berfokus pada produk GasMaj yang akan dikembangkan CV Himalaya Teknologi.</w:t>
      </w:r>
    </w:p>
    <w:p w14:paraId="260682A3" w14:textId="112C24E7" w:rsidR="00671E9B" w:rsidRPr="00237192" w:rsidRDefault="00995E25" w:rsidP="006A28C7">
      <w:pPr>
        <w:pStyle w:val="ListParagraph"/>
        <w:numPr>
          <w:ilvl w:val="0"/>
          <w:numId w:val="1"/>
        </w:numPr>
        <w:rPr>
          <w:lang w:val="id-ID"/>
        </w:rPr>
      </w:pPr>
      <w:r w:rsidRPr="00237192">
        <w:rPr>
          <w:lang w:val="id-ID"/>
        </w:rPr>
        <w:t xml:space="preserve">Untuk analisa dan perancangan sistem hanya berfokus pada aplikasi </w:t>
      </w:r>
      <w:r w:rsidR="002143C1" w:rsidRPr="00237192">
        <w:rPr>
          <w:i/>
          <w:lang w:val="id-ID"/>
        </w:rPr>
        <w:t>payment gateway aggregator</w:t>
      </w:r>
      <w:r w:rsidRPr="00237192">
        <w:rPr>
          <w:lang w:val="id-ID"/>
        </w:rPr>
        <w:t>,</w:t>
      </w:r>
      <w:r w:rsidR="0089007C" w:rsidRPr="00237192">
        <w:rPr>
          <w:lang w:val="id-ID"/>
        </w:rPr>
        <w:t xml:space="preserve"> sehingga untuk aplikasi GasMaj tidak akan dibahas secara detail.</w:t>
      </w:r>
    </w:p>
    <w:p w14:paraId="7FE17100" w14:textId="1CC448D2" w:rsidR="00671E9B" w:rsidRPr="00237192" w:rsidRDefault="00A315EB" w:rsidP="006A28C7">
      <w:pPr>
        <w:pStyle w:val="ListParagraph"/>
        <w:numPr>
          <w:ilvl w:val="0"/>
          <w:numId w:val="1"/>
        </w:numPr>
        <w:rPr>
          <w:lang w:val="id-ID"/>
        </w:rPr>
      </w:pPr>
      <w:r w:rsidRPr="00237192">
        <w:rPr>
          <w:lang w:val="id-ID"/>
        </w:rPr>
        <w:t xml:space="preserve">Pada penelitian ini, </w:t>
      </w:r>
      <w:r w:rsidR="002143C1" w:rsidRPr="00237192">
        <w:rPr>
          <w:i/>
          <w:lang w:val="id-ID"/>
        </w:rPr>
        <w:t>Payment Gateway</w:t>
      </w:r>
      <w:r w:rsidR="0089007C" w:rsidRPr="00237192">
        <w:rPr>
          <w:lang w:val="id-ID"/>
        </w:rPr>
        <w:t xml:space="preserve"> yang </w:t>
      </w:r>
      <w:r w:rsidRPr="00237192">
        <w:rPr>
          <w:lang w:val="id-ID"/>
        </w:rPr>
        <w:t xml:space="preserve">akan pertama diintegrasikan </w:t>
      </w:r>
      <w:r w:rsidR="0089007C" w:rsidRPr="00237192">
        <w:rPr>
          <w:lang w:val="id-ID"/>
        </w:rPr>
        <w:t>adalah Midtrans, Brankas, dan Stripe</w:t>
      </w:r>
    </w:p>
    <w:p w14:paraId="61D753D3" w14:textId="05C6AD24" w:rsidR="00671E9B" w:rsidRPr="00237192" w:rsidRDefault="00A315EB" w:rsidP="006A28C7">
      <w:pPr>
        <w:pStyle w:val="ListParagraph"/>
        <w:numPr>
          <w:ilvl w:val="0"/>
          <w:numId w:val="1"/>
        </w:numPr>
        <w:rPr>
          <w:lang w:val="id-ID"/>
        </w:rPr>
      </w:pPr>
      <w:r w:rsidRPr="00237192">
        <w:rPr>
          <w:lang w:val="id-ID"/>
        </w:rPr>
        <w:lastRenderedPageBreak/>
        <w:t>Payment gateway aggregator yang dikembangkan hanya sebagai pihak ketiga pembayaran sehingga hanya ada dua peran pengguna admin</w:t>
      </w:r>
      <w:r w:rsidR="00D65975" w:rsidRPr="00237192">
        <w:rPr>
          <w:lang w:val="id-ID"/>
        </w:rPr>
        <w:t xml:space="preserve"> (</w:t>
      </w:r>
      <w:r w:rsidR="00D65975" w:rsidRPr="00237192">
        <w:rPr>
          <w:i/>
          <w:iCs/>
          <w:lang w:val="id-ID"/>
        </w:rPr>
        <w:t>backend</w:t>
      </w:r>
      <w:r w:rsidR="00D65975" w:rsidRPr="00237192">
        <w:rPr>
          <w:lang w:val="id-ID"/>
        </w:rPr>
        <w:t>)</w:t>
      </w:r>
      <w:r w:rsidRPr="00237192">
        <w:rPr>
          <w:lang w:val="id-ID"/>
        </w:rPr>
        <w:t xml:space="preserve">, dan tidak ada peran pengguna publik yang dapat </w:t>
      </w:r>
      <w:r w:rsidR="00660C13" w:rsidRPr="00237192">
        <w:rPr>
          <w:i/>
          <w:lang w:val="id-ID"/>
        </w:rPr>
        <w:t xml:space="preserve">login </w:t>
      </w:r>
      <w:r w:rsidRPr="00237192">
        <w:rPr>
          <w:lang w:val="id-ID"/>
        </w:rPr>
        <w:t>di halaman depan</w:t>
      </w:r>
      <w:r w:rsidR="00D65975" w:rsidRPr="00237192">
        <w:rPr>
          <w:lang w:val="id-ID"/>
        </w:rPr>
        <w:t xml:space="preserve"> (</w:t>
      </w:r>
      <w:r w:rsidR="00D65975" w:rsidRPr="00237192">
        <w:rPr>
          <w:i/>
          <w:iCs/>
          <w:lang w:val="id-ID"/>
        </w:rPr>
        <w:t>frontend</w:t>
      </w:r>
      <w:r w:rsidR="00D65975" w:rsidRPr="00237192">
        <w:rPr>
          <w:lang w:val="id-ID"/>
        </w:rPr>
        <w:t>)</w:t>
      </w:r>
      <w:r w:rsidRPr="00237192">
        <w:rPr>
          <w:lang w:val="id-ID"/>
        </w:rPr>
        <w:t>.</w:t>
      </w:r>
    </w:p>
    <w:p w14:paraId="765990BA" w14:textId="07D271E7" w:rsidR="008C354F" w:rsidRPr="00237192" w:rsidRDefault="008C354F" w:rsidP="006A28C7">
      <w:pPr>
        <w:pStyle w:val="ListParagraph"/>
        <w:numPr>
          <w:ilvl w:val="0"/>
          <w:numId w:val="1"/>
        </w:numPr>
        <w:rPr>
          <w:lang w:val="id-ID"/>
        </w:rPr>
      </w:pPr>
      <w:r w:rsidRPr="00237192">
        <w:rPr>
          <w:lang w:val="id-ID"/>
        </w:rPr>
        <w:t xml:space="preserve">Bentuk implementasi pada penelitian menggunakan </w:t>
      </w:r>
      <w:r w:rsidR="00660C13" w:rsidRPr="00237192">
        <w:rPr>
          <w:i/>
          <w:lang w:val="id-ID"/>
        </w:rPr>
        <w:t xml:space="preserve">environment </w:t>
      </w:r>
      <w:r w:rsidRPr="00237192">
        <w:rPr>
          <w:lang w:val="id-ID"/>
        </w:rPr>
        <w:t>testing atau sandbox.</w:t>
      </w:r>
    </w:p>
    <w:p w14:paraId="7432D063" w14:textId="480EB075" w:rsidR="007439B3" w:rsidRPr="00237192" w:rsidRDefault="007439B3" w:rsidP="006A28C7">
      <w:pPr>
        <w:pStyle w:val="Heading2"/>
        <w:rPr>
          <w:lang w:val="id-ID"/>
        </w:rPr>
      </w:pPr>
      <w:bookmarkStart w:id="12" w:name="_Toc117283305"/>
      <w:bookmarkStart w:id="13" w:name="_Toc139840690"/>
      <w:r w:rsidRPr="00237192">
        <w:rPr>
          <w:lang w:val="id-ID"/>
        </w:rPr>
        <w:t>Metodologi Penelitian</w:t>
      </w:r>
      <w:bookmarkEnd w:id="12"/>
      <w:bookmarkEnd w:id="13"/>
      <w:r w:rsidR="001508E6" w:rsidRPr="00237192">
        <w:rPr>
          <w:lang w:val="id-ID"/>
        </w:rPr>
        <w:t xml:space="preserve"> </w:t>
      </w:r>
    </w:p>
    <w:p w14:paraId="76944707" w14:textId="1708835E" w:rsidR="00F16207" w:rsidRPr="00237192" w:rsidRDefault="009B424F" w:rsidP="00F16207">
      <w:pPr>
        <w:ind w:firstLine="576"/>
        <w:rPr>
          <w:szCs w:val="24"/>
          <w:lang w:val="id-ID"/>
        </w:rPr>
      </w:pPr>
      <w:r w:rsidRPr="00237192">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2ADFA6E9" w14:textId="26869AFA" w:rsidR="00333926" w:rsidRPr="00237192" w:rsidRDefault="00333926" w:rsidP="006A28C7">
      <w:pPr>
        <w:pStyle w:val="Heading3"/>
        <w:rPr>
          <w:lang w:val="id-ID"/>
        </w:rPr>
      </w:pPr>
      <w:bookmarkStart w:id="14" w:name="_Toc129818581"/>
      <w:bookmarkStart w:id="15" w:name="_Toc139840691"/>
      <w:r w:rsidRPr="00237192">
        <w:rPr>
          <w:lang w:val="id-ID"/>
        </w:rPr>
        <w:t>Tahap Pengumpulan Data</w:t>
      </w:r>
      <w:bookmarkEnd w:id="14"/>
      <w:bookmarkEnd w:id="15"/>
    </w:p>
    <w:p w14:paraId="611310AF" w14:textId="77777777" w:rsidR="00333926" w:rsidRPr="00237192" w:rsidRDefault="00333926" w:rsidP="00333926">
      <w:pPr>
        <w:ind w:firstLine="567"/>
        <w:rPr>
          <w:lang w:val="id-ID"/>
        </w:rPr>
      </w:pPr>
      <w:r w:rsidRPr="00237192">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5F09F327" w14:textId="650A03AE" w:rsidR="00333926" w:rsidRPr="00237192" w:rsidRDefault="00333926" w:rsidP="006A28C7">
      <w:pPr>
        <w:pStyle w:val="Heading3"/>
        <w:rPr>
          <w:lang w:val="id-ID"/>
        </w:rPr>
      </w:pPr>
      <w:bookmarkStart w:id="16" w:name="_Toc139840692"/>
      <w:r w:rsidRPr="00237192">
        <w:rPr>
          <w:lang w:val="id-ID"/>
        </w:rPr>
        <w:t>Tahapan</w:t>
      </w:r>
      <w:r w:rsidR="008E2C41" w:rsidRPr="00237192">
        <w:rPr>
          <w:lang w:val="id-ID"/>
        </w:rPr>
        <w:t xml:space="preserve"> Pembuatan Sistem</w:t>
      </w:r>
      <w:bookmarkEnd w:id="16"/>
    </w:p>
    <w:p w14:paraId="1BC21915" w14:textId="77777777" w:rsidR="00333926" w:rsidRPr="00237192" w:rsidRDefault="00333926" w:rsidP="00333926">
      <w:pPr>
        <w:ind w:firstLine="567"/>
        <w:rPr>
          <w:lang w:val="id-ID"/>
        </w:rPr>
      </w:pPr>
      <w:r w:rsidRPr="00237192">
        <w:rPr>
          <w:lang w:val="id-ID"/>
        </w:rPr>
        <w:t>Berikut adalah tahapan-tahapan dalam penyajian data yang akan diimplementasi pada penelitian ini:</w:t>
      </w:r>
    </w:p>
    <w:p w14:paraId="0048F30E" w14:textId="77777777" w:rsidR="00333926" w:rsidRPr="00237192" w:rsidRDefault="00333926" w:rsidP="006A28C7">
      <w:pPr>
        <w:pStyle w:val="Heading4"/>
        <w:rPr>
          <w:lang w:val="id-ID"/>
        </w:rPr>
      </w:pPr>
      <w:r w:rsidRPr="00237192">
        <w:rPr>
          <w:lang w:val="id-ID"/>
        </w:rPr>
        <w:t>Analisis Kebutuhan Pengguna</w:t>
      </w:r>
    </w:p>
    <w:p w14:paraId="09A10AF3" w14:textId="6FCDE284" w:rsidR="00333926" w:rsidRPr="00237192" w:rsidRDefault="00333926" w:rsidP="00333926">
      <w:pPr>
        <w:pStyle w:val="ListParagraph"/>
        <w:ind w:left="0" w:firstLine="360"/>
        <w:rPr>
          <w:lang w:val="id-ID"/>
        </w:rPr>
      </w:pPr>
      <w:r w:rsidRPr="00237192">
        <w:rPr>
          <w:lang w:val="id-ID"/>
        </w:rPr>
        <w:t xml:space="preserve">Melakukan wawancara dengan calon pengguna untuk memahami kebutuhan dan harapan mereka terhadap pengelolaan pembayaran </w:t>
      </w:r>
      <w:r w:rsidR="002143C1" w:rsidRPr="00237192">
        <w:rPr>
          <w:i/>
          <w:lang w:val="id-ID"/>
        </w:rPr>
        <w:t>payment gateway aggregator</w:t>
      </w:r>
      <w:r w:rsidRPr="00237192">
        <w:rPr>
          <w:lang w:val="id-ID"/>
        </w:rPr>
        <w:t>. Hal ini dapat dilakukan dengan menggunakan pendekatan kualitatif seperti wawancara mendalam.</w:t>
      </w:r>
    </w:p>
    <w:p w14:paraId="022DBBDD" w14:textId="403573DE" w:rsidR="00333926" w:rsidRPr="00237192" w:rsidRDefault="00333926" w:rsidP="006A28C7">
      <w:pPr>
        <w:pStyle w:val="Heading4"/>
        <w:rPr>
          <w:lang w:val="id-ID"/>
        </w:rPr>
      </w:pPr>
      <w:r w:rsidRPr="00237192">
        <w:rPr>
          <w:lang w:val="id-ID"/>
        </w:rPr>
        <w:lastRenderedPageBreak/>
        <w:t xml:space="preserve">Analisis Platform </w:t>
      </w:r>
      <w:r w:rsidR="002143C1" w:rsidRPr="00237192">
        <w:rPr>
          <w:i/>
          <w:lang w:val="id-ID"/>
        </w:rPr>
        <w:t>Payment Gateway</w:t>
      </w:r>
      <w:r w:rsidRPr="00237192">
        <w:rPr>
          <w:lang w:val="id-ID"/>
        </w:rPr>
        <w:t xml:space="preserve"> yang Tersedia</w:t>
      </w:r>
    </w:p>
    <w:p w14:paraId="2F8CB5E3" w14:textId="3804031C" w:rsidR="00333926" w:rsidRPr="00237192" w:rsidRDefault="00333926" w:rsidP="00333926">
      <w:pPr>
        <w:ind w:firstLine="360"/>
        <w:rPr>
          <w:lang w:val="id-ID"/>
        </w:rPr>
      </w:pPr>
      <w:r w:rsidRPr="00237192">
        <w:rPr>
          <w:lang w:val="id-ID"/>
        </w:rPr>
        <w:t xml:space="preserve">Melakukan analisis terhadap </w:t>
      </w:r>
      <w:r w:rsidRPr="00237192">
        <w:rPr>
          <w:i/>
          <w:iCs/>
          <w:lang w:val="id-ID"/>
        </w:rPr>
        <w:t xml:space="preserve">platform </w:t>
      </w:r>
      <w:r w:rsidR="002143C1" w:rsidRPr="00237192">
        <w:rPr>
          <w:i/>
          <w:iCs/>
          <w:lang w:val="id-ID"/>
        </w:rPr>
        <w:t>payment gateway</w:t>
      </w:r>
      <w:r w:rsidRPr="00237192">
        <w:rPr>
          <w:lang w:val="id-ID"/>
        </w:rPr>
        <w:t xml:space="preserve"> yang tersedia dan menentukan </w:t>
      </w:r>
      <w:r w:rsidRPr="00237192">
        <w:rPr>
          <w:i/>
          <w:iCs/>
          <w:lang w:val="id-ID"/>
        </w:rPr>
        <w:t>platform</w:t>
      </w:r>
      <w:r w:rsidRPr="00237192">
        <w:rPr>
          <w:lang w:val="id-ID"/>
        </w:rPr>
        <w:t xml:space="preserve"> yang paling sesuai dengan kebutuhan pengguna. Dalam analisis ini, dapat digunakan metode-metode kuantitatif seperti pemilihan dan penilaian kriteria berdasarkan bobot yang telah ditentukan.</w:t>
      </w:r>
    </w:p>
    <w:p w14:paraId="442AA148" w14:textId="77777777" w:rsidR="00333926" w:rsidRPr="00237192" w:rsidRDefault="00333926" w:rsidP="006A28C7">
      <w:pPr>
        <w:pStyle w:val="Heading4"/>
        <w:rPr>
          <w:lang w:val="id-ID"/>
        </w:rPr>
      </w:pPr>
      <w:r w:rsidRPr="00237192">
        <w:rPr>
          <w:lang w:val="id-ID"/>
        </w:rPr>
        <w:t xml:space="preserve">Desain Antarmuka Aplikasi </w:t>
      </w:r>
    </w:p>
    <w:p w14:paraId="327A2C9C" w14:textId="77777777" w:rsidR="00333926" w:rsidRPr="00237192" w:rsidRDefault="00333926" w:rsidP="00333926">
      <w:pPr>
        <w:ind w:firstLine="360"/>
        <w:rPr>
          <w:lang w:val="id-ID"/>
        </w:rPr>
      </w:pPr>
      <w:r w:rsidRPr="00237192">
        <w:rPr>
          <w:lang w:val="id-ID"/>
        </w:rPr>
        <w:t xml:space="preserve">Merancang antarmuka aplikasi yang mudah digunakan dan sesuai dengan kebutuhan pengguna. Pada tahap ini, dapat digunakan metode desain </w:t>
      </w:r>
      <w:r w:rsidRPr="00237192">
        <w:rPr>
          <w:i/>
          <w:iCs/>
          <w:lang w:val="id-ID"/>
        </w:rPr>
        <w:t>user</w:t>
      </w:r>
      <w:r w:rsidRPr="00237192">
        <w:rPr>
          <w:lang w:val="id-ID"/>
        </w:rPr>
        <w:t xml:space="preserve"> </w:t>
      </w:r>
      <w:r w:rsidRPr="00237192">
        <w:rPr>
          <w:i/>
          <w:iCs/>
          <w:lang w:val="id-ID"/>
        </w:rPr>
        <w:t>experience</w:t>
      </w:r>
      <w:r w:rsidRPr="00237192">
        <w:rPr>
          <w:lang w:val="id-ID"/>
        </w:rPr>
        <w:t xml:space="preserve"> (UX) untuk memastikan antarmuka aplikasi yang dihasilkan dapat memberikan pengalaman pengguna yang baik.</w:t>
      </w:r>
    </w:p>
    <w:p w14:paraId="140E3444" w14:textId="77777777" w:rsidR="00333926" w:rsidRPr="00237192" w:rsidRDefault="00333926" w:rsidP="006A28C7">
      <w:pPr>
        <w:pStyle w:val="Heading4"/>
        <w:rPr>
          <w:lang w:val="id-ID"/>
        </w:rPr>
      </w:pPr>
      <w:r w:rsidRPr="00237192">
        <w:rPr>
          <w:lang w:val="id-ID"/>
        </w:rPr>
        <w:t xml:space="preserve">Implementasi Algoritma Pengelolaan Data Transaksi </w:t>
      </w:r>
    </w:p>
    <w:p w14:paraId="7FF7D523" w14:textId="77777777" w:rsidR="00333926" w:rsidRPr="00237192" w:rsidRDefault="00333926" w:rsidP="00333926">
      <w:pPr>
        <w:pStyle w:val="ListParagraph"/>
        <w:ind w:left="0" w:firstLine="360"/>
        <w:rPr>
          <w:lang w:val="id-ID"/>
        </w:rPr>
      </w:pPr>
      <w:r w:rsidRPr="00237192">
        <w:rPr>
          <w:lang w:val="id-ID"/>
        </w:rPr>
        <w:t>Implementasi algoritma yang sesuai untuk meningkatkan efisiensi pengelolaan data transaksi.</w:t>
      </w:r>
    </w:p>
    <w:p w14:paraId="61B8A802" w14:textId="77777777" w:rsidR="00333926" w:rsidRPr="00237192" w:rsidRDefault="00333926" w:rsidP="006A28C7">
      <w:pPr>
        <w:pStyle w:val="Heading4"/>
        <w:rPr>
          <w:lang w:val="id-ID"/>
        </w:rPr>
      </w:pPr>
      <w:r w:rsidRPr="00237192">
        <w:rPr>
          <w:lang w:val="id-ID"/>
        </w:rPr>
        <w:t>Uji Coba Aplikasi</w:t>
      </w:r>
    </w:p>
    <w:p w14:paraId="04123E28" w14:textId="77777777" w:rsidR="00333926" w:rsidRPr="00237192" w:rsidRDefault="00333926" w:rsidP="00333926">
      <w:pPr>
        <w:pStyle w:val="ListParagraph"/>
        <w:ind w:left="0" w:firstLine="360"/>
        <w:rPr>
          <w:lang w:val="id-ID"/>
        </w:rPr>
      </w:pPr>
      <w:r w:rsidRPr="00237192">
        <w:rPr>
          <w:lang w:val="id-ID"/>
        </w:rPr>
        <w:t xml:space="preserve">Melakukan uji coba aplikasi untuk memastikan kualitas dan efektivitas aplikasi. Uji coba dapat dilakukan dengan menggunakan metode </w:t>
      </w:r>
      <w:r w:rsidRPr="00237192">
        <w:rPr>
          <w:i/>
          <w:iCs/>
          <w:lang w:val="id-ID"/>
        </w:rPr>
        <w:t>usability</w:t>
      </w:r>
      <w:r w:rsidRPr="00237192">
        <w:rPr>
          <w:lang w:val="id-ID"/>
        </w:rPr>
        <w:t xml:space="preserve"> testing untuk memastikan antarmuka aplikasi dapat digunakan dengan baik oleh pengguna, serta </w:t>
      </w:r>
      <w:r w:rsidRPr="00237192">
        <w:rPr>
          <w:i/>
          <w:iCs/>
          <w:lang w:val="id-ID"/>
        </w:rPr>
        <w:t>performance</w:t>
      </w:r>
      <w:r w:rsidRPr="00237192">
        <w:rPr>
          <w:lang w:val="id-ID"/>
        </w:rPr>
        <w:t xml:space="preserve"> testing untuk memastikan kecepatan dan stabilitas aplikasi.</w:t>
      </w:r>
    </w:p>
    <w:p w14:paraId="4AE72773" w14:textId="77777777" w:rsidR="00333926" w:rsidRPr="00237192" w:rsidRDefault="00333926" w:rsidP="006A28C7">
      <w:pPr>
        <w:pStyle w:val="Heading4"/>
        <w:rPr>
          <w:lang w:val="id-ID"/>
        </w:rPr>
      </w:pPr>
      <w:r w:rsidRPr="00237192">
        <w:rPr>
          <w:lang w:val="id-ID"/>
        </w:rPr>
        <w:t xml:space="preserve">Evaluasi dan Pengembangan </w:t>
      </w:r>
    </w:p>
    <w:p w14:paraId="6EE3C63A" w14:textId="61AE6D08" w:rsidR="00CC47AB" w:rsidRPr="00237192" w:rsidRDefault="00333926" w:rsidP="00237192">
      <w:pPr>
        <w:pStyle w:val="ListParagraph"/>
        <w:ind w:left="0" w:firstLine="360"/>
        <w:rPr>
          <w:lang w:val="en-US"/>
        </w:rPr>
      </w:pPr>
      <w:r w:rsidRPr="00237192">
        <w:rPr>
          <w:lang w:val="id-ID"/>
        </w:rPr>
        <w:t xml:space="preserve">Melakukan evaluasi terhadap hasil implementasi dan pengembangan aplikasi secara terus-menerus untuk memastikan aplikasi selalu dapat memenuhi kebutuhan pengguna dan memberikan pengalaman pengguna yang baik. Evaluasi dapat </w:t>
      </w:r>
      <w:r w:rsidRPr="00237192">
        <w:rPr>
          <w:lang w:val="id-ID"/>
        </w:rPr>
        <w:lastRenderedPageBreak/>
        <w:t xml:space="preserve">dilakukan dengan menggunakan metode </w:t>
      </w:r>
      <w:r w:rsidRPr="00237192">
        <w:rPr>
          <w:i/>
          <w:iCs/>
          <w:lang w:val="id-ID"/>
        </w:rPr>
        <w:t>feedback</w:t>
      </w:r>
      <w:r w:rsidRPr="00237192">
        <w:rPr>
          <w:lang w:val="id-ID"/>
        </w:rPr>
        <w:t xml:space="preserve"> dari pengguna atau </w:t>
      </w:r>
      <w:r w:rsidRPr="00237192">
        <w:rPr>
          <w:i/>
          <w:iCs/>
          <w:lang w:val="id-ID"/>
        </w:rPr>
        <w:t>analytics</w:t>
      </w:r>
      <w:r w:rsidRPr="00237192">
        <w:rPr>
          <w:lang w:val="id-ID"/>
        </w:rPr>
        <w:t xml:space="preserve"> data dari penggunaan aplikasi.</w:t>
      </w:r>
      <w:r w:rsidR="00237192">
        <w:rPr>
          <w:lang w:val="en-US"/>
        </w:rPr>
        <w:t>s</w:t>
      </w:r>
    </w:p>
    <w:p w14:paraId="5A6D65A5" w14:textId="1D47E26B" w:rsidR="007439B3" w:rsidRPr="00237192" w:rsidRDefault="007439B3" w:rsidP="006A28C7">
      <w:pPr>
        <w:pStyle w:val="Heading2"/>
        <w:rPr>
          <w:lang w:val="id-ID"/>
        </w:rPr>
      </w:pPr>
      <w:bookmarkStart w:id="17" w:name="_Toc117283308"/>
      <w:bookmarkStart w:id="18" w:name="_Toc139840693"/>
      <w:r w:rsidRPr="00237192">
        <w:rPr>
          <w:lang w:val="id-ID"/>
        </w:rPr>
        <w:t>Sistematika Penulisan</w:t>
      </w:r>
      <w:bookmarkEnd w:id="17"/>
      <w:bookmarkEnd w:id="18"/>
    </w:p>
    <w:p w14:paraId="38269A69" w14:textId="1EFB09E7" w:rsidR="0073373E" w:rsidRPr="00237192" w:rsidRDefault="007439B3" w:rsidP="00CC47AB">
      <w:pPr>
        <w:ind w:firstLine="576"/>
        <w:rPr>
          <w:rFonts w:cs="Times New Roman"/>
          <w:lang w:val="id-ID"/>
        </w:rPr>
      </w:pPr>
      <w:r w:rsidRPr="00237192">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73373E" w:rsidRPr="00237192" w14:paraId="023CDAAD" w14:textId="77777777" w:rsidTr="00237192">
        <w:tc>
          <w:tcPr>
            <w:tcW w:w="1084" w:type="dxa"/>
            <w:vMerge w:val="restart"/>
            <w:shd w:val="clear" w:color="auto" w:fill="auto"/>
          </w:tcPr>
          <w:p w14:paraId="5FF27D2E" w14:textId="77777777" w:rsidR="0073373E" w:rsidRPr="00237192" w:rsidRDefault="0073373E" w:rsidP="00B00AAC">
            <w:pPr>
              <w:rPr>
                <w:rFonts w:cs="Times New Roman"/>
                <w:b/>
                <w:bCs/>
                <w:lang w:val="id-ID"/>
              </w:rPr>
            </w:pPr>
            <w:r w:rsidRPr="00237192">
              <w:rPr>
                <w:rFonts w:cs="Times New Roman"/>
                <w:b/>
                <w:bCs/>
                <w:lang w:val="id-ID"/>
              </w:rPr>
              <w:t>BAB I</w:t>
            </w:r>
          </w:p>
        </w:tc>
        <w:tc>
          <w:tcPr>
            <w:tcW w:w="6853" w:type="dxa"/>
            <w:shd w:val="clear" w:color="auto" w:fill="auto"/>
          </w:tcPr>
          <w:p w14:paraId="74B94299" w14:textId="2D009E48" w:rsidR="0073373E" w:rsidRPr="00237192" w:rsidRDefault="0073373E" w:rsidP="00B00AAC">
            <w:pPr>
              <w:rPr>
                <w:rFonts w:cs="Times New Roman"/>
                <w:b/>
                <w:bCs/>
                <w:lang w:val="id-ID"/>
              </w:rPr>
            </w:pPr>
            <w:r w:rsidRPr="00237192">
              <w:rPr>
                <w:rFonts w:cs="Times New Roman"/>
                <w:b/>
                <w:bCs/>
                <w:lang w:val="id-ID"/>
              </w:rPr>
              <w:t>PENDAHULUAN</w:t>
            </w:r>
          </w:p>
        </w:tc>
      </w:tr>
      <w:tr w:rsidR="0073373E" w:rsidRPr="00237192" w14:paraId="782D19FA" w14:textId="77777777" w:rsidTr="00237192">
        <w:tc>
          <w:tcPr>
            <w:tcW w:w="1084" w:type="dxa"/>
            <w:vMerge/>
            <w:shd w:val="clear" w:color="auto" w:fill="auto"/>
          </w:tcPr>
          <w:p w14:paraId="36BB72A6" w14:textId="77777777" w:rsidR="0073373E" w:rsidRPr="00237192" w:rsidRDefault="0073373E" w:rsidP="00792063">
            <w:pPr>
              <w:rPr>
                <w:rFonts w:cs="Times New Roman"/>
                <w:b/>
                <w:bCs/>
                <w:lang w:val="id-ID"/>
              </w:rPr>
            </w:pPr>
          </w:p>
        </w:tc>
        <w:tc>
          <w:tcPr>
            <w:tcW w:w="6853" w:type="dxa"/>
            <w:shd w:val="clear" w:color="auto" w:fill="auto"/>
          </w:tcPr>
          <w:p w14:paraId="502A0C77" w14:textId="65DE0604" w:rsidR="00D04BB4" w:rsidRPr="00237192" w:rsidRDefault="003D3245" w:rsidP="00792063">
            <w:pPr>
              <w:rPr>
                <w:rFonts w:cs="Times New Roman"/>
                <w:lang w:val="id-ID"/>
              </w:rPr>
            </w:pPr>
            <w:r w:rsidRPr="00237192">
              <w:rPr>
                <w:rFonts w:cs="Times New Roman"/>
                <w:lang w:val="id-ID"/>
              </w:rPr>
              <w:t>Pada</w:t>
            </w:r>
            <w:r w:rsidR="0073373E" w:rsidRPr="00237192">
              <w:rPr>
                <w:rFonts w:cs="Times New Roman"/>
                <w:lang w:val="id-ID"/>
              </w:rPr>
              <w:t xml:space="preserve"> bab ini</w:t>
            </w:r>
            <w:r w:rsidR="00E10959" w:rsidRPr="00237192">
              <w:rPr>
                <w:rFonts w:cs="Times New Roman"/>
                <w:lang w:val="id-ID"/>
              </w:rPr>
              <w:t>,</w:t>
            </w:r>
            <w:r w:rsidR="0073373E" w:rsidRPr="00237192">
              <w:rPr>
                <w:rFonts w:cs="Times New Roman"/>
                <w:lang w:val="id-ID"/>
              </w:rPr>
              <w:t xml:space="preserve"> penulis membahas tentang Latar Belakang Masalah, Rumusan Masalah, Tujuan dan </w:t>
            </w:r>
            <w:r w:rsidR="00DB7505" w:rsidRPr="00237192">
              <w:rPr>
                <w:rFonts w:cs="Times New Roman"/>
                <w:lang w:val="id-ID"/>
              </w:rPr>
              <w:t xml:space="preserve"> Manfaat Penelitian</w:t>
            </w:r>
            <w:r w:rsidR="0073373E" w:rsidRPr="00237192">
              <w:rPr>
                <w:rFonts w:cs="Times New Roman"/>
                <w:lang w:val="id-ID"/>
              </w:rPr>
              <w:t>,</w:t>
            </w:r>
            <w:r w:rsidR="00DB7505" w:rsidRPr="00237192">
              <w:rPr>
                <w:rFonts w:cs="Times New Roman"/>
                <w:lang w:val="id-ID"/>
              </w:rPr>
              <w:t xml:space="preserve"> Batasan Masalah, Metodologi Penelitian,</w:t>
            </w:r>
            <w:r w:rsidR="0078581D" w:rsidRPr="00237192">
              <w:rPr>
                <w:rFonts w:cs="Times New Roman"/>
                <w:lang w:val="id-ID"/>
              </w:rPr>
              <w:t xml:space="preserve"> Sistematika Penulisan, dan Kerangka Pemikiran</w:t>
            </w:r>
            <w:r w:rsidR="00CC47AB" w:rsidRPr="00237192">
              <w:rPr>
                <w:rFonts w:cs="Times New Roman"/>
                <w:lang w:val="id-ID"/>
              </w:rPr>
              <w:t>.</w:t>
            </w:r>
          </w:p>
        </w:tc>
      </w:tr>
      <w:tr w:rsidR="0073373E" w:rsidRPr="00237192" w14:paraId="67DFBB3F" w14:textId="77777777" w:rsidTr="00237192">
        <w:tc>
          <w:tcPr>
            <w:tcW w:w="1084" w:type="dxa"/>
            <w:shd w:val="clear" w:color="auto" w:fill="auto"/>
          </w:tcPr>
          <w:p w14:paraId="754A8979" w14:textId="5C54A8D7" w:rsidR="0073373E" w:rsidRPr="00237192" w:rsidRDefault="0073373E" w:rsidP="0073373E">
            <w:pPr>
              <w:rPr>
                <w:rFonts w:cs="Times New Roman"/>
                <w:b/>
                <w:bCs/>
                <w:lang w:val="id-ID"/>
              </w:rPr>
            </w:pPr>
            <w:r w:rsidRPr="00237192">
              <w:rPr>
                <w:rFonts w:cs="Times New Roman"/>
                <w:b/>
                <w:bCs/>
                <w:lang w:val="id-ID"/>
              </w:rPr>
              <w:t>BAB I</w:t>
            </w:r>
            <w:r w:rsidR="00CD402E" w:rsidRPr="00237192">
              <w:rPr>
                <w:rFonts w:cs="Times New Roman"/>
                <w:b/>
                <w:bCs/>
                <w:lang w:val="id-ID"/>
              </w:rPr>
              <w:t>I</w:t>
            </w:r>
          </w:p>
        </w:tc>
        <w:tc>
          <w:tcPr>
            <w:tcW w:w="6853" w:type="dxa"/>
            <w:shd w:val="clear" w:color="auto" w:fill="auto"/>
          </w:tcPr>
          <w:p w14:paraId="4788D853" w14:textId="69B50D5D" w:rsidR="0073373E" w:rsidRPr="00237192" w:rsidRDefault="00CD402E" w:rsidP="0073373E">
            <w:pPr>
              <w:rPr>
                <w:rFonts w:cs="Times New Roman"/>
                <w:b/>
                <w:bCs/>
                <w:lang w:val="id-ID"/>
              </w:rPr>
            </w:pPr>
            <w:r w:rsidRPr="00237192">
              <w:rPr>
                <w:rFonts w:cs="Times New Roman"/>
                <w:b/>
                <w:bCs/>
                <w:lang w:val="id-ID"/>
              </w:rPr>
              <w:t>LANDASAN TEORI</w:t>
            </w:r>
          </w:p>
        </w:tc>
      </w:tr>
      <w:tr w:rsidR="0073373E" w:rsidRPr="00237192" w14:paraId="50A04350" w14:textId="77777777" w:rsidTr="00237192">
        <w:tc>
          <w:tcPr>
            <w:tcW w:w="1084" w:type="dxa"/>
            <w:shd w:val="clear" w:color="auto" w:fill="auto"/>
          </w:tcPr>
          <w:p w14:paraId="0D1F4A97" w14:textId="77777777" w:rsidR="0073373E" w:rsidRPr="00237192" w:rsidRDefault="0073373E" w:rsidP="0073373E">
            <w:pPr>
              <w:rPr>
                <w:rFonts w:cs="Times New Roman"/>
                <w:b/>
                <w:bCs/>
                <w:lang w:val="id-ID"/>
              </w:rPr>
            </w:pPr>
          </w:p>
        </w:tc>
        <w:tc>
          <w:tcPr>
            <w:tcW w:w="6853" w:type="dxa"/>
            <w:shd w:val="clear" w:color="auto" w:fill="auto"/>
          </w:tcPr>
          <w:p w14:paraId="047D2926" w14:textId="25362958" w:rsidR="0073373E" w:rsidRPr="00237192" w:rsidRDefault="000D5314" w:rsidP="0073373E">
            <w:pPr>
              <w:rPr>
                <w:rFonts w:cs="Times New Roman"/>
                <w:lang w:val="id-ID"/>
              </w:rPr>
            </w:pPr>
            <w:r w:rsidRPr="00237192">
              <w:rPr>
                <w:rFonts w:cs="Times New Roman"/>
                <w:lang w:val="id-ID"/>
              </w:rPr>
              <w:t xml:space="preserve">Pada </w:t>
            </w:r>
            <w:r w:rsidR="00CD402E" w:rsidRPr="00237192">
              <w:rPr>
                <w:rFonts w:cs="Times New Roman"/>
                <w:lang w:val="id-ID"/>
              </w:rPr>
              <w:t xml:space="preserve">bab ini, akan dijelaskan teori-teori yang menjadi dasar dalam implementasi </w:t>
            </w:r>
            <w:r w:rsidR="002143C1" w:rsidRPr="00237192">
              <w:rPr>
                <w:rFonts w:cs="Times New Roman"/>
                <w:i/>
                <w:lang w:val="id-ID"/>
              </w:rPr>
              <w:t>payment gateway aggregator</w:t>
            </w:r>
            <w:r w:rsidR="00CD402E" w:rsidRPr="00237192">
              <w:rPr>
                <w:rFonts w:cs="Times New Roman"/>
                <w:lang w:val="id-ID"/>
              </w:rPr>
              <w:t xml:space="preserve"> guna meningkatkan efisiensi operasional, memperluas pilihan metode pembayaran, dan mengoptimalkan pengeluaran CV Himalaya Teknologi.</w:t>
            </w:r>
            <w:r w:rsidR="0073373E" w:rsidRPr="00237192">
              <w:rPr>
                <w:rFonts w:cs="Times New Roman"/>
                <w:lang w:val="id-ID"/>
              </w:rPr>
              <w:t>.</w:t>
            </w:r>
          </w:p>
        </w:tc>
      </w:tr>
      <w:tr w:rsidR="00B41A39" w:rsidRPr="00237192" w14:paraId="45346B3D" w14:textId="77777777" w:rsidTr="00237192">
        <w:tc>
          <w:tcPr>
            <w:tcW w:w="1084" w:type="dxa"/>
            <w:shd w:val="clear" w:color="auto" w:fill="auto"/>
          </w:tcPr>
          <w:p w14:paraId="4778A681" w14:textId="7CC45FB0" w:rsidR="00B41A39" w:rsidRPr="00237192" w:rsidRDefault="00B41A39" w:rsidP="00B41A39">
            <w:pPr>
              <w:rPr>
                <w:rFonts w:cs="Times New Roman"/>
                <w:b/>
                <w:bCs/>
                <w:lang w:val="id-ID"/>
              </w:rPr>
            </w:pPr>
            <w:r w:rsidRPr="00237192">
              <w:rPr>
                <w:rFonts w:cs="Times New Roman"/>
                <w:b/>
                <w:bCs/>
                <w:lang w:val="id-ID"/>
              </w:rPr>
              <w:t>BAB III</w:t>
            </w:r>
          </w:p>
        </w:tc>
        <w:tc>
          <w:tcPr>
            <w:tcW w:w="6853" w:type="dxa"/>
            <w:shd w:val="clear" w:color="auto" w:fill="auto"/>
          </w:tcPr>
          <w:p w14:paraId="7A987103" w14:textId="23F156CF" w:rsidR="00B41A39" w:rsidRPr="00237192" w:rsidRDefault="00B41A39" w:rsidP="00B41A39">
            <w:pPr>
              <w:rPr>
                <w:rFonts w:cs="Times New Roman"/>
                <w:b/>
                <w:bCs/>
                <w:lang w:val="id-ID"/>
              </w:rPr>
            </w:pPr>
            <w:r w:rsidRPr="00237192">
              <w:rPr>
                <w:rFonts w:cs="Times New Roman"/>
                <w:b/>
                <w:bCs/>
                <w:lang w:val="id-ID"/>
              </w:rPr>
              <w:t>ANALISA SISTEM</w:t>
            </w:r>
          </w:p>
        </w:tc>
      </w:tr>
      <w:tr w:rsidR="00B41A39" w:rsidRPr="00237192" w14:paraId="24EAE32C" w14:textId="77777777" w:rsidTr="00237192">
        <w:tc>
          <w:tcPr>
            <w:tcW w:w="1084" w:type="dxa"/>
            <w:shd w:val="clear" w:color="auto" w:fill="auto"/>
          </w:tcPr>
          <w:p w14:paraId="27463695" w14:textId="77777777" w:rsidR="00B41A39" w:rsidRPr="00237192" w:rsidRDefault="00B41A39" w:rsidP="00B41A39">
            <w:pPr>
              <w:rPr>
                <w:rFonts w:cs="Times New Roman"/>
                <w:b/>
                <w:bCs/>
                <w:lang w:val="id-ID"/>
              </w:rPr>
            </w:pPr>
          </w:p>
        </w:tc>
        <w:tc>
          <w:tcPr>
            <w:tcW w:w="6853" w:type="dxa"/>
            <w:shd w:val="clear" w:color="auto" w:fill="auto"/>
          </w:tcPr>
          <w:p w14:paraId="4BA8C719" w14:textId="178C5D5F" w:rsidR="00B41A39" w:rsidRPr="00237192" w:rsidRDefault="0042475E" w:rsidP="00B41A39">
            <w:pPr>
              <w:rPr>
                <w:rFonts w:cs="Times New Roman"/>
                <w:lang w:val="id-ID"/>
              </w:rPr>
            </w:pPr>
            <w:r w:rsidRPr="00237192">
              <w:rPr>
                <w:rFonts w:cs="Times New Roman"/>
                <w:lang w:val="id-ID"/>
              </w:rPr>
              <w:t>Pada</w:t>
            </w:r>
            <w:r w:rsidR="00B41A39" w:rsidRPr="00237192">
              <w:rPr>
                <w:rFonts w:cs="Times New Roman"/>
                <w:lang w:val="id-ID"/>
              </w:rPr>
              <w:t xml:space="preserve"> bab ini, akan dilakukan analisis terperinci mengenai sistem </w:t>
            </w:r>
            <w:r w:rsidR="002143C1" w:rsidRPr="00237192">
              <w:rPr>
                <w:rFonts w:cs="Times New Roman"/>
                <w:i/>
                <w:lang w:val="id-ID"/>
              </w:rPr>
              <w:t>payment gateway aggregator</w:t>
            </w:r>
            <w:r w:rsidR="00B41A39" w:rsidRPr="00237192">
              <w:rPr>
                <w:rFonts w:cs="Times New Roman"/>
                <w:lang w:val="id-ID"/>
              </w:rPr>
              <w:t xml:space="preserve"> yang dapat membantu CV Himalaya Teknologi dalam mengatasi tantangan operasional, meningkatkan kepuasan pelanggan, dan memaksimalkan efisiensi pengeluaran.</w:t>
            </w:r>
          </w:p>
        </w:tc>
      </w:tr>
    </w:tbl>
    <w:p w14:paraId="51F0F11E" w14:textId="77777777" w:rsidR="00237192" w:rsidRDefault="00237192">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4"/>
        <w:gridCol w:w="6853"/>
      </w:tblGrid>
      <w:tr w:rsidR="00B41A39" w:rsidRPr="00237192" w14:paraId="2F37E8CE" w14:textId="77777777" w:rsidTr="00237192">
        <w:tc>
          <w:tcPr>
            <w:tcW w:w="1084" w:type="dxa"/>
            <w:shd w:val="clear" w:color="auto" w:fill="auto"/>
          </w:tcPr>
          <w:p w14:paraId="42378C11" w14:textId="7B99AF8F" w:rsidR="00B41A39" w:rsidRPr="00237192" w:rsidRDefault="00B41A39" w:rsidP="00792063">
            <w:pPr>
              <w:rPr>
                <w:rFonts w:cs="Times New Roman"/>
                <w:b/>
                <w:bCs/>
                <w:lang w:val="id-ID"/>
              </w:rPr>
            </w:pPr>
            <w:r w:rsidRPr="00237192">
              <w:rPr>
                <w:rFonts w:cs="Times New Roman"/>
                <w:b/>
                <w:bCs/>
                <w:lang w:val="id-ID"/>
              </w:rPr>
              <w:lastRenderedPageBreak/>
              <w:t>BAB I</w:t>
            </w:r>
            <w:r w:rsidR="001F47A7" w:rsidRPr="00237192">
              <w:rPr>
                <w:rFonts w:cs="Times New Roman"/>
                <w:b/>
                <w:bCs/>
                <w:lang w:val="id-ID"/>
              </w:rPr>
              <w:t>V</w:t>
            </w:r>
          </w:p>
        </w:tc>
        <w:tc>
          <w:tcPr>
            <w:tcW w:w="6853" w:type="dxa"/>
            <w:shd w:val="clear" w:color="auto" w:fill="auto"/>
          </w:tcPr>
          <w:p w14:paraId="6805526C" w14:textId="6F234C2C" w:rsidR="00B41A39" w:rsidRPr="00237192" w:rsidRDefault="001F47A7" w:rsidP="00792063">
            <w:pPr>
              <w:rPr>
                <w:rFonts w:cs="Times New Roman"/>
                <w:b/>
                <w:bCs/>
                <w:lang w:val="id-ID"/>
              </w:rPr>
            </w:pPr>
            <w:r w:rsidRPr="00237192">
              <w:rPr>
                <w:rFonts w:cs="Times New Roman"/>
                <w:b/>
                <w:bCs/>
                <w:lang w:val="id-ID"/>
              </w:rPr>
              <w:t>PERANCANGAN SISTEM</w:t>
            </w:r>
          </w:p>
        </w:tc>
      </w:tr>
      <w:tr w:rsidR="00B41A39" w:rsidRPr="00237192" w14:paraId="78470DC5" w14:textId="77777777" w:rsidTr="00237192">
        <w:tc>
          <w:tcPr>
            <w:tcW w:w="1084" w:type="dxa"/>
            <w:shd w:val="clear" w:color="auto" w:fill="auto"/>
          </w:tcPr>
          <w:p w14:paraId="0EEAEC13" w14:textId="77777777" w:rsidR="00B41A39" w:rsidRPr="00237192" w:rsidRDefault="00B41A39" w:rsidP="00792063">
            <w:pPr>
              <w:rPr>
                <w:rFonts w:cs="Times New Roman"/>
                <w:b/>
                <w:bCs/>
                <w:lang w:val="id-ID"/>
              </w:rPr>
            </w:pPr>
          </w:p>
        </w:tc>
        <w:tc>
          <w:tcPr>
            <w:tcW w:w="6853" w:type="dxa"/>
            <w:shd w:val="clear" w:color="auto" w:fill="auto"/>
          </w:tcPr>
          <w:p w14:paraId="656F4215" w14:textId="75E3219A" w:rsidR="00B41A39" w:rsidRPr="00237192" w:rsidRDefault="007F42F1" w:rsidP="00792063">
            <w:pPr>
              <w:rPr>
                <w:rFonts w:cs="Times New Roman"/>
                <w:lang w:val="id-ID"/>
              </w:rPr>
            </w:pPr>
            <w:r w:rsidRPr="00237192">
              <w:rPr>
                <w:rFonts w:cs="Times New Roman"/>
                <w:lang w:val="id-ID"/>
              </w:rPr>
              <w:t xml:space="preserve">Pada bab ini, </w:t>
            </w:r>
            <w:r w:rsidR="008149BD" w:rsidRPr="00237192">
              <w:rPr>
                <w:rFonts w:cs="Times New Roman"/>
                <w:lang w:val="id-ID"/>
              </w:rPr>
              <w:t xml:space="preserve">akan dijelaskan tentang desain arsitektur sistem, integrasi dengan </w:t>
            </w:r>
            <w:r w:rsidR="002143C1" w:rsidRPr="00237192">
              <w:rPr>
                <w:rFonts w:cs="Times New Roman"/>
                <w:i/>
                <w:lang w:val="id-ID"/>
              </w:rPr>
              <w:t>payment gateway</w:t>
            </w:r>
            <w:r w:rsidR="008149BD" w:rsidRPr="00237192">
              <w:rPr>
                <w:rFonts w:cs="Times New Roman"/>
                <w:lang w:val="id-ID"/>
              </w:rPr>
              <w:t xml:space="preserve">, pengelolaan metode pembayaran, fitur keamanan, dan antarmuka pengguna. </w:t>
            </w:r>
          </w:p>
        </w:tc>
      </w:tr>
      <w:tr w:rsidR="00B41A39" w:rsidRPr="00237192" w14:paraId="5E29A1C3" w14:textId="77777777" w:rsidTr="00237192">
        <w:tc>
          <w:tcPr>
            <w:tcW w:w="1084" w:type="dxa"/>
            <w:shd w:val="clear" w:color="auto" w:fill="auto"/>
          </w:tcPr>
          <w:p w14:paraId="58E83F38" w14:textId="43CF7EE1" w:rsidR="00B41A39" w:rsidRPr="00237192" w:rsidRDefault="00B41A39" w:rsidP="00792063">
            <w:pPr>
              <w:rPr>
                <w:rFonts w:cs="Times New Roman"/>
                <w:b/>
                <w:bCs/>
                <w:lang w:val="id-ID"/>
              </w:rPr>
            </w:pPr>
            <w:r w:rsidRPr="00237192">
              <w:rPr>
                <w:rFonts w:cs="Times New Roman"/>
                <w:b/>
                <w:bCs/>
                <w:lang w:val="id-ID"/>
              </w:rPr>
              <w:t xml:space="preserve">BAB </w:t>
            </w:r>
            <w:r w:rsidR="005F79F9" w:rsidRPr="00237192">
              <w:rPr>
                <w:rFonts w:cs="Times New Roman"/>
                <w:b/>
                <w:bCs/>
                <w:lang w:val="id-ID"/>
              </w:rPr>
              <w:t>V</w:t>
            </w:r>
          </w:p>
        </w:tc>
        <w:tc>
          <w:tcPr>
            <w:tcW w:w="6853" w:type="dxa"/>
            <w:shd w:val="clear" w:color="auto" w:fill="auto"/>
          </w:tcPr>
          <w:p w14:paraId="60CE1C89" w14:textId="5AF2D61D" w:rsidR="00B41A39" w:rsidRPr="00237192" w:rsidRDefault="005F79F9" w:rsidP="00792063">
            <w:pPr>
              <w:rPr>
                <w:rFonts w:cs="Times New Roman"/>
                <w:b/>
                <w:bCs/>
                <w:lang w:val="id-ID"/>
              </w:rPr>
            </w:pPr>
            <w:r w:rsidRPr="00237192">
              <w:rPr>
                <w:rFonts w:cs="Times New Roman"/>
                <w:b/>
                <w:bCs/>
                <w:lang w:val="id-ID"/>
              </w:rPr>
              <w:t>IMPLEMENTASI</w:t>
            </w:r>
          </w:p>
        </w:tc>
      </w:tr>
      <w:tr w:rsidR="00B41A39" w:rsidRPr="00237192" w14:paraId="22632658" w14:textId="77777777" w:rsidTr="00237192">
        <w:tc>
          <w:tcPr>
            <w:tcW w:w="1084" w:type="dxa"/>
            <w:shd w:val="clear" w:color="auto" w:fill="auto"/>
          </w:tcPr>
          <w:p w14:paraId="7E2FA88D" w14:textId="77777777" w:rsidR="00B41A39" w:rsidRPr="00237192" w:rsidRDefault="00B41A39" w:rsidP="00792063">
            <w:pPr>
              <w:rPr>
                <w:rFonts w:cs="Times New Roman"/>
                <w:b/>
                <w:bCs/>
                <w:lang w:val="id-ID"/>
              </w:rPr>
            </w:pPr>
          </w:p>
        </w:tc>
        <w:tc>
          <w:tcPr>
            <w:tcW w:w="6853" w:type="dxa"/>
            <w:shd w:val="clear" w:color="auto" w:fill="auto"/>
          </w:tcPr>
          <w:p w14:paraId="05622CF3" w14:textId="5B62ED44" w:rsidR="00B41A39" w:rsidRPr="00237192" w:rsidRDefault="00C57586" w:rsidP="00792063">
            <w:pPr>
              <w:rPr>
                <w:rFonts w:cs="Times New Roman"/>
                <w:lang w:val="id-ID"/>
              </w:rPr>
            </w:pPr>
            <w:r w:rsidRPr="00237192">
              <w:rPr>
                <w:rFonts w:cs="Times New Roman"/>
                <w:lang w:val="id-ID"/>
              </w:rPr>
              <w:t>Pada bab ini, akan dijelaskan langkah-langkah yang dilakukan dalam mengimplementasikan</w:t>
            </w:r>
            <w:r w:rsidR="004D6556" w:rsidRPr="00237192">
              <w:rPr>
                <w:rFonts w:cs="Times New Roman"/>
                <w:lang w:val="id-ID"/>
              </w:rPr>
              <w:t xml:space="preserve"> </w:t>
            </w:r>
            <w:r w:rsidR="001D4AD0" w:rsidRPr="00237192">
              <w:rPr>
                <w:rFonts w:cs="Times New Roman"/>
                <w:lang w:val="id-ID"/>
              </w:rPr>
              <w:t>aplikasi</w:t>
            </w:r>
            <w:r w:rsidRPr="00237192">
              <w:rPr>
                <w:rFonts w:cs="Times New Roman"/>
                <w:lang w:val="id-ID"/>
              </w:rPr>
              <w:t xml:space="preserve">, termasuk konfigurasi teknis, integrasi dengan </w:t>
            </w:r>
            <w:r w:rsidR="002143C1" w:rsidRPr="00237192">
              <w:rPr>
                <w:rFonts w:cs="Times New Roman"/>
                <w:i/>
                <w:lang w:val="id-ID"/>
              </w:rPr>
              <w:t>payment gateway</w:t>
            </w:r>
            <w:r w:rsidRPr="00237192">
              <w:rPr>
                <w:rFonts w:cs="Times New Roman"/>
                <w:lang w:val="id-ID"/>
              </w:rPr>
              <w:t xml:space="preserve"> dan uji coba sistem</w:t>
            </w:r>
            <w:r w:rsidR="00B41A39" w:rsidRPr="00237192">
              <w:rPr>
                <w:rFonts w:cs="Times New Roman"/>
                <w:lang w:val="id-ID"/>
              </w:rPr>
              <w:t>.</w:t>
            </w:r>
          </w:p>
        </w:tc>
      </w:tr>
      <w:tr w:rsidR="00B41A39" w:rsidRPr="00237192" w14:paraId="5E63266F" w14:textId="77777777" w:rsidTr="00237192">
        <w:tc>
          <w:tcPr>
            <w:tcW w:w="1084" w:type="dxa"/>
            <w:shd w:val="clear" w:color="auto" w:fill="auto"/>
          </w:tcPr>
          <w:p w14:paraId="50C2BD0F" w14:textId="2A6A0490" w:rsidR="00B41A39" w:rsidRPr="00237192" w:rsidRDefault="00B41A39" w:rsidP="00792063">
            <w:pPr>
              <w:rPr>
                <w:rFonts w:cs="Times New Roman"/>
                <w:b/>
                <w:bCs/>
                <w:lang w:val="id-ID"/>
              </w:rPr>
            </w:pPr>
            <w:r w:rsidRPr="00237192">
              <w:rPr>
                <w:rFonts w:cs="Times New Roman"/>
                <w:b/>
                <w:bCs/>
                <w:lang w:val="id-ID"/>
              </w:rPr>
              <w:t xml:space="preserve">BAB </w:t>
            </w:r>
            <w:r w:rsidR="006C6C19" w:rsidRPr="00237192">
              <w:rPr>
                <w:rFonts w:cs="Times New Roman"/>
                <w:b/>
                <w:bCs/>
                <w:lang w:val="id-ID"/>
              </w:rPr>
              <w:t>V</w:t>
            </w:r>
            <w:r w:rsidRPr="00237192">
              <w:rPr>
                <w:rFonts w:cs="Times New Roman"/>
                <w:b/>
                <w:bCs/>
                <w:lang w:val="id-ID"/>
              </w:rPr>
              <w:t>I</w:t>
            </w:r>
          </w:p>
        </w:tc>
        <w:tc>
          <w:tcPr>
            <w:tcW w:w="6853" w:type="dxa"/>
            <w:shd w:val="clear" w:color="auto" w:fill="auto"/>
          </w:tcPr>
          <w:p w14:paraId="59DBC00A" w14:textId="0567FA07" w:rsidR="00B41A39" w:rsidRPr="00237192" w:rsidRDefault="005F79F9" w:rsidP="00792063">
            <w:pPr>
              <w:rPr>
                <w:rFonts w:cs="Times New Roman"/>
                <w:b/>
                <w:bCs/>
                <w:lang w:val="id-ID"/>
              </w:rPr>
            </w:pPr>
            <w:r w:rsidRPr="00237192">
              <w:rPr>
                <w:rFonts w:cs="Times New Roman"/>
                <w:b/>
                <w:bCs/>
                <w:lang w:val="id-ID"/>
              </w:rPr>
              <w:t>KESIMPULAN</w:t>
            </w:r>
            <w:r w:rsidR="00AD4AD1" w:rsidRPr="00237192">
              <w:rPr>
                <w:rFonts w:cs="Times New Roman"/>
                <w:b/>
                <w:bCs/>
                <w:lang w:val="id-ID"/>
              </w:rPr>
              <w:t xml:space="preserve"> DAN SARAN</w:t>
            </w:r>
          </w:p>
        </w:tc>
      </w:tr>
      <w:tr w:rsidR="00B41A39" w:rsidRPr="00237192" w14:paraId="7F50760A" w14:textId="77777777" w:rsidTr="00237192">
        <w:tc>
          <w:tcPr>
            <w:tcW w:w="1084" w:type="dxa"/>
            <w:shd w:val="clear" w:color="auto" w:fill="auto"/>
          </w:tcPr>
          <w:p w14:paraId="1CC65242" w14:textId="77777777" w:rsidR="00B41A39" w:rsidRPr="00237192" w:rsidRDefault="00B41A39" w:rsidP="00792063">
            <w:pPr>
              <w:rPr>
                <w:rFonts w:cs="Times New Roman"/>
                <w:lang w:val="id-ID"/>
              </w:rPr>
            </w:pPr>
          </w:p>
        </w:tc>
        <w:tc>
          <w:tcPr>
            <w:tcW w:w="6853" w:type="dxa"/>
            <w:shd w:val="clear" w:color="auto" w:fill="auto"/>
          </w:tcPr>
          <w:p w14:paraId="7F4E70F5" w14:textId="02DE1152" w:rsidR="00B41A39" w:rsidRPr="00237192" w:rsidRDefault="00A025E7" w:rsidP="00792063">
            <w:pPr>
              <w:rPr>
                <w:rFonts w:cs="Times New Roman"/>
                <w:lang w:val="id-ID"/>
              </w:rPr>
            </w:pPr>
            <w:r w:rsidRPr="00237192">
              <w:rPr>
                <w:rFonts w:cs="Times New Roman"/>
                <w:lang w:val="id-ID"/>
              </w:rPr>
              <w:t>Pada</w:t>
            </w:r>
            <w:r w:rsidR="00B41A39" w:rsidRPr="00237192">
              <w:rPr>
                <w:rFonts w:cs="Times New Roman"/>
                <w:lang w:val="id-ID"/>
              </w:rPr>
              <w:t xml:space="preserve"> bab ini, akan dilakukan analisis terperinci mengenai sistem </w:t>
            </w:r>
            <w:r w:rsidR="002143C1" w:rsidRPr="00237192">
              <w:rPr>
                <w:rFonts w:cs="Times New Roman"/>
                <w:i/>
                <w:lang w:val="id-ID"/>
              </w:rPr>
              <w:t>payment gateway aggregator</w:t>
            </w:r>
            <w:r w:rsidR="00B41A39" w:rsidRPr="00237192">
              <w:rPr>
                <w:rFonts w:cs="Times New Roman"/>
                <w:lang w:val="id-ID"/>
              </w:rPr>
              <w:t xml:space="preserve"> yang dapat membantu CV Himalaya Teknologi dalam mengatasi tantangan operasional, meningkatkan kepuasan pelanggan, dan memaksimalkan efisiensi pengeluaran.</w:t>
            </w:r>
          </w:p>
        </w:tc>
      </w:tr>
    </w:tbl>
    <w:p w14:paraId="5EFED3CD" w14:textId="2C93393E" w:rsidR="0073373E" w:rsidRPr="00237192" w:rsidRDefault="0073373E" w:rsidP="00B00AAC">
      <w:pPr>
        <w:ind w:firstLine="576"/>
        <w:rPr>
          <w:rFonts w:cs="Times New Roman"/>
          <w:lang w:val="id-ID"/>
        </w:rPr>
      </w:pPr>
    </w:p>
    <w:p w14:paraId="367F7130" w14:textId="0FECE399" w:rsidR="007439B3" w:rsidRPr="00237192" w:rsidRDefault="007439B3" w:rsidP="006A28C7">
      <w:pPr>
        <w:pStyle w:val="Heading2"/>
        <w:rPr>
          <w:lang w:val="id-ID"/>
        </w:rPr>
      </w:pPr>
      <w:bookmarkStart w:id="19" w:name="_Toc117283309"/>
      <w:bookmarkStart w:id="20" w:name="_Toc139840694"/>
      <w:r w:rsidRPr="00237192">
        <w:rPr>
          <w:lang w:val="id-ID"/>
        </w:rPr>
        <w:lastRenderedPageBreak/>
        <w:t>Kerangka Pemikira</w:t>
      </w:r>
      <w:bookmarkEnd w:id="19"/>
      <w:r w:rsidR="00E15737" w:rsidRPr="00237192">
        <w:rPr>
          <w:lang w:val="id-ID"/>
        </w:rPr>
        <w:t>n</w:t>
      </w:r>
      <w:bookmarkEnd w:id="20"/>
    </w:p>
    <w:p w14:paraId="6F2BFF5A" w14:textId="3B80D5B6" w:rsidR="00A22698" w:rsidRPr="00237192" w:rsidRDefault="006123B6" w:rsidP="00A22698">
      <w:pPr>
        <w:rPr>
          <w:lang w:val="id-ID"/>
        </w:rPr>
        <w:sectPr w:rsidR="00A22698" w:rsidRPr="00237192" w:rsidSect="00F000D0">
          <w:headerReference w:type="default" r:id="rId8"/>
          <w:headerReference w:type="first" r:id="rId9"/>
          <w:footerReference w:type="first" r:id="rId10"/>
          <w:pgSz w:w="11906" w:h="16838"/>
          <w:pgMar w:top="2268" w:right="1701" w:bottom="1701" w:left="2268" w:header="1134" w:footer="850" w:gutter="0"/>
          <w:pgNumType w:start="1"/>
          <w:cols w:space="708"/>
          <w:titlePg/>
          <w:docGrid w:linePitch="360"/>
        </w:sectPr>
      </w:pPr>
      <w:r w:rsidRPr="00237192">
        <w:rPr>
          <w:i/>
          <w:noProof/>
          <w:lang w:val="id-ID"/>
        </w:rPr>
        <w:drawing>
          <wp:inline distT="0" distB="0" distL="0" distR="0" wp14:anchorId="2223E178" wp14:editId="558D8FBC">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749A07CC" w14:textId="0640F563" w:rsidR="00197908" w:rsidRPr="00237192" w:rsidRDefault="006338FC" w:rsidP="006A28C7">
      <w:pPr>
        <w:pStyle w:val="Heading1"/>
        <w:rPr>
          <w:lang w:val="id-ID"/>
        </w:rPr>
      </w:pPr>
      <w:bookmarkStart w:id="21" w:name="_Toc139840787"/>
      <w:r w:rsidRPr="00237192">
        <w:rPr>
          <w:lang w:val="id-ID"/>
        </w:rPr>
        <w:lastRenderedPageBreak/>
        <w:t>DAFTAR PUSTAKA</w:t>
      </w:r>
      <w:bookmarkEnd w:id="21"/>
    </w:p>
    <w:sdt>
      <w:sdtPr>
        <w:rPr>
          <w:lang w:val="id-ID"/>
        </w:rPr>
        <w:tag w:val="MENDELEY_BIBLIOGRAPHY"/>
        <w:id w:val="673375209"/>
        <w:placeholder>
          <w:docPart w:val="DefaultPlaceholder_-1854013440"/>
        </w:placeholder>
      </w:sdtPr>
      <w:sdtContent>
        <w:p w14:paraId="1B4DD5F8" w14:textId="5201D5E3" w:rsidR="00C3194F" w:rsidRPr="00237192" w:rsidRDefault="00C3194F">
          <w:pPr>
            <w:autoSpaceDE w:val="0"/>
            <w:autoSpaceDN w:val="0"/>
            <w:ind w:hanging="640"/>
            <w:divId w:val="360907856"/>
            <w:rPr>
              <w:rFonts w:eastAsia="Times New Roman"/>
              <w:szCs w:val="24"/>
              <w:lang w:val="id-ID"/>
            </w:rPr>
          </w:pPr>
          <w:r w:rsidRPr="00237192">
            <w:rPr>
              <w:rFonts w:eastAsia="Times New Roman"/>
              <w:lang w:val="id-ID"/>
            </w:rPr>
            <w:t>[1]</w:t>
          </w:r>
          <w:r w:rsidRPr="00237192">
            <w:rPr>
              <w:rFonts w:eastAsia="Times New Roman"/>
              <w:lang w:val="id-ID"/>
            </w:rPr>
            <w:tab/>
            <w:t xml:space="preserve">M. I. Fajrin, I. A. Kautsar, and S. Aji, “Design and Build </w:t>
          </w:r>
          <w:r w:rsidR="002143C1" w:rsidRPr="00237192">
            <w:rPr>
              <w:rFonts w:eastAsia="Times New Roman"/>
              <w:i/>
              <w:lang w:val="id-ID"/>
            </w:rPr>
            <w:t>Payment Gateway</w:t>
          </w:r>
          <w:r w:rsidRPr="00237192">
            <w:rPr>
              <w:rFonts w:eastAsia="Times New Roman"/>
              <w:lang w:val="id-ID"/>
            </w:rPr>
            <w:t xml:space="preserve">s in Sharia-Based E-Commerce (Case Study: Murabahah Ijabqabul.Id Contract),” </w:t>
          </w:r>
          <w:r w:rsidRPr="00237192">
            <w:rPr>
              <w:rFonts w:eastAsia="Times New Roman"/>
              <w:i/>
              <w:iCs/>
              <w:lang w:val="id-ID"/>
            </w:rPr>
            <w:t>Procedia of Engineering and Life Science</w:t>
          </w:r>
          <w:r w:rsidRPr="00237192">
            <w:rPr>
              <w:rFonts w:eastAsia="Times New Roman"/>
              <w:lang w:val="id-ID"/>
            </w:rPr>
            <w:t>, vol. 2, no. 2, Sep. 2022, doi: 10.21070/pels.v2i2.1262.</w:t>
          </w:r>
        </w:p>
        <w:p w14:paraId="141651FB" w14:textId="1BACE384" w:rsidR="00C3194F" w:rsidRPr="00237192" w:rsidRDefault="00C3194F">
          <w:pPr>
            <w:autoSpaceDE w:val="0"/>
            <w:autoSpaceDN w:val="0"/>
            <w:ind w:hanging="640"/>
            <w:divId w:val="31619927"/>
            <w:rPr>
              <w:rFonts w:eastAsia="Times New Roman"/>
              <w:lang w:val="id-ID"/>
            </w:rPr>
          </w:pPr>
          <w:r w:rsidRPr="00237192">
            <w:rPr>
              <w:rFonts w:eastAsia="Times New Roman"/>
              <w:lang w:val="id-ID"/>
            </w:rPr>
            <w:t>[2]</w:t>
          </w:r>
          <w:r w:rsidRPr="00237192">
            <w:rPr>
              <w:rFonts w:eastAsia="Times New Roman"/>
              <w:lang w:val="id-ID"/>
            </w:rPr>
            <w:tab/>
            <w:t xml:space="preserve">T. M. M. Puspitasari and D. Maulina, “Implementasi </w:t>
          </w:r>
          <w:r w:rsidR="002143C1" w:rsidRPr="00237192">
            <w:rPr>
              <w:rFonts w:eastAsia="Times New Roman"/>
              <w:i/>
              <w:lang w:val="id-ID"/>
            </w:rPr>
            <w:t>Payment Gateway</w:t>
          </w:r>
          <w:r w:rsidRPr="00237192">
            <w:rPr>
              <w:rFonts w:eastAsia="Times New Roman"/>
              <w:lang w:val="id-ID"/>
            </w:rPr>
            <w:t xml:space="preserve"> Menggunakan Midtrans Pada Marketplace Travnesia.Com,” </w:t>
          </w:r>
          <w:r w:rsidRPr="00237192">
            <w:rPr>
              <w:rFonts w:eastAsia="Times New Roman"/>
              <w:i/>
              <w:iCs/>
              <w:lang w:val="id-ID"/>
            </w:rPr>
            <w:t>Mobile and Forensics</w:t>
          </w:r>
          <w:r w:rsidRPr="00237192">
            <w:rPr>
              <w:rFonts w:eastAsia="Times New Roman"/>
              <w:lang w:val="id-ID"/>
            </w:rPr>
            <w:t>, vol. 1, no. 1, p. 22, Sep. 2019, doi: 10.12928/mf.v1i1.997.</w:t>
          </w:r>
        </w:p>
        <w:p w14:paraId="3753B737" w14:textId="77777777" w:rsidR="00C3194F" w:rsidRPr="00237192" w:rsidRDefault="00C3194F">
          <w:pPr>
            <w:autoSpaceDE w:val="0"/>
            <w:autoSpaceDN w:val="0"/>
            <w:ind w:hanging="640"/>
            <w:divId w:val="1529946235"/>
            <w:rPr>
              <w:rFonts w:eastAsia="Times New Roman"/>
              <w:lang w:val="id-ID"/>
            </w:rPr>
          </w:pPr>
          <w:r w:rsidRPr="00237192">
            <w:rPr>
              <w:rFonts w:eastAsia="Times New Roman"/>
              <w:lang w:val="id-ID"/>
            </w:rPr>
            <w:t>[3]</w:t>
          </w:r>
          <w:r w:rsidRPr="00237192">
            <w:rPr>
              <w:rFonts w:eastAsia="Times New Roman"/>
              <w:lang w:val="id-ID"/>
            </w:rPr>
            <w:tab/>
            <w:t xml:space="preserve">G. Tang, L. Wu, and L. Guo, “The impact of e-commerce platform merchants’ reputation on consumer decision making,” </w:t>
          </w:r>
          <w:r w:rsidRPr="00237192">
            <w:rPr>
              <w:rFonts w:eastAsia="Times New Roman"/>
              <w:i/>
              <w:iCs/>
              <w:lang w:val="id-ID"/>
            </w:rPr>
            <w:t>E3S Web of Conferences</w:t>
          </w:r>
          <w:r w:rsidRPr="00237192">
            <w:rPr>
              <w:rFonts w:eastAsia="Times New Roman"/>
              <w:lang w:val="id-ID"/>
            </w:rPr>
            <w:t>, vol. 292, p. 02023, Jan. 2021, doi: 10.1051/e3sconf/202129202023.</w:t>
          </w:r>
        </w:p>
        <w:p w14:paraId="21A89931" w14:textId="76E22DD6" w:rsidR="00C3194F" w:rsidRPr="00237192" w:rsidRDefault="00C3194F">
          <w:pPr>
            <w:autoSpaceDE w:val="0"/>
            <w:autoSpaceDN w:val="0"/>
            <w:ind w:hanging="640"/>
            <w:divId w:val="381707776"/>
            <w:rPr>
              <w:rFonts w:eastAsia="Times New Roman"/>
              <w:lang w:val="id-ID"/>
            </w:rPr>
          </w:pPr>
          <w:r w:rsidRPr="00237192">
            <w:rPr>
              <w:rFonts w:eastAsia="Times New Roman"/>
              <w:lang w:val="id-ID"/>
            </w:rPr>
            <w:t>[4]</w:t>
          </w:r>
          <w:r w:rsidRPr="00237192">
            <w:rPr>
              <w:rFonts w:eastAsia="Times New Roman"/>
              <w:lang w:val="id-ID"/>
            </w:rPr>
            <w:tab/>
            <w:t>J. Sausi, J. Mtebe, and J. Mbelwa, “Evaluating user satisfaction with the e-</w:t>
          </w:r>
          <w:r w:rsidR="002143C1" w:rsidRPr="00237192">
            <w:rPr>
              <w:rFonts w:eastAsia="Times New Roman"/>
              <w:i/>
              <w:lang w:val="id-ID"/>
            </w:rPr>
            <w:t>payment gateway</w:t>
          </w:r>
          <w:r w:rsidRPr="00237192">
            <w:rPr>
              <w:rFonts w:eastAsia="Times New Roman"/>
              <w:lang w:val="id-ID"/>
            </w:rPr>
            <w:t xml:space="preserve"> system in Tanzania,” </w:t>
          </w:r>
          <w:r w:rsidRPr="00237192">
            <w:rPr>
              <w:rFonts w:eastAsia="Times New Roman"/>
              <w:i/>
              <w:iCs/>
              <w:lang w:val="id-ID"/>
            </w:rPr>
            <w:t>SA Journal of Information Management</w:t>
          </w:r>
          <w:r w:rsidRPr="00237192">
            <w:rPr>
              <w:rFonts w:eastAsia="Times New Roman"/>
              <w:lang w:val="id-ID"/>
            </w:rPr>
            <w:t>, vol. 23, Dec. 2021, doi: 10.4102/sajim.v23i1.1430.</w:t>
          </w:r>
        </w:p>
        <w:p w14:paraId="5C09A8F8" w14:textId="77777777" w:rsidR="00C3194F" w:rsidRPr="00237192" w:rsidRDefault="00C3194F">
          <w:pPr>
            <w:autoSpaceDE w:val="0"/>
            <w:autoSpaceDN w:val="0"/>
            <w:ind w:hanging="640"/>
            <w:divId w:val="1011220689"/>
            <w:rPr>
              <w:rFonts w:eastAsia="Times New Roman"/>
              <w:lang w:val="id-ID"/>
            </w:rPr>
          </w:pPr>
          <w:r w:rsidRPr="00237192">
            <w:rPr>
              <w:rFonts w:eastAsia="Times New Roman"/>
              <w:lang w:val="id-ID"/>
            </w:rPr>
            <w:t>[5]</w:t>
          </w:r>
          <w:r w:rsidRPr="00237192">
            <w:rPr>
              <w:rFonts w:eastAsia="Times New Roman"/>
              <w:lang w:val="id-ID"/>
            </w:rPr>
            <w:tab/>
            <w:t xml:space="preserve">M. Hassan, Z. Shukur, and M. Hasan, “An Efficient Secure Electronic Payment System for E-Commerce,” </w:t>
          </w:r>
          <w:r w:rsidRPr="00237192">
            <w:rPr>
              <w:rFonts w:eastAsia="Times New Roman"/>
              <w:i/>
              <w:iCs/>
              <w:lang w:val="id-ID"/>
            </w:rPr>
            <w:t>Computers</w:t>
          </w:r>
          <w:r w:rsidRPr="00237192">
            <w:rPr>
              <w:rFonts w:eastAsia="Times New Roman"/>
              <w:lang w:val="id-ID"/>
            </w:rPr>
            <w:t>, vol. 9, p. 13, Aug. 2020, doi: 10.3390/computers9030066.</w:t>
          </w:r>
        </w:p>
        <w:p w14:paraId="79A40676" w14:textId="77777777" w:rsidR="00C3194F" w:rsidRPr="00237192" w:rsidRDefault="00C3194F">
          <w:pPr>
            <w:autoSpaceDE w:val="0"/>
            <w:autoSpaceDN w:val="0"/>
            <w:ind w:hanging="640"/>
            <w:divId w:val="1403601116"/>
            <w:rPr>
              <w:rFonts w:eastAsia="Times New Roman"/>
              <w:lang w:val="id-ID"/>
            </w:rPr>
          </w:pPr>
          <w:r w:rsidRPr="00237192">
            <w:rPr>
              <w:rFonts w:eastAsia="Times New Roman"/>
              <w:lang w:val="id-ID"/>
            </w:rPr>
            <w:t>[6]</w:t>
          </w:r>
          <w:r w:rsidRPr="00237192">
            <w:rPr>
              <w:rFonts w:eastAsia="Times New Roman"/>
              <w:lang w:val="id-ID"/>
            </w:rPr>
            <w:tab/>
            <w:t>S. Mukhopadhyay, S. Pingali, and A. Satyam, “Razorpay: Providing Payment Convenience to Disruptors,” 2021, pp. 237–260. doi: 10.4324/9781003155270-12.</w:t>
          </w:r>
        </w:p>
        <w:p w14:paraId="2498CAF0" w14:textId="77777777" w:rsidR="00C3194F" w:rsidRPr="00237192" w:rsidRDefault="00C3194F">
          <w:pPr>
            <w:autoSpaceDE w:val="0"/>
            <w:autoSpaceDN w:val="0"/>
            <w:ind w:hanging="640"/>
            <w:divId w:val="1527327964"/>
            <w:rPr>
              <w:rFonts w:eastAsia="Times New Roman"/>
              <w:lang w:val="id-ID"/>
            </w:rPr>
          </w:pPr>
          <w:r w:rsidRPr="00237192">
            <w:rPr>
              <w:rFonts w:eastAsia="Times New Roman"/>
              <w:lang w:val="id-ID"/>
            </w:rPr>
            <w:t>[7]</w:t>
          </w:r>
          <w:r w:rsidRPr="00237192">
            <w:rPr>
              <w:rFonts w:eastAsia="Times New Roman"/>
              <w:lang w:val="id-ID"/>
            </w:rPr>
            <w:tab/>
            <w:t xml:space="preserve">D. Sugiarti and R. Iskandar, “Pengaruh Consumer Review Terhadap Keputusan Pembeli Terhadap Toko Online Shopee,” </w:t>
          </w:r>
          <w:r w:rsidRPr="00237192">
            <w:rPr>
              <w:rFonts w:eastAsia="Times New Roman"/>
              <w:i/>
              <w:iCs/>
              <w:lang w:val="id-ID"/>
            </w:rPr>
            <w:t xml:space="preserve">Jurnal Sosial </w:t>
          </w:r>
          <w:r w:rsidRPr="00237192">
            <w:rPr>
              <w:rFonts w:eastAsia="Times New Roman"/>
              <w:i/>
              <w:iCs/>
              <w:lang w:val="id-ID"/>
            </w:rPr>
            <w:lastRenderedPageBreak/>
            <w:t>Teknologi</w:t>
          </w:r>
          <w:r w:rsidRPr="00237192">
            <w:rPr>
              <w:rFonts w:eastAsia="Times New Roman"/>
              <w:lang w:val="id-ID"/>
            </w:rPr>
            <w:t>, vol. 1, pp. 954–962, Sep. 2021, doi: 10.36418/jurnalsostech.v1i9.195.</w:t>
          </w:r>
        </w:p>
        <w:p w14:paraId="14AE2C96" w14:textId="77777777" w:rsidR="00C3194F" w:rsidRPr="00237192" w:rsidRDefault="00C3194F">
          <w:pPr>
            <w:autoSpaceDE w:val="0"/>
            <w:autoSpaceDN w:val="0"/>
            <w:ind w:hanging="640"/>
            <w:divId w:val="437601794"/>
            <w:rPr>
              <w:rFonts w:eastAsia="Times New Roman"/>
              <w:lang w:val="id-ID"/>
            </w:rPr>
          </w:pPr>
          <w:r w:rsidRPr="00237192">
            <w:rPr>
              <w:rFonts w:eastAsia="Times New Roman"/>
              <w:lang w:val="id-ID"/>
            </w:rPr>
            <w:t>[8]</w:t>
          </w:r>
          <w:r w:rsidRPr="00237192">
            <w:rPr>
              <w:rFonts w:eastAsia="Times New Roman"/>
              <w:lang w:val="id-ID"/>
            </w:rPr>
            <w:tab/>
            <w:t xml:space="preserve">A. Ghoni and T. Bodroastuti, “Pengaruh Faktor Budaya, Sosial, Pribadi Dan Psikologi Terhadap Perilaku Konsumen (Studi Pada Pembelian Rumah Di Perumahan Griya Utama Banjardowo Semarang),” </w:t>
          </w:r>
          <w:r w:rsidRPr="00237192">
            <w:rPr>
              <w:rFonts w:eastAsia="Times New Roman"/>
              <w:i/>
              <w:iCs/>
              <w:lang w:val="id-ID"/>
            </w:rPr>
            <w:t>Jurnal Kajian Akuntansi dan Bisnis</w:t>
          </w:r>
          <w:r w:rsidRPr="00237192">
            <w:rPr>
              <w:rFonts w:eastAsia="Times New Roman"/>
              <w:lang w:val="id-ID"/>
            </w:rPr>
            <w:t>, vol. 1, no. 1, 2012.</w:t>
          </w:r>
        </w:p>
        <w:p w14:paraId="78F13055" w14:textId="77777777" w:rsidR="00C3194F" w:rsidRPr="00237192" w:rsidRDefault="00C3194F">
          <w:pPr>
            <w:autoSpaceDE w:val="0"/>
            <w:autoSpaceDN w:val="0"/>
            <w:ind w:hanging="640"/>
            <w:divId w:val="1286276138"/>
            <w:rPr>
              <w:rFonts w:eastAsia="Times New Roman"/>
              <w:lang w:val="id-ID"/>
            </w:rPr>
          </w:pPr>
          <w:r w:rsidRPr="00237192">
            <w:rPr>
              <w:rFonts w:eastAsia="Times New Roman"/>
              <w:lang w:val="id-ID"/>
            </w:rPr>
            <w:t>[9]</w:t>
          </w:r>
          <w:r w:rsidRPr="00237192">
            <w:rPr>
              <w:rFonts w:eastAsia="Times New Roman"/>
              <w:lang w:val="id-ID"/>
            </w:rPr>
            <w:tab/>
            <w:t xml:space="preserve">A. Frihatni, “Analisis Perbandingan Pendapatan Pedagang Pakaian Tradisional dengan Pendapatan Bisnis Online,” </w:t>
          </w:r>
          <w:r w:rsidRPr="00237192">
            <w:rPr>
              <w:rFonts w:eastAsia="Times New Roman"/>
              <w:i/>
              <w:iCs/>
              <w:lang w:val="id-ID"/>
            </w:rPr>
            <w:t>Jurnal Ilmiah Akuntansi Manajemen</w:t>
          </w:r>
          <w:r w:rsidRPr="00237192">
            <w:rPr>
              <w:rFonts w:eastAsia="Times New Roman"/>
              <w:lang w:val="id-ID"/>
            </w:rPr>
            <w:t>, vol. 5, pp. 1–8, Apr. 2022, doi: 10.35326/jiam.v5i1.1980.</w:t>
          </w:r>
        </w:p>
        <w:p w14:paraId="57D835C6" w14:textId="77777777" w:rsidR="00C3194F" w:rsidRPr="00237192" w:rsidRDefault="00C3194F">
          <w:pPr>
            <w:autoSpaceDE w:val="0"/>
            <w:autoSpaceDN w:val="0"/>
            <w:ind w:hanging="640"/>
            <w:divId w:val="942154221"/>
            <w:rPr>
              <w:rFonts w:eastAsia="Times New Roman"/>
              <w:lang w:val="id-ID"/>
            </w:rPr>
          </w:pPr>
          <w:r w:rsidRPr="00237192">
            <w:rPr>
              <w:rFonts w:eastAsia="Times New Roman"/>
              <w:lang w:val="id-ID"/>
            </w:rPr>
            <w:t>[10]</w:t>
          </w:r>
          <w:r w:rsidRPr="00237192">
            <w:rPr>
              <w:rFonts w:eastAsia="Times New Roman"/>
              <w:lang w:val="id-ID"/>
            </w:rPr>
            <w:tab/>
            <w:t xml:space="preserve">Z. Zulkifli and M. Solot, “Pengaruh Customer Offline dan Customer Online Terhadap Penjualan Pada Toko 3 Second Plaza Mulia Samarinda”,” </w:t>
          </w:r>
          <w:r w:rsidRPr="00237192">
            <w:rPr>
              <w:rFonts w:eastAsia="Times New Roman"/>
              <w:i/>
              <w:iCs/>
              <w:lang w:val="id-ID"/>
            </w:rPr>
            <w:t>Jurnal Ekonomika : Manajemen, Akuntansi, dan Perbankan Syari’ah</w:t>
          </w:r>
          <w:r w:rsidRPr="00237192">
            <w:rPr>
              <w:rFonts w:eastAsia="Times New Roman"/>
              <w:lang w:val="id-ID"/>
            </w:rPr>
            <w:t>, vol. 7, p. 43, Feb. 2019, doi: 10.24903/je.v7i1.445.</w:t>
          </w:r>
        </w:p>
        <w:p w14:paraId="1C93C160" w14:textId="77777777" w:rsidR="00C3194F" w:rsidRPr="00237192" w:rsidRDefault="00C3194F">
          <w:pPr>
            <w:autoSpaceDE w:val="0"/>
            <w:autoSpaceDN w:val="0"/>
            <w:ind w:hanging="640"/>
            <w:divId w:val="514031572"/>
            <w:rPr>
              <w:rFonts w:eastAsia="Times New Roman"/>
              <w:lang w:val="id-ID"/>
            </w:rPr>
          </w:pPr>
          <w:r w:rsidRPr="00237192">
            <w:rPr>
              <w:rFonts w:eastAsia="Times New Roman"/>
              <w:lang w:val="id-ID"/>
            </w:rPr>
            <w:t>[11]</w:t>
          </w:r>
          <w:r w:rsidRPr="00237192">
            <w:rPr>
              <w:rFonts w:eastAsia="Times New Roman"/>
              <w:lang w:val="id-ID"/>
            </w:rPr>
            <w:tab/>
            <w:t xml:space="preserve">Д. Бабич, В. Иванова, and Л. Сайбонова, </w:t>
          </w:r>
          <w:r w:rsidRPr="00237192">
            <w:rPr>
              <w:rFonts w:eastAsia="Times New Roman"/>
              <w:i/>
              <w:iCs/>
              <w:lang w:val="id-ID"/>
            </w:rPr>
            <w:t>THE ESSENCE OF B2B-SALES IN IT</w:t>
          </w:r>
          <w:r w:rsidRPr="00237192">
            <w:rPr>
              <w:rFonts w:eastAsia="Times New Roman"/>
              <w:lang w:val="id-ID"/>
            </w:rPr>
            <w:t>. 2023. doi: 10.37539/230123.2023.35.38.007.</w:t>
          </w:r>
        </w:p>
        <w:p w14:paraId="6B6E4E8C" w14:textId="77777777" w:rsidR="00C3194F" w:rsidRPr="00237192" w:rsidRDefault="00C3194F">
          <w:pPr>
            <w:autoSpaceDE w:val="0"/>
            <w:autoSpaceDN w:val="0"/>
            <w:ind w:hanging="640"/>
            <w:divId w:val="285505033"/>
            <w:rPr>
              <w:rFonts w:eastAsia="Times New Roman"/>
              <w:lang w:val="id-ID"/>
            </w:rPr>
          </w:pPr>
          <w:r w:rsidRPr="00237192">
            <w:rPr>
              <w:rFonts w:eastAsia="Times New Roman"/>
              <w:lang w:val="id-ID"/>
            </w:rPr>
            <w:t>[12]</w:t>
          </w:r>
          <w:r w:rsidRPr="00237192">
            <w:rPr>
              <w:rFonts w:eastAsia="Times New Roman"/>
              <w:lang w:val="id-ID"/>
            </w:rPr>
            <w:tab/>
            <w:t xml:space="preserve">M. Yudono </w:t>
          </w:r>
          <w:r w:rsidRPr="00237192">
            <w:rPr>
              <w:rFonts w:eastAsia="Times New Roman"/>
              <w:i/>
              <w:iCs/>
              <w:lang w:val="id-ID"/>
            </w:rPr>
            <w:t>et al.</w:t>
          </w:r>
          <w:r w:rsidRPr="00237192">
            <w:rPr>
              <w:rFonts w:eastAsia="Times New Roman"/>
              <w:lang w:val="id-ID"/>
            </w:rPr>
            <w:t>, “Perbandingan Brick and Mortar dan Click and Mortar,” Jan. 2023.</w:t>
          </w:r>
        </w:p>
        <w:p w14:paraId="01C8466D" w14:textId="77777777" w:rsidR="00C3194F" w:rsidRPr="00237192" w:rsidRDefault="00C3194F">
          <w:pPr>
            <w:autoSpaceDE w:val="0"/>
            <w:autoSpaceDN w:val="0"/>
            <w:ind w:hanging="640"/>
            <w:divId w:val="1966736682"/>
            <w:rPr>
              <w:rFonts w:eastAsia="Times New Roman"/>
              <w:lang w:val="id-ID"/>
            </w:rPr>
          </w:pPr>
          <w:r w:rsidRPr="00237192">
            <w:rPr>
              <w:rFonts w:eastAsia="Times New Roman"/>
              <w:lang w:val="id-ID"/>
            </w:rPr>
            <w:t>[13]</w:t>
          </w:r>
          <w:r w:rsidRPr="00237192">
            <w:rPr>
              <w:rFonts w:eastAsia="Times New Roman"/>
              <w:lang w:val="id-ID"/>
            </w:rPr>
            <w:tab/>
            <w:t xml:space="preserve">B. Bangun, “STUDI SOSIO-LEGAL TERHADAP PENGATURAN DAN POLA PERDAGANGAN LINTAS BATAS NEGARA DI POS LINTAS BATAS NEGARA (PLBN) ENTIKONG,” </w:t>
          </w:r>
          <w:r w:rsidRPr="00237192">
            <w:rPr>
              <w:rFonts w:eastAsia="Times New Roman"/>
              <w:i/>
              <w:iCs/>
              <w:lang w:val="id-ID"/>
            </w:rPr>
            <w:t>Jurnal Komunikasi Hukum (JKH)</w:t>
          </w:r>
          <w:r w:rsidRPr="00237192">
            <w:rPr>
              <w:rFonts w:eastAsia="Times New Roman"/>
              <w:lang w:val="id-ID"/>
            </w:rPr>
            <w:t>, vol. 8, pp. 139–160, Jan. 2022, doi: 10.23887/jkh.v8i1.43606.</w:t>
          </w:r>
        </w:p>
        <w:p w14:paraId="7B4276EC" w14:textId="77777777" w:rsidR="00C3194F" w:rsidRPr="00237192" w:rsidRDefault="00C3194F">
          <w:pPr>
            <w:autoSpaceDE w:val="0"/>
            <w:autoSpaceDN w:val="0"/>
            <w:ind w:hanging="640"/>
            <w:divId w:val="588347364"/>
            <w:rPr>
              <w:rFonts w:eastAsia="Times New Roman"/>
              <w:lang w:val="id-ID"/>
            </w:rPr>
          </w:pPr>
          <w:r w:rsidRPr="00237192">
            <w:rPr>
              <w:rFonts w:eastAsia="Times New Roman"/>
              <w:lang w:val="id-ID"/>
            </w:rPr>
            <w:t>[14]</w:t>
          </w:r>
          <w:r w:rsidRPr="00237192">
            <w:rPr>
              <w:rFonts w:eastAsia="Times New Roman"/>
              <w:lang w:val="id-ID"/>
            </w:rPr>
            <w:tab/>
            <w:t xml:space="preserve">R. Rachman and R. Oktavianti, “Pengaruh Kepercayaan Konsumen terhadap Loyalitas Pelanggan dalam Penggunaan Sistem Pembayaran Online (Survei </w:t>
          </w:r>
          <w:r w:rsidRPr="00237192">
            <w:rPr>
              <w:rFonts w:eastAsia="Times New Roman"/>
              <w:lang w:val="id-ID"/>
            </w:rPr>
            <w:lastRenderedPageBreak/>
            <w:t xml:space="preserve">Pengguna Produk Unipin),” </w:t>
          </w:r>
          <w:r w:rsidRPr="00237192">
            <w:rPr>
              <w:rFonts w:eastAsia="Times New Roman"/>
              <w:i/>
              <w:iCs/>
              <w:lang w:val="id-ID"/>
            </w:rPr>
            <w:t>Prologia</w:t>
          </w:r>
          <w:r w:rsidRPr="00237192">
            <w:rPr>
              <w:rFonts w:eastAsia="Times New Roman"/>
              <w:lang w:val="id-ID"/>
            </w:rPr>
            <w:t>, vol. 5, no. 1, pp. 148–153, Mar. 2021, doi: 10.24912/pr.v5i1.8200.</w:t>
          </w:r>
        </w:p>
        <w:p w14:paraId="3FD925D6" w14:textId="04758CA5" w:rsidR="00C3194F" w:rsidRPr="00237192" w:rsidRDefault="00C3194F">
          <w:pPr>
            <w:autoSpaceDE w:val="0"/>
            <w:autoSpaceDN w:val="0"/>
            <w:ind w:hanging="640"/>
            <w:divId w:val="57173979"/>
            <w:rPr>
              <w:rFonts w:eastAsia="Times New Roman"/>
              <w:lang w:val="id-ID"/>
            </w:rPr>
          </w:pPr>
          <w:r w:rsidRPr="00237192">
            <w:rPr>
              <w:rFonts w:eastAsia="Times New Roman"/>
              <w:lang w:val="id-ID"/>
            </w:rPr>
            <w:t>[15]</w:t>
          </w:r>
          <w:r w:rsidRPr="00237192">
            <w:rPr>
              <w:rFonts w:eastAsia="Times New Roman"/>
              <w:lang w:val="id-ID"/>
            </w:rPr>
            <w:tab/>
            <w:t xml:space="preserve">D. A. Lestari, E. D. Purnamasari, and B. Setiawan, “Pengaruh </w:t>
          </w:r>
          <w:r w:rsidR="002143C1" w:rsidRPr="00237192">
            <w:rPr>
              <w:rFonts w:eastAsia="Times New Roman"/>
              <w:i/>
              <w:lang w:val="id-ID"/>
            </w:rPr>
            <w:t>Payment Gateway</w:t>
          </w:r>
          <w:r w:rsidRPr="00237192">
            <w:rPr>
              <w:rFonts w:eastAsia="Times New Roman"/>
              <w:lang w:val="id-ID"/>
            </w:rPr>
            <w:t xml:space="preserve"> terhadap Kinerja Keuangan UMKM,” </w:t>
          </w:r>
          <w:r w:rsidRPr="00237192">
            <w:rPr>
              <w:rFonts w:eastAsia="Times New Roman"/>
              <w:i/>
              <w:iCs/>
              <w:lang w:val="id-ID"/>
            </w:rPr>
            <w:t>Jurnal Bisnis, Manajemen, dan Ekonomi</w:t>
          </w:r>
          <w:r w:rsidRPr="00237192">
            <w:rPr>
              <w:rFonts w:eastAsia="Times New Roman"/>
              <w:lang w:val="id-ID"/>
            </w:rPr>
            <w:t>, vol. 1, no. 1, pp. 1–10, Sep. 2020, doi: 10.47747/jbme.v1i1.20.</w:t>
          </w:r>
        </w:p>
        <w:p w14:paraId="088D5518" w14:textId="77777777" w:rsidR="00C3194F" w:rsidRPr="00237192" w:rsidRDefault="00C3194F">
          <w:pPr>
            <w:autoSpaceDE w:val="0"/>
            <w:autoSpaceDN w:val="0"/>
            <w:ind w:hanging="640"/>
            <w:divId w:val="1922447043"/>
            <w:rPr>
              <w:rFonts w:eastAsia="Times New Roman"/>
              <w:lang w:val="id-ID"/>
            </w:rPr>
          </w:pPr>
          <w:r w:rsidRPr="00237192">
            <w:rPr>
              <w:rFonts w:eastAsia="Times New Roman"/>
              <w:lang w:val="id-ID"/>
            </w:rPr>
            <w:t>[16]</w:t>
          </w:r>
          <w:r w:rsidRPr="00237192">
            <w:rPr>
              <w:rFonts w:eastAsia="Times New Roman"/>
              <w:lang w:val="id-ID"/>
            </w:rPr>
            <w:tab/>
            <w:t>D. Wahyuningsih, P. Romadiana, and L. Tommy, “Integrasi Sistem Organisasi Mahasiswa Atma Luhur Dengan Pendekatan Service Oriented Architecture,” 2020.</w:t>
          </w:r>
        </w:p>
        <w:p w14:paraId="31061EBC" w14:textId="41B888FC" w:rsidR="00C3194F" w:rsidRPr="00237192" w:rsidRDefault="00C3194F">
          <w:pPr>
            <w:autoSpaceDE w:val="0"/>
            <w:autoSpaceDN w:val="0"/>
            <w:ind w:hanging="640"/>
            <w:divId w:val="1769043211"/>
            <w:rPr>
              <w:rFonts w:eastAsia="Times New Roman"/>
              <w:lang w:val="id-ID"/>
            </w:rPr>
          </w:pPr>
          <w:r w:rsidRPr="00237192">
            <w:rPr>
              <w:rFonts w:eastAsia="Times New Roman"/>
              <w:lang w:val="id-ID"/>
            </w:rPr>
            <w:t>[17]</w:t>
          </w:r>
          <w:r w:rsidRPr="00237192">
            <w:rPr>
              <w:rFonts w:eastAsia="Times New Roman"/>
              <w:lang w:val="id-ID"/>
            </w:rPr>
            <w:tab/>
            <w:t xml:space="preserve">T. M. M. Puspitasari and D. Maulina, “Implementasi </w:t>
          </w:r>
          <w:r w:rsidR="002143C1" w:rsidRPr="00237192">
            <w:rPr>
              <w:rFonts w:eastAsia="Times New Roman"/>
              <w:i/>
              <w:lang w:val="id-ID"/>
            </w:rPr>
            <w:t>Payment Gateway</w:t>
          </w:r>
          <w:r w:rsidRPr="00237192">
            <w:rPr>
              <w:rFonts w:eastAsia="Times New Roman"/>
              <w:lang w:val="id-ID"/>
            </w:rPr>
            <w:t xml:space="preserve"> Menggunakan Midtrans Pada Marketplace Travnesia.Com,” </w:t>
          </w:r>
          <w:r w:rsidRPr="00237192">
            <w:rPr>
              <w:rFonts w:eastAsia="Times New Roman"/>
              <w:i/>
              <w:iCs/>
              <w:lang w:val="id-ID"/>
            </w:rPr>
            <w:t>Mobile and Forensics</w:t>
          </w:r>
          <w:r w:rsidRPr="00237192">
            <w:rPr>
              <w:rFonts w:eastAsia="Times New Roman"/>
              <w:lang w:val="id-ID"/>
            </w:rPr>
            <w:t>, vol. 1, no. 1, p. 22, Sep. 2019, doi: 10.12928/mf.v1i1.997.</w:t>
          </w:r>
        </w:p>
        <w:p w14:paraId="52D5E1CC" w14:textId="77777777" w:rsidR="00C3194F" w:rsidRPr="00237192" w:rsidRDefault="00C3194F">
          <w:pPr>
            <w:autoSpaceDE w:val="0"/>
            <w:autoSpaceDN w:val="0"/>
            <w:ind w:hanging="640"/>
            <w:divId w:val="1619021031"/>
            <w:rPr>
              <w:rFonts w:eastAsia="Times New Roman"/>
              <w:lang w:val="id-ID"/>
            </w:rPr>
          </w:pPr>
          <w:r w:rsidRPr="00237192">
            <w:rPr>
              <w:rFonts w:eastAsia="Times New Roman"/>
              <w:lang w:val="id-ID"/>
            </w:rPr>
            <w:t>[18]</w:t>
          </w:r>
          <w:r w:rsidRPr="00237192">
            <w:rPr>
              <w:rFonts w:eastAsia="Times New Roman"/>
              <w:lang w:val="id-ID"/>
            </w:rPr>
            <w:tab/>
            <w:t xml:space="preserve">D. Account, “This is test MS 6 Feb ENG-1606 Testing Stripe Payment for Prepaid Credits,” </w:t>
          </w:r>
          <w:r w:rsidRPr="00237192">
            <w:rPr>
              <w:rFonts w:eastAsia="Times New Roman"/>
              <w:i/>
              <w:iCs/>
              <w:lang w:val="id-ID"/>
            </w:rPr>
            <w:t>JMIR Form Res</w:t>
          </w:r>
          <w:r w:rsidRPr="00237192">
            <w:rPr>
              <w:rFonts w:eastAsia="Times New Roman"/>
              <w:lang w:val="id-ID"/>
            </w:rPr>
            <w:t>, Feb. 2023, doi: 10.2196/45971.</w:t>
          </w:r>
        </w:p>
        <w:p w14:paraId="72441E3B" w14:textId="77777777" w:rsidR="00C3194F" w:rsidRPr="00237192" w:rsidRDefault="00C3194F">
          <w:pPr>
            <w:autoSpaceDE w:val="0"/>
            <w:autoSpaceDN w:val="0"/>
            <w:ind w:hanging="640"/>
            <w:divId w:val="1369641532"/>
            <w:rPr>
              <w:rFonts w:eastAsia="Times New Roman"/>
              <w:lang w:val="id-ID"/>
            </w:rPr>
          </w:pPr>
          <w:r w:rsidRPr="00237192">
            <w:rPr>
              <w:rFonts w:eastAsia="Times New Roman"/>
              <w:lang w:val="id-ID"/>
            </w:rPr>
            <w:t>[19]</w:t>
          </w:r>
          <w:r w:rsidRPr="00237192">
            <w:rPr>
              <w:rFonts w:eastAsia="Times New Roman"/>
              <w:lang w:val="id-ID"/>
            </w:rPr>
            <w:tab/>
            <w:t xml:space="preserve">A. Nabila, F. Oktavianti, and N. Putri, “Using Paypal As E-Payment In The International Payment System,” </w:t>
          </w:r>
          <w:r w:rsidRPr="00237192">
            <w:rPr>
              <w:rFonts w:eastAsia="Times New Roman"/>
              <w:i/>
              <w:iCs/>
              <w:lang w:val="id-ID"/>
            </w:rPr>
            <w:t>ASIAN Economic and Business Development</w:t>
          </w:r>
          <w:r w:rsidRPr="00237192">
            <w:rPr>
              <w:rFonts w:eastAsia="Times New Roman"/>
              <w:lang w:val="id-ID"/>
            </w:rPr>
            <w:t>, vol. 4, pp. 14–19, Jun. 2022, doi: 10.54204/AEBD/Vol4No1July2022003.</w:t>
          </w:r>
        </w:p>
        <w:p w14:paraId="3A48B672" w14:textId="77777777" w:rsidR="00C3194F" w:rsidRPr="00237192" w:rsidRDefault="00C3194F">
          <w:pPr>
            <w:autoSpaceDE w:val="0"/>
            <w:autoSpaceDN w:val="0"/>
            <w:ind w:hanging="640"/>
            <w:divId w:val="236209671"/>
            <w:rPr>
              <w:rFonts w:eastAsia="Times New Roman"/>
              <w:lang w:val="id-ID"/>
            </w:rPr>
          </w:pPr>
          <w:r w:rsidRPr="00237192">
            <w:rPr>
              <w:rFonts w:eastAsia="Times New Roman"/>
              <w:lang w:val="id-ID"/>
            </w:rPr>
            <w:t>[20]</w:t>
          </w:r>
          <w:r w:rsidRPr="00237192">
            <w:rPr>
              <w:rFonts w:eastAsia="Times New Roman"/>
              <w:lang w:val="id-ID"/>
            </w:rPr>
            <w:tab/>
            <w:t xml:space="preserve">S. Markovich, N. Achwal, and E. Queathem, “Stripe: Helping Money Move on the Internet,” </w:t>
          </w:r>
          <w:r w:rsidRPr="00237192">
            <w:rPr>
              <w:rFonts w:eastAsia="Times New Roman"/>
              <w:i/>
              <w:iCs/>
              <w:lang w:val="id-ID"/>
            </w:rPr>
            <w:t>Kellogg School of Management Cases</w:t>
          </w:r>
          <w:r w:rsidRPr="00237192">
            <w:rPr>
              <w:rFonts w:eastAsia="Times New Roman"/>
              <w:lang w:val="id-ID"/>
            </w:rPr>
            <w:t>, pp. 1–12, Oct. 2017, doi: 10.1108/case.kellogg.2021.000073.</w:t>
          </w:r>
        </w:p>
        <w:p w14:paraId="05129875" w14:textId="128BF461" w:rsidR="006338FC" w:rsidRPr="00237192" w:rsidRDefault="00C3194F" w:rsidP="006338FC">
          <w:pPr>
            <w:rPr>
              <w:lang w:val="id-ID"/>
            </w:rPr>
          </w:pPr>
          <w:r w:rsidRPr="00237192">
            <w:rPr>
              <w:rFonts w:eastAsia="Times New Roman"/>
              <w:lang w:val="id-ID"/>
            </w:rPr>
            <w:t> </w:t>
          </w:r>
        </w:p>
      </w:sdtContent>
    </w:sdt>
    <w:sectPr w:rsidR="006338FC" w:rsidRPr="00237192" w:rsidSect="001B251F">
      <w:headerReference w:type="default" r:id="rId12"/>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49E478" w14:textId="77777777" w:rsidR="00F3119E" w:rsidRDefault="00F3119E" w:rsidP="001E3600">
      <w:pPr>
        <w:spacing w:line="240" w:lineRule="auto"/>
      </w:pPr>
      <w:r>
        <w:separator/>
      </w:r>
    </w:p>
  </w:endnote>
  <w:endnote w:type="continuationSeparator" w:id="0">
    <w:p w14:paraId="3E308812" w14:textId="77777777" w:rsidR="00F3119E" w:rsidRDefault="00F3119E"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402A1" w14:textId="77777777" w:rsidR="00F3119E" w:rsidRDefault="00F3119E" w:rsidP="001E3600">
      <w:pPr>
        <w:spacing w:line="240" w:lineRule="auto"/>
      </w:pPr>
      <w:r>
        <w:separator/>
      </w:r>
    </w:p>
  </w:footnote>
  <w:footnote w:type="continuationSeparator" w:id="0">
    <w:p w14:paraId="58600950" w14:textId="77777777" w:rsidR="00F3119E" w:rsidRDefault="00F3119E"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7"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031FA7"/>
    <w:multiLevelType w:val="hybridMultilevel"/>
    <w:tmpl w:val="DBF2781C"/>
    <w:lvl w:ilvl="0" w:tplc="F69095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4"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2EC4C1B"/>
    <w:multiLevelType w:val="hybridMultilevel"/>
    <w:tmpl w:val="E5E04E7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0"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56387B7C"/>
    <w:multiLevelType w:val="hybridMultilevel"/>
    <w:tmpl w:val="FC4E0622"/>
    <w:lvl w:ilvl="0" w:tplc="A2B0E78C">
      <w:start w:val="3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D956382"/>
    <w:multiLevelType w:val="hybridMultilevel"/>
    <w:tmpl w:val="C2DAC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38"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9"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9"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4"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3"/>
  </w:num>
  <w:num w:numId="2" w16cid:durableId="951588699">
    <w:abstractNumId w:val="53"/>
  </w:num>
  <w:num w:numId="3" w16cid:durableId="535585946">
    <w:abstractNumId w:val="22"/>
  </w:num>
  <w:num w:numId="4" w16cid:durableId="750279794">
    <w:abstractNumId w:val="39"/>
  </w:num>
  <w:num w:numId="5" w16cid:durableId="1905338562">
    <w:abstractNumId w:val="15"/>
  </w:num>
  <w:num w:numId="6" w16cid:durableId="1415669699">
    <w:abstractNumId w:val="36"/>
  </w:num>
  <w:num w:numId="7" w16cid:durableId="1374964269">
    <w:abstractNumId w:val="50"/>
  </w:num>
  <w:num w:numId="8" w16cid:durableId="678043725">
    <w:abstractNumId w:val="48"/>
  </w:num>
  <w:num w:numId="9" w16cid:durableId="1092433092">
    <w:abstractNumId w:val="45"/>
  </w:num>
  <w:num w:numId="10" w16cid:durableId="867062593">
    <w:abstractNumId w:val="32"/>
  </w:num>
  <w:num w:numId="11" w16cid:durableId="2008052910">
    <w:abstractNumId w:val="10"/>
  </w:num>
  <w:num w:numId="12" w16cid:durableId="1069304114">
    <w:abstractNumId w:val="24"/>
  </w:num>
  <w:num w:numId="13" w16cid:durableId="2096971844">
    <w:abstractNumId w:val="11"/>
  </w:num>
  <w:num w:numId="14" w16cid:durableId="719480590">
    <w:abstractNumId w:val="42"/>
  </w:num>
  <w:num w:numId="15" w16cid:durableId="1150629890">
    <w:abstractNumId w:val="27"/>
  </w:num>
  <w:num w:numId="16" w16cid:durableId="12414065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26"/>
  </w:num>
  <w:num w:numId="19" w16cid:durableId="2111388820">
    <w:abstractNumId w:val="35"/>
  </w:num>
  <w:num w:numId="20" w16cid:durableId="1788700948">
    <w:abstractNumId w:val="25"/>
  </w:num>
  <w:num w:numId="21" w16cid:durableId="444279149">
    <w:abstractNumId w:val="54"/>
  </w:num>
  <w:num w:numId="22" w16cid:durableId="1968275031">
    <w:abstractNumId w:val="56"/>
  </w:num>
  <w:num w:numId="23" w16cid:durableId="699818923">
    <w:abstractNumId w:val="47"/>
  </w:num>
  <w:num w:numId="24" w16cid:durableId="1091196892">
    <w:abstractNumId w:val="57"/>
  </w:num>
  <w:num w:numId="25" w16cid:durableId="96216460">
    <w:abstractNumId w:val="49"/>
  </w:num>
  <w:num w:numId="26" w16cid:durableId="543521513">
    <w:abstractNumId w:val="51"/>
  </w:num>
  <w:num w:numId="27" w16cid:durableId="900945014">
    <w:abstractNumId w:val="17"/>
  </w:num>
  <w:num w:numId="28" w16cid:durableId="37895992">
    <w:abstractNumId w:val="52"/>
  </w:num>
  <w:num w:numId="29" w16cid:durableId="278492976">
    <w:abstractNumId w:val="30"/>
  </w:num>
  <w:num w:numId="30" w16cid:durableId="102918460">
    <w:abstractNumId w:val="14"/>
  </w:num>
  <w:num w:numId="31" w16cid:durableId="482357567">
    <w:abstractNumId w:val="16"/>
  </w:num>
  <w:num w:numId="32" w16cid:durableId="1872960790">
    <w:abstractNumId w:val="41"/>
  </w:num>
  <w:num w:numId="33" w16cid:durableId="772437229">
    <w:abstractNumId w:val="9"/>
  </w:num>
  <w:num w:numId="34" w16cid:durableId="560749782">
    <w:abstractNumId w:val="38"/>
  </w:num>
  <w:num w:numId="35" w16cid:durableId="1704207341">
    <w:abstractNumId w:val="4"/>
  </w:num>
  <w:num w:numId="36" w16cid:durableId="194777908">
    <w:abstractNumId w:val="46"/>
  </w:num>
  <w:num w:numId="37" w16cid:durableId="743918730">
    <w:abstractNumId w:val="7"/>
  </w:num>
  <w:num w:numId="38" w16cid:durableId="169372501">
    <w:abstractNumId w:val="37"/>
  </w:num>
  <w:num w:numId="39" w16cid:durableId="854271746">
    <w:abstractNumId w:val="19"/>
  </w:num>
  <w:num w:numId="40" w16cid:durableId="661079913">
    <w:abstractNumId w:val="5"/>
  </w:num>
  <w:num w:numId="41" w16cid:durableId="1740322947">
    <w:abstractNumId w:val="43"/>
  </w:num>
  <w:num w:numId="42" w16cid:durableId="1377008001">
    <w:abstractNumId w:val="55"/>
  </w:num>
  <w:num w:numId="43" w16cid:durableId="2122145414">
    <w:abstractNumId w:val="28"/>
  </w:num>
  <w:num w:numId="44" w16cid:durableId="1444110437">
    <w:abstractNumId w:val="34"/>
  </w:num>
  <w:num w:numId="45" w16cid:durableId="1467625118">
    <w:abstractNumId w:val="12"/>
  </w:num>
  <w:num w:numId="46" w16cid:durableId="180317231">
    <w:abstractNumId w:val="31"/>
  </w:num>
  <w:num w:numId="47" w16cid:durableId="496262543">
    <w:abstractNumId w:val="1"/>
  </w:num>
  <w:num w:numId="48" w16cid:durableId="820318349">
    <w:abstractNumId w:val="40"/>
  </w:num>
  <w:num w:numId="49" w16cid:durableId="1859075128">
    <w:abstractNumId w:val="21"/>
  </w:num>
  <w:num w:numId="50" w16cid:durableId="869339359">
    <w:abstractNumId w:val="2"/>
  </w:num>
  <w:num w:numId="51" w16cid:durableId="533034180">
    <w:abstractNumId w:val="20"/>
  </w:num>
  <w:num w:numId="52" w16cid:durableId="2100829037">
    <w:abstractNumId w:val="29"/>
  </w:num>
  <w:num w:numId="53" w16cid:durableId="1222016550">
    <w:abstractNumId w:val="13"/>
  </w:num>
  <w:num w:numId="54" w16cid:durableId="1734965978">
    <w:abstractNumId w:val="23"/>
  </w:num>
  <w:num w:numId="55" w16cid:durableId="179588739">
    <w:abstractNumId w:val="18"/>
  </w:num>
  <w:num w:numId="56" w16cid:durableId="1267270626">
    <w:abstractNumId w:val="44"/>
  </w:num>
  <w:num w:numId="57" w16cid:durableId="1421683372">
    <w:abstractNumId w:val="33"/>
  </w:num>
  <w:num w:numId="58" w16cid:durableId="738557880">
    <w:abstractNumId w:val="8"/>
  </w:num>
  <w:num w:numId="59" w16cid:durableId="116876347">
    <w:abstractNumId w:val="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22D4"/>
    <w:rsid w:val="0001253C"/>
    <w:rsid w:val="00012961"/>
    <w:rsid w:val="000141D8"/>
    <w:rsid w:val="0001435F"/>
    <w:rsid w:val="00015DAA"/>
    <w:rsid w:val="0002211D"/>
    <w:rsid w:val="000223B8"/>
    <w:rsid w:val="0002329E"/>
    <w:rsid w:val="00023FD1"/>
    <w:rsid w:val="00025444"/>
    <w:rsid w:val="00026291"/>
    <w:rsid w:val="0002662B"/>
    <w:rsid w:val="00026A4A"/>
    <w:rsid w:val="000303B8"/>
    <w:rsid w:val="00030DC9"/>
    <w:rsid w:val="0003190B"/>
    <w:rsid w:val="00031919"/>
    <w:rsid w:val="0003194E"/>
    <w:rsid w:val="000337C3"/>
    <w:rsid w:val="000360FE"/>
    <w:rsid w:val="00037DE8"/>
    <w:rsid w:val="00037FF8"/>
    <w:rsid w:val="000401D6"/>
    <w:rsid w:val="0004061A"/>
    <w:rsid w:val="00042C1C"/>
    <w:rsid w:val="00051016"/>
    <w:rsid w:val="000511B1"/>
    <w:rsid w:val="00051725"/>
    <w:rsid w:val="00056B58"/>
    <w:rsid w:val="000579C2"/>
    <w:rsid w:val="00061556"/>
    <w:rsid w:val="00061A83"/>
    <w:rsid w:val="00061C76"/>
    <w:rsid w:val="00062BBA"/>
    <w:rsid w:val="00064F81"/>
    <w:rsid w:val="00065D87"/>
    <w:rsid w:val="0006780E"/>
    <w:rsid w:val="00067A8C"/>
    <w:rsid w:val="00067E9E"/>
    <w:rsid w:val="00070393"/>
    <w:rsid w:val="00072F2B"/>
    <w:rsid w:val="00073603"/>
    <w:rsid w:val="00073B3E"/>
    <w:rsid w:val="00073BA7"/>
    <w:rsid w:val="00074F8F"/>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49C2"/>
    <w:rsid w:val="00095E2D"/>
    <w:rsid w:val="000A11FA"/>
    <w:rsid w:val="000A1D76"/>
    <w:rsid w:val="000A4D74"/>
    <w:rsid w:val="000A6055"/>
    <w:rsid w:val="000A6419"/>
    <w:rsid w:val="000A718F"/>
    <w:rsid w:val="000A7DB9"/>
    <w:rsid w:val="000B12B2"/>
    <w:rsid w:val="000B2FE8"/>
    <w:rsid w:val="000B4A7B"/>
    <w:rsid w:val="000B5EE7"/>
    <w:rsid w:val="000C0270"/>
    <w:rsid w:val="000C0E0D"/>
    <w:rsid w:val="000C1456"/>
    <w:rsid w:val="000C4C64"/>
    <w:rsid w:val="000C5E54"/>
    <w:rsid w:val="000C6977"/>
    <w:rsid w:val="000C716D"/>
    <w:rsid w:val="000C7B14"/>
    <w:rsid w:val="000D0017"/>
    <w:rsid w:val="000D14D8"/>
    <w:rsid w:val="000D14DD"/>
    <w:rsid w:val="000D2CBC"/>
    <w:rsid w:val="000D5003"/>
    <w:rsid w:val="000D5314"/>
    <w:rsid w:val="000D6AFF"/>
    <w:rsid w:val="000D701B"/>
    <w:rsid w:val="000D7CEF"/>
    <w:rsid w:val="000E079A"/>
    <w:rsid w:val="000E0C0C"/>
    <w:rsid w:val="000E3AE1"/>
    <w:rsid w:val="000E41AA"/>
    <w:rsid w:val="000E50DA"/>
    <w:rsid w:val="000E5B5B"/>
    <w:rsid w:val="000E7224"/>
    <w:rsid w:val="000E7A47"/>
    <w:rsid w:val="000F10DC"/>
    <w:rsid w:val="000F2381"/>
    <w:rsid w:val="000F2C6E"/>
    <w:rsid w:val="000F4782"/>
    <w:rsid w:val="000F553A"/>
    <w:rsid w:val="000F680F"/>
    <w:rsid w:val="001010DA"/>
    <w:rsid w:val="00105622"/>
    <w:rsid w:val="00106D5E"/>
    <w:rsid w:val="0011081F"/>
    <w:rsid w:val="00111F7C"/>
    <w:rsid w:val="00112C50"/>
    <w:rsid w:val="00112E4B"/>
    <w:rsid w:val="001132D7"/>
    <w:rsid w:val="00113393"/>
    <w:rsid w:val="00113DD1"/>
    <w:rsid w:val="00114934"/>
    <w:rsid w:val="001157C2"/>
    <w:rsid w:val="0011730B"/>
    <w:rsid w:val="00117E37"/>
    <w:rsid w:val="00121E92"/>
    <w:rsid w:val="00123F22"/>
    <w:rsid w:val="00124AD2"/>
    <w:rsid w:val="00125A20"/>
    <w:rsid w:val="0012635B"/>
    <w:rsid w:val="001266A3"/>
    <w:rsid w:val="0012692D"/>
    <w:rsid w:val="001302FC"/>
    <w:rsid w:val="001319BB"/>
    <w:rsid w:val="0013285D"/>
    <w:rsid w:val="0013414C"/>
    <w:rsid w:val="00141240"/>
    <w:rsid w:val="00145A90"/>
    <w:rsid w:val="00145AA3"/>
    <w:rsid w:val="001473A1"/>
    <w:rsid w:val="00147604"/>
    <w:rsid w:val="001508E6"/>
    <w:rsid w:val="0015295F"/>
    <w:rsid w:val="00153DE3"/>
    <w:rsid w:val="00154600"/>
    <w:rsid w:val="00157A02"/>
    <w:rsid w:val="00160600"/>
    <w:rsid w:val="00160A0D"/>
    <w:rsid w:val="00160E08"/>
    <w:rsid w:val="001611BD"/>
    <w:rsid w:val="001611DB"/>
    <w:rsid w:val="0016144D"/>
    <w:rsid w:val="0016559A"/>
    <w:rsid w:val="00165B52"/>
    <w:rsid w:val="00166081"/>
    <w:rsid w:val="001664C3"/>
    <w:rsid w:val="00166E61"/>
    <w:rsid w:val="001670D1"/>
    <w:rsid w:val="001671FC"/>
    <w:rsid w:val="00167FBC"/>
    <w:rsid w:val="00172A3E"/>
    <w:rsid w:val="00173F1E"/>
    <w:rsid w:val="00174653"/>
    <w:rsid w:val="00176587"/>
    <w:rsid w:val="00176CE2"/>
    <w:rsid w:val="0017735B"/>
    <w:rsid w:val="00177A8F"/>
    <w:rsid w:val="00177DEB"/>
    <w:rsid w:val="00180297"/>
    <w:rsid w:val="00180B4E"/>
    <w:rsid w:val="00184562"/>
    <w:rsid w:val="00185432"/>
    <w:rsid w:val="00185A90"/>
    <w:rsid w:val="001868CF"/>
    <w:rsid w:val="001874E1"/>
    <w:rsid w:val="0019002B"/>
    <w:rsid w:val="00190787"/>
    <w:rsid w:val="00191146"/>
    <w:rsid w:val="00191F7A"/>
    <w:rsid w:val="00192ECF"/>
    <w:rsid w:val="00197908"/>
    <w:rsid w:val="00197DC7"/>
    <w:rsid w:val="001A2993"/>
    <w:rsid w:val="001A3E40"/>
    <w:rsid w:val="001A4A25"/>
    <w:rsid w:val="001A4C36"/>
    <w:rsid w:val="001B0F5E"/>
    <w:rsid w:val="001B0FED"/>
    <w:rsid w:val="001B13D7"/>
    <w:rsid w:val="001B1E77"/>
    <w:rsid w:val="001B23B4"/>
    <w:rsid w:val="001B251F"/>
    <w:rsid w:val="001B2A38"/>
    <w:rsid w:val="001B2F0B"/>
    <w:rsid w:val="001B3C0A"/>
    <w:rsid w:val="001B3CAA"/>
    <w:rsid w:val="001B3E71"/>
    <w:rsid w:val="001B4809"/>
    <w:rsid w:val="001C170C"/>
    <w:rsid w:val="001C2BD3"/>
    <w:rsid w:val="001C2BEE"/>
    <w:rsid w:val="001C3A01"/>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1C64"/>
    <w:rsid w:val="001F3607"/>
    <w:rsid w:val="001F47A7"/>
    <w:rsid w:val="001F4D3F"/>
    <w:rsid w:val="001F4E75"/>
    <w:rsid w:val="002006CC"/>
    <w:rsid w:val="00201D09"/>
    <w:rsid w:val="00203DC6"/>
    <w:rsid w:val="00205614"/>
    <w:rsid w:val="00206921"/>
    <w:rsid w:val="002077F3"/>
    <w:rsid w:val="002103E1"/>
    <w:rsid w:val="00210507"/>
    <w:rsid w:val="00210BF6"/>
    <w:rsid w:val="00210F35"/>
    <w:rsid w:val="0021279B"/>
    <w:rsid w:val="002143C1"/>
    <w:rsid w:val="00215BA2"/>
    <w:rsid w:val="00216D67"/>
    <w:rsid w:val="00217931"/>
    <w:rsid w:val="00221205"/>
    <w:rsid w:val="002216DD"/>
    <w:rsid w:val="00221944"/>
    <w:rsid w:val="00226BD1"/>
    <w:rsid w:val="0022758D"/>
    <w:rsid w:val="00227BA2"/>
    <w:rsid w:val="0023077A"/>
    <w:rsid w:val="00230E56"/>
    <w:rsid w:val="00232AA1"/>
    <w:rsid w:val="0023360B"/>
    <w:rsid w:val="00233753"/>
    <w:rsid w:val="00233CCF"/>
    <w:rsid w:val="0023648A"/>
    <w:rsid w:val="002368ED"/>
    <w:rsid w:val="00236A1B"/>
    <w:rsid w:val="00237192"/>
    <w:rsid w:val="00240CE5"/>
    <w:rsid w:val="00240F93"/>
    <w:rsid w:val="00241E99"/>
    <w:rsid w:val="00242A1F"/>
    <w:rsid w:val="00243218"/>
    <w:rsid w:val="00243AD0"/>
    <w:rsid w:val="00244C59"/>
    <w:rsid w:val="00245838"/>
    <w:rsid w:val="0024668E"/>
    <w:rsid w:val="00246992"/>
    <w:rsid w:val="00246A2E"/>
    <w:rsid w:val="00246A6B"/>
    <w:rsid w:val="00250752"/>
    <w:rsid w:val="002512FB"/>
    <w:rsid w:val="00251B4F"/>
    <w:rsid w:val="00251DDD"/>
    <w:rsid w:val="0025216B"/>
    <w:rsid w:val="00252271"/>
    <w:rsid w:val="0025268B"/>
    <w:rsid w:val="00252B0C"/>
    <w:rsid w:val="00252C6E"/>
    <w:rsid w:val="002573FC"/>
    <w:rsid w:val="00257E77"/>
    <w:rsid w:val="002600D6"/>
    <w:rsid w:val="002649A9"/>
    <w:rsid w:val="00265DDE"/>
    <w:rsid w:val="0026639F"/>
    <w:rsid w:val="0026659A"/>
    <w:rsid w:val="00267A91"/>
    <w:rsid w:val="00271992"/>
    <w:rsid w:val="00274A92"/>
    <w:rsid w:val="0027594B"/>
    <w:rsid w:val="00275D25"/>
    <w:rsid w:val="00277360"/>
    <w:rsid w:val="0027743E"/>
    <w:rsid w:val="002855AE"/>
    <w:rsid w:val="00285D7F"/>
    <w:rsid w:val="00291654"/>
    <w:rsid w:val="002938D5"/>
    <w:rsid w:val="00293F40"/>
    <w:rsid w:val="00294011"/>
    <w:rsid w:val="0029413F"/>
    <w:rsid w:val="00296571"/>
    <w:rsid w:val="002A2908"/>
    <w:rsid w:val="002A3D5B"/>
    <w:rsid w:val="002A4CF3"/>
    <w:rsid w:val="002A691A"/>
    <w:rsid w:val="002A7812"/>
    <w:rsid w:val="002B3CB7"/>
    <w:rsid w:val="002B4F00"/>
    <w:rsid w:val="002B54B3"/>
    <w:rsid w:val="002B5810"/>
    <w:rsid w:val="002B5F57"/>
    <w:rsid w:val="002B63F9"/>
    <w:rsid w:val="002B780C"/>
    <w:rsid w:val="002C07EA"/>
    <w:rsid w:val="002C1F50"/>
    <w:rsid w:val="002C7157"/>
    <w:rsid w:val="002D0CCC"/>
    <w:rsid w:val="002D5841"/>
    <w:rsid w:val="002D692E"/>
    <w:rsid w:val="002D79C8"/>
    <w:rsid w:val="002E060F"/>
    <w:rsid w:val="002E0D8E"/>
    <w:rsid w:val="002E299A"/>
    <w:rsid w:val="002E371B"/>
    <w:rsid w:val="002E45EA"/>
    <w:rsid w:val="002E4E8F"/>
    <w:rsid w:val="002E504C"/>
    <w:rsid w:val="002E6AE7"/>
    <w:rsid w:val="002E7BC6"/>
    <w:rsid w:val="002F3228"/>
    <w:rsid w:val="002F55D2"/>
    <w:rsid w:val="002F7C2C"/>
    <w:rsid w:val="00301124"/>
    <w:rsid w:val="00302736"/>
    <w:rsid w:val="0030279F"/>
    <w:rsid w:val="00302D67"/>
    <w:rsid w:val="00302DB0"/>
    <w:rsid w:val="00303813"/>
    <w:rsid w:val="0030590A"/>
    <w:rsid w:val="00307615"/>
    <w:rsid w:val="00307769"/>
    <w:rsid w:val="003128D7"/>
    <w:rsid w:val="003132CD"/>
    <w:rsid w:val="003148EB"/>
    <w:rsid w:val="0031581B"/>
    <w:rsid w:val="00317284"/>
    <w:rsid w:val="0032041B"/>
    <w:rsid w:val="00322CB5"/>
    <w:rsid w:val="00324484"/>
    <w:rsid w:val="00330470"/>
    <w:rsid w:val="00330B30"/>
    <w:rsid w:val="0033273A"/>
    <w:rsid w:val="00333926"/>
    <w:rsid w:val="00337B64"/>
    <w:rsid w:val="00337C5D"/>
    <w:rsid w:val="00340240"/>
    <w:rsid w:val="00340A98"/>
    <w:rsid w:val="00342208"/>
    <w:rsid w:val="00343EF5"/>
    <w:rsid w:val="00344208"/>
    <w:rsid w:val="00345651"/>
    <w:rsid w:val="00350625"/>
    <w:rsid w:val="0035150C"/>
    <w:rsid w:val="0035433C"/>
    <w:rsid w:val="00354BB0"/>
    <w:rsid w:val="003550E1"/>
    <w:rsid w:val="00355E62"/>
    <w:rsid w:val="00355ECA"/>
    <w:rsid w:val="003562DC"/>
    <w:rsid w:val="0036035C"/>
    <w:rsid w:val="00360456"/>
    <w:rsid w:val="00360806"/>
    <w:rsid w:val="00361692"/>
    <w:rsid w:val="00362988"/>
    <w:rsid w:val="00362DAF"/>
    <w:rsid w:val="003637CC"/>
    <w:rsid w:val="00363E0F"/>
    <w:rsid w:val="0036460E"/>
    <w:rsid w:val="00364817"/>
    <w:rsid w:val="003656F5"/>
    <w:rsid w:val="00366804"/>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7331"/>
    <w:rsid w:val="00390942"/>
    <w:rsid w:val="00390ECC"/>
    <w:rsid w:val="0039296D"/>
    <w:rsid w:val="00394C7F"/>
    <w:rsid w:val="003954CD"/>
    <w:rsid w:val="00395A9A"/>
    <w:rsid w:val="00395F38"/>
    <w:rsid w:val="003967DB"/>
    <w:rsid w:val="00396E26"/>
    <w:rsid w:val="003975BD"/>
    <w:rsid w:val="00397AE8"/>
    <w:rsid w:val="003A261D"/>
    <w:rsid w:val="003A2A11"/>
    <w:rsid w:val="003A2C07"/>
    <w:rsid w:val="003A2EA3"/>
    <w:rsid w:val="003A63C1"/>
    <w:rsid w:val="003A66B9"/>
    <w:rsid w:val="003A69A6"/>
    <w:rsid w:val="003A758E"/>
    <w:rsid w:val="003B118C"/>
    <w:rsid w:val="003B22DD"/>
    <w:rsid w:val="003B45BC"/>
    <w:rsid w:val="003B50B5"/>
    <w:rsid w:val="003B5813"/>
    <w:rsid w:val="003B591E"/>
    <w:rsid w:val="003B5D40"/>
    <w:rsid w:val="003B60F6"/>
    <w:rsid w:val="003B6612"/>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085B"/>
    <w:rsid w:val="003E1CCC"/>
    <w:rsid w:val="003E367F"/>
    <w:rsid w:val="003E3956"/>
    <w:rsid w:val="003E3CDA"/>
    <w:rsid w:val="003E6124"/>
    <w:rsid w:val="003E658B"/>
    <w:rsid w:val="003E6A3F"/>
    <w:rsid w:val="003E6EE7"/>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4DFF"/>
    <w:rsid w:val="004070FC"/>
    <w:rsid w:val="004076A5"/>
    <w:rsid w:val="004119E8"/>
    <w:rsid w:val="00412F12"/>
    <w:rsid w:val="00414398"/>
    <w:rsid w:val="0041487B"/>
    <w:rsid w:val="00415CD9"/>
    <w:rsid w:val="0042002C"/>
    <w:rsid w:val="00421DC9"/>
    <w:rsid w:val="00422202"/>
    <w:rsid w:val="00423EF4"/>
    <w:rsid w:val="0042475E"/>
    <w:rsid w:val="00424EE5"/>
    <w:rsid w:val="00426671"/>
    <w:rsid w:val="00427805"/>
    <w:rsid w:val="00427CFD"/>
    <w:rsid w:val="00427D42"/>
    <w:rsid w:val="00430453"/>
    <w:rsid w:val="00430861"/>
    <w:rsid w:val="00431DAC"/>
    <w:rsid w:val="00432BEB"/>
    <w:rsid w:val="0043364C"/>
    <w:rsid w:val="00434067"/>
    <w:rsid w:val="0043653E"/>
    <w:rsid w:val="00436D1B"/>
    <w:rsid w:val="004414F6"/>
    <w:rsid w:val="00441987"/>
    <w:rsid w:val="00444924"/>
    <w:rsid w:val="004470A5"/>
    <w:rsid w:val="004505B7"/>
    <w:rsid w:val="00451E53"/>
    <w:rsid w:val="00452ED3"/>
    <w:rsid w:val="00454046"/>
    <w:rsid w:val="00456828"/>
    <w:rsid w:val="00457B4C"/>
    <w:rsid w:val="00457F07"/>
    <w:rsid w:val="004605A5"/>
    <w:rsid w:val="00460F60"/>
    <w:rsid w:val="00461056"/>
    <w:rsid w:val="00461403"/>
    <w:rsid w:val="0046277A"/>
    <w:rsid w:val="004629AE"/>
    <w:rsid w:val="00464DB3"/>
    <w:rsid w:val="004737BB"/>
    <w:rsid w:val="00476019"/>
    <w:rsid w:val="00476071"/>
    <w:rsid w:val="00476F5C"/>
    <w:rsid w:val="0048190F"/>
    <w:rsid w:val="00484F86"/>
    <w:rsid w:val="0048676E"/>
    <w:rsid w:val="00487B3C"/>
    <w:rsid w:val="004922C4"/>
    <w:rsid w:val="00492612"/>
    <w:rsid w:val="00492FB7"/>
    <w:rsid w:val="00493005"/>
    <w:rsid w:val="0049524D"/>
    <w:rsid w:val="004954E5"/>
    <w:rsid w:val="004975C4"/>
    <w:rsid w:val="004A0426"/>
    <w:rsid w:val="004A3359"/>
    <w:rsid w:val="004A3485"/>
    <w:rsid w:val="004A36CB"/>
    <w:rsid w:val="004A4013"/>
    <w:rsid w:val="004A78E9"/>
    <w:rsid w:val="004B04C4"/>
    <w:rsid w:val="004B3C34"/>
    <w:rsid w:val="004B5E5A"/>
    <w:rsid w:val="004B77B0"/>
    <w:rsid w:val="004B7ED3"/>
    <w:rsid w:val="004C100C"/>
    <w:rsid w:val="004C1174"/>
    <w:rsid w:val="004C1241"/>
    <w:rsid w:val="004C18E9"/>
    <w:rsid w:val="004C4A11"/>
    <w:rsid w:val="004C641E"/>
    <w:rsid w:val="004C6848"/>
    <w:rsid w:val="004C7E79"/>
    <w:rsid w:val="004D30CE"/>
    <w:rsid w:val="004D4238"/>
    <w:rsid w:val="004D4E04"/>
    <w:rsid w:val="004D6385"/>
    <w:rsid w:val="004D6556"/>
    <w:rsid w:val="004D72E7"/>
    <w:rsid w:val="004D7C36"/>
    <w:rsid w:val="004E03C4"/>
    <w:rsid w:val="004E12E5"/>
    <w:rsid w:val="004E2C58"/>
    <w:rsid w:val="004E445B"/>
    <w:rsid w:val="004E69D3"/>
    <w:rsid w:val="004E7259"/>
    <w:rsid w:val="004E7C6A"/>
    <w:rsid w:val="004F07DB"/>
    <w:rsid w:val="004F0B6B"/>
    <w:rsid w:val="004F219D"/>
    <w:rsid w:val="004F23D1"/>
    <w:rsid w:val="004F2402"/>
    <w:rsid w:val="004F33BC"/>
    <w:rsid w:val="004F3CE6"/>
    <w:rsid w:val="004F4A28"/>
    <w:rsid w:val="004F572B"/>
    <w:rsid w:val="004F620B"/>
    <w:rsid w:val="00500848"/>
    <w:rsid w:val="00502025"/>
    <w:rsid w:val="00503E26"/>
    <w:rsid w:val="00504303"/>
    <w:rsid w:val="005056D0"/>
    <w:rsid w:val="00505977"/>
    <w:rsid w:val="00505A39"/>
    <w:rsid w:val="00505BDC"/>
    <w:rsid w:val="00505EDC"/>
    <w:rsid w:val="0051328C"/>
    <w:rsid w:val="005143FF"/>
    <w:rsid w:val="00514880"/>
    <w:rsid w:val="0051598E"/>
    <w:rsid w:val="00520EF4"/>
    <w:rsid w:val="005226FE"/>
    <w:rsid w:val="0052411C"/>
    <w:rsid w:val="005253D1"/>
    <w:rsid w:val="0052697B"/>
    <w:rsid w:val="00526A53"/>
    <w:rsid w:val="00526A80"/>
    <w:rsid w:val="00527DB8"/>
    <w:rsid w:val="00533EC4"/>
    <w:rsid w:val="005340AA"/>
    <w:rsid w:val="00545D3F"/>
    <w:rsid w:val="00552CDD"/>
    <w:rsid w:val="00553467"/>
    <w:rsid w:val="00554A0E"/>
    <w:rsid w:val="00560098"/>
    <w:rsid w:val="00563A41"/>
    <w:rsid w:val="005642A7"/>
    <w:rsid w:val="00566FD4"/>
    <w:rsid w:val="00567800"/>
    <w:rsid w:val="00570991"/>
    <w:rsid w:val="005712E4"/>
    <w:rsid w:val="005726F5"/>
    <w:rsid w:val="00572DF2"/>
    <w:rsid w:val="00575561"/>
    <w:rsid w:val="005774AB"/>
    <w:rsid w:val="00582A75"/>
    <w:rsid w:val="0058365C"/>
    <w:rsid w:val="005836EB"/>
    <w:rsid w:val="00584936"/>
    <w:rsid w:val="00586423"/>
    <w:rsid w:val="00593B15"/>
    <w:rsid w:val="00593B95"/>
    <w:rsid w:val="005946C8"/>
    <w:rsid w:val="0059725D"/>
    <w:rsid w:val="00597A29"/>
    <w:rsid w:val="00597B48"/>
    <w:rsid w:val="005A20DB"/>
    <w:rsid w:val="005A5BC9"/>
    <w:rsid w:val="005B201A"/>
    <w:rsid w:val="005B37A7"/>
    <w:rsid w:val="005B3A35"/>
    <w:rsid w:val="005B4143"/>
    <w:rsid w:val="005B5456"/>
    <w:rsid w:val="005C21F2"/>
    <w:rsid w:val="005C358A"/>
    <w:rsid w:val="005C3A7C"/>
    <w:rsid w:val="005C3DE2"/>
    <w:rsid w:val="005C40C1"/>
    <w:rsid w:val="005C54B0"/>
    <w:rsid w:val="005C57F7"/>
    <w:rsid w:val="005C68BE"/>
    <w:rsid w:val="005D0DC6"/>
    <w:rsid w:val="005D0F80"/>
    <w:rsid w:val="005D34EB"/>
    <w:rsid w:val="005D3A5B"/>
    <w:rsid w:val="005D48BD"/>
    <w:rsid w:val="005D4E41"/>
    <w:rsid w:val="005E0BBE"/>
    <w:rsid w:val="005E11F9"/>
    <w:rsid w:val="005E4A42"/>
    <w:rsid w:val="005E5895"/>
    <w:rsid w:val="005E593C"/>
    <w:rsid w:val="005E5B23"/>
    <w:rsid w:val="005E753B"/>
    <w:rsid w:val="005F09B3"/>
    <w:rsid w:val="005F3341"/>
    <w:rsid w:val="005F4487"/>
    <w:rsid w:val="005F4CF5"/>
    <w:rsid w:val="005F588D"/>
    <w:rsid w:val="005F6007"/>
    <w:rsid w:val="005F6C30"/>
    <w:rsid w:val="005F79F9"/>
    <w:rsid w:val="006023B9"/>
    <w:rsid w:val="006025D2"/>
    <w:rsid w:val="0060613A"/>
    <w:rsid w:val="0061054E"/>
    <w:rsid w:val="00610878"/>
    <w:rsid w:val="006116AB"/>
    <w:rsid w:val="006123B6"/>
    <w:rsid w:val="00613F15"/>
    <w:rsid w:val="00614F73"/>
    <w:rsid w:val="006153B5"/>
    <w:rsid w:val="00616BE1"/>
    <w:rsid w:val="006174EB"/>
    <w:rsid w:val="00617AA6"/>
    <w:rsid w:val="006242EA"/>
    <w:rsid w:val="00624F50"/>
    <w:rsid w:val="00626369"/>
    <w:rsid w:val="00626588"/>
    <w:rsid w:val="00626C4A"/>
    <w:rsid w:val="006338FC"/>
    <w:rsid w:val="00633E2F"/>
    <w:rsid w:val="00635B17"/>
    <w:rsid w:val="00637BCC"/>
    <w:rsid w:val="00641662"/>
    <w:rsid w:val="0064176E"/>
    <w:rsid w:val="00643385"/>
    <w:rsid w:val="00645521"/>
    <w:rsid w:val="00645E1C"/>
    <w:rsid w:val="0064611F"/>
    <w:rsid w:val="00646F52"/>
    <w:rsid w:val="006516E5"/>
    <w:rsid w:val="00652321"/>
    <w:rsid w:val="00652A34"/>
    <w:rsid w:val="00653398"/>
    <w:rsid w:val="00653477"/>
    <w:rsid w:val="00653D63"/>
    <w:rsid w:val="00653F7A"/>
    <w:rsid w:val="0065523D"/>
    <w:rsid w:val="00656750"/>
    <w:rsid w:val="0066026F"/>
    <w:rsid w:val="00660C13"/>
    <w:rsid w:val="006610DF"/>
    <w:rsid w:val="0066196B"/>
    <w:rsid w:val="00662B04"/>
    <w:rsid w:val="0066311C"/>
    <w:rsid w:val="00663B23"/>
    <w:rsid w:val="00663B51"/>
    <w:rsid w:val="006655B0"/>
    <w:rsid w:val="006666A7"/>
    <w:rsid w:val="00670DDE"/>
    <w:rsid w:val="00671E9B"/>
    <w:rsid w:val="00673DAD"/>
    <w:rsid w:val="00675B74"/>
    <w:rsid w:val="0067745A"/>
    <w:rsid w:val="00677C64"/>
    <w:rsid w:val="00680537"/>
    <w:rsid w:val="0068143E"/>
    <w:rsid w:val="00685AF5"/>
    <w:rsid w:val="00686768"/>
    <w:rsid w:val="00691147"/>
    <w:rsid w:val="00691F23"/>
    <w:rsid w:val="00692DA0"/>
    <w:rsid w:val="00693CCA"/>
    <w:rsid w:val="00697265"/>
    <w:rsid w:val="006A023A"/>
    <w:rsid w:val="006A08EB"/>
    <w:rsid w:val="006A0EE4"/>
    <w:rsid w:val="006A2327"/>
    <w:rsid w:val="006A28C7"/>
    <w:rsid w:val="006A33D5"/>
    <w:rsid w:val="006A3C39"/>
    <w:rsid w:val="006A652D"/>
    <w:rsid w:val="006A6CB5"/>
    <w:rsid w:val="006A7025"/>
    <w:rsid w:val="006B02FB"/>
    <w:rsid w:val="006B0F46"/>
    <w:rsid w:val="006B1628"/>
    <w:rsid w:val="006B3A66"/>
    <w:rsid w:val="006B7F44"/>
    <w:rsid w:val="006C19D7"/>
    <w:rsid w:val="006C2E01"/>
    <w:rsid w:val="006C30BB"/>
    <w:rsid w:val="006C35EA"/>
    <w:rsid w:val="006C3F7D"/>
    <w:rsid w:val="006C46D9"/>
    <w:rsid w:val="006C50DC"/>
    <w:rsid w:val="006C5B63"/>
    <w:rsid w:val="006C5EA6"/>
    <w:rsid w:val="006C63FB"/>
    <w:rsid w:val="006C6C19"/>
    <w:rsid w:val="006C794F"/>
    <w:rsid w:val="006D0E3B"/>
    <w:rsid w:val="006D1B98"/>
    <w:rsid w:val="006D2B72"/>
    <w:rsid w:val="006D30C1"/>
    <w:rsid w:val="006D445B"/>
    <w:rsid w:val="006D4897"/>
    <w:rsid w:val="006D5CDB"/>
    <w:rsid w:val="006D68DB"/>
    <w:rsid w:val="006D72CE"/>
    <w:rsid w:val="006E6714"/>
    <w:rsid w:val="006E726A"/>
    <w:rsid w:val="006E7A0C"/>
    <w:rsid w:val="006E7AB8"/>
    <w:rsid w:val="006E7D58"/>
    <w:rsid w:val="006E7E68"/>
    <w:rsid w:val="006F08B0"/>
    <w:rsid w:val="006F0AD6"/>
    <w:rsid w:val="006F5759"/>
    <w:rsid w:val="00700BE0"/>
    <w:rsid w:val="007010CF"/>
    <w:rsid w:val="0070209D"/>
    <w:rsid w:val="0070285A"/>
    <w:rsid w:val="0070453B"/>
    <w:rsid w:val="00705307"/>
    <w:rsid w:val="00705BAF"/>
    <w:rsid w:val="007102E4"/>
    <w:rsid w:val="00710743"/>
    <w:rsid w:val="007125D3"/>
    <w:rsid w:val="00712995"/>
    <w:rsid w:val="00715652"/>
    <w:rsid w:val="00716150"/>
    <w:rsid w:val="00717322"/>
    <w:rsid w:val="007200DC"/>
    <w:rsid w:val="007226AF"/>
    <w:rsid w:val="007268F7"/>
    <w:rsid w:val="0073080C"/>
    <w:rsid w:val="007316CB"/>
    <w:rsid w:val="0073170E"/>
    <w:rsid w:val="00731E76"/>
    <w:rsid w:val="0073373E"/>
    <w:rsid w:val="00741290"/>
    <w:rsid w:val="00743094"/>
    <w:rsid w:val="007439B3"/>
    <w:rsid w:val="007457A0"/>
    <w:rsid w:val="00746432"/>
    <w:rsid w:val="00746DD6"/>
    <w:rsid w:val="007471A3"/>
    <w:rsid w:val="0075220E"/>
    <w:rsid w:val="00753AEB"/>
    <w:rsid w:val="00755344"/>
    <w:rsid w:val="007556DA"/>
    <w:rsid w:val="00756B63"/>
    <w:rsid w:val="00757E6C"/>
    <w:rsid w:val="00757FDE"/>
    <w:rsid w:val="0076335A"/>
    <w:rsid w:val="00764375"/>
    <w:rsid w:val="007644F8"/>
    <w:rsid w:val="00764D58"/>
    <w:rsid w:val="00765496"/>
    <w:rsid w:val="00766C09"/>
    <w:rsid w:val="00771041"/>
    <w:rsid w:val="00771725"/>
    <w:rsid w:val="0077237C"/>
    <w:rsid w:val="0077462D"/>
    <w:rsid w:val="00774B54"/>
    <w:rsid w:val="00774DB3"/>
    <w:rsid w:val="00776B7C"/>
    <w:rsid w:val="00776EC5"/>
    <w:rsid w:val="00777561"/>
    <w:rsid w:val="00781C3E"/>
    <w:rsid w:val="00781D05"/>
    <w:rsid w:val="007839A6"/>
    <w:rsid w:val="007841FB"/>
    <w:rsid w:val="0078581D"/>
    <w:rsid w:val="0078592B"/>
    <w:rsid w:val="00785BFE"/>
    <w:rsid w:val="007902BF"/>
    <w:rsid w:val="0079467F"/>
    <w:rsid w:val="0079761F"/>
    <w:rsid w:val="007A1ABB"/>
    <w:rsid w:val="007A24D6"/>
    <w:rsid w:val="007A3132"/>
    <w:rsid w:val="007A3A08"/>
    <w:rsid w:val="007A3CC4"/>
    <w:rsid w:val="007A4425"/>
    <w:rsid w:val="007A5842"/>
    <w:rsid w:val="007A6C40"/>
    <w:rsid w:val="007A7023"/>
    <w:rsid w:val="007B081C"/>
    <w:rsid w:val="007B1BEC"/>
    <w:rsid w:val="007B315B"/>
    <w:rsid w:val="007B56C4"/>
    <w:rsid w:val="007B64E0"/>
    <w:rsid w:val="007B7166"/>
    <w:rsid w:val="007B7489"/>
    <w:rsid w:val="007C009D"/>
    <w:rsid w:val="007C0FB7"/>
    <w:rsid w:val="007C11EE"/>
    <w:rsid w:val="007C18E6"/>
    <w:rsid w:val="007C30BF"/>
    <w:rsid w:val="007C5800"/>
    <w:rsid w:val="007C6DB8"/>
    <w:rsid w:val="007C771E"/>
    <w:rsid w:val="007D0A08"/>
    <w:rsid w:val="007D0C57"/>
    <w:rsid w:val="007D16B2"/>
    <w:rsid w:val="007D17CF"/>
    <w:rsid w:val="007D2056"/>
    <w:rsid w:val="007D2364"/>
    <w:rsid w:val="007D28C9"/>
    <w:rsid w:val="007E4550"/>
    <w:rsid w:val="007E4CFB"/>
    <w:rsid w:val="007E5409"/>
    <w:rsid w:val="007E5695"/>
    <w:rsid w:val="007F013F"/>
    <w:rsid w:val="007F06D0"/>
    <w:rsid w:val="007F2BEF"/>
    <w:rsid w:val="007F3139"/>
    <w:rsid w:val="007F42F1"/>
    <w:rsid w:val="007F53C8"/>
    <w:rsid w:val="007F68C0"/>
    <w:rsid w:val="007F74CC"/>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32B7"/>
    <w:rsid w:val="008239D3"/>
    <w:rsid w:val="00824C1C"/>
    <w:rsid w:val="00826F06"/>
    <w:rsid w:val="008278CF"/>
    <w:rsid w:val="008308B0"/>
    <w:rsid w:val="00830AE9"/>
    <w:rsid w:val="00831ABB"/>
    <w:rsid w:val="00833C95"/>
    <w:rsid w:val="00834018"/>
    <w:rsid w:val="008358A1"/>
    <w:rsid w:val="00836BFE"/>
    <w:rsid w:val="00840E70"/>
    <w:rsid w:val="00841249"/>
    <w:rsid w:val="00842F9C"/>
    <w:rsid w:val="00846A91"/>
    <w:rsid w:val="008505F7"/>
    <w:rsid w:val="00851CE8"/>
    <w:rsid w:val="00852209"/>
    <w:rsid w:val="008529CF"/>
    <w:rsid w:val="00852AE3"/>
    <w:rsid w:val="00853262"/>
    <w:rsid w:val="00853EE1"/>
    <w:rsid w:val="00860F1D"/>
    <w:rsid w:val="008620AB"/>
    <w:rsid w:val="00862606"/>
    <w:rsid w:val="00862BFA"/>
    <w:rsid w:val="00862C0D"/>
    <w:rsid w:val="0086642E"/>
    <w:rsid w:val="00866B6F"/>
    <w:rsid w:val="00867E24"/>
    <w:rsid w:val="00873D75"/>
    <w:rsid w:val="00873F4B"/>
    <w:rsid w:val="00874531"/>
    <w:rsid w:val="00877772"/>
    <w:rsid w:val="008816B8"/>
    <w:rsid w:val="00882896"/>
    <w:rsid w:val="0088462E"/>
    <w:rsid w:val="00885267"/>
    <w:rsid w:val="008868FE"/>
    <w:rsid w:val="0089007C"/>
    <w:rsid w:val="00890336"/>
    <w:rsid w:val="0089090A"/>
    <w:rsid w:val="00890C95"/>
    <w:rsid w:val="00892359"/>
    <w:rsid w:val="00892926"/>
    <w:rsid w:val="0089338D"/>
    <w:rsid w:val="00893C9F"/>
    <w:rsid w:val="008946FF"/>
    <w:rsid w:val="0089598E"/>
    <w:rsid w:val="00895BF0"/>
    <w:rsid w:val="008A0B8C"/>
    <w:rsid w:val="008A17D6"/>
    <w:rsid w:val="008A4F00"/>
    <w:rsid w:val="008A50DA"/>
    <w:rsid w:val="008A7D36"/>
    <w:rsid w:val="008B0820"/>
    <w:rsid w:val="008B0849"/>
    <w:rsid w:val="008B10BB"/>
    <w:rsid w:val="008B3CFB"/>
    <w:rsid w:val="008B510B"/>
    <w:rsid w:val="008B7405"/>
    <w:rsid w:val="008C0814"/>
    <w:rsid w:val="008C1122"/>
    <w:rsid w:val="008C2CB8"/>
    <w:rsid w:val="008C354F"/>
    <w:rsid w:val="008C4540"/>
    <w:rsid w:val="008C5312"/>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F25"/>
    <w:rsid w:val="008E2C41"/>
    <w:rsid w:val="008E2D03"/>
    <w:rsid w:val="008E403A"/>
    <w:rsid w:val="008E5EA7"/>
    <w:rsid w:val="008E68E9"/>
    <w:rsid w:val="008E7113"/>
    <w:rsid w:val="008F0023"/>
    <w:rsid w:val="008F042A"/>
    <w:rsid w:val="008F0591"/>
    <w:rsid w:val="008F0FAC"/>
    <w:rsid w:val="008F20E7"/>
    <w:rsid w:val="008F288D"/>
    <w:rsid w:val="008F2AD3"/>
    <w:rsid w:val="008F32CF"/>
    <w:rsid w:val="008F522B"/>
    <w:rsid w:val="008F541F"/>
    <w:rsid w:val="008F5695"/>
    <w:rsid w:val="008F69D0"/>
    <w:rsid w:val="008F7EBB"/>
    <w:rsid w:val="009036AD"/>
    <w:rsid w:val="00903E86"/>
    <w:rsid w:val="009065A1"/>
    <w:rsid w:val="00907546"/>
    <w:rsid w:val="009100A5"/>
    <w:rsid w:val="00910D5D"/>
    <w:rsid w:val="00914331"/>
    <w:rsid w:val="00914EA7"/>
    <w:rsid w:val="009179C4"/>
    <w:rsid w:val="00921A53"/>
    <w:rsid w:val="009226E4"/>
    <w:rsid w:val="00922A42"/>
    <w:rsid w:val="00926125"/>
    <w:rsid w:val="00931117"/>
    <w:rsid w:val="0093218A"/>
    <w:rsid w:val="00932442"/>
    <w:rsid w:val="0093341D"/>
    <w:rsid w:val="0093372F"/>
    <w:rsid w:val="00935CA2"/>
    <w:rsid w:val="00936FBF"/>
    <w:rsid w:val="009405FC"/>
    <w:rsid w:val="00942F7A"/>
    <w:rsid w:val="00946ADF"/>
    <w:rsid w:val="00947BEA"/>
    <w:rsid w:val="00955946"/>
    <w:rsid w:val="00957627"/>
    <w:rsid w:val="009578C9"/>
    <w:rsid w:val="00960373"/>
    <w:rsid w:val="009613F2"/>
    <w:rsid w:val="00961B77"/>
    <w:rsid w:val="009639F3"/>
    <w:rsid w:val="00964959"/>
    <w:rsid w:val="009655CF"/>
    <w:rsid w:val="00965952"/>
    <w:rsid w:val="00965DC0"/>
    <w:rsid w:val="00966BE7"/>
    <w:rsid w:val="00966D6F"/>
    <w:rsid w:val="00970134"/>
    <w:rsid w:val="00973364"/>
    <w:rsid w:val="009735FC"/>
    <w:rsid w:val="00973651"/>
    <w:rsid w:val="009738CD"/>
    <w:rsid w:val="00980FF0"/>
    <w:rsid w:val="009814F7"/>
    <w:rsid w:val="009818BA"/>
    <w:rsid w:val="00981E72"/>
    <w:rsid w:val="00986C25"/>
    <w:rsid w:val="0098793D"/>
    <w:rsid w:val="0099075E"/>
    <w:rsid w:val="00990994"/>
    <w:rsid w:val="00991726"/>
    <w:rsid w:val="0099263E"/>
    <w:rsid w:val="0099298D"/>
    <w:rsid w:val="0099366D"/>
    <w:rsid w:val="00995E25"/>
    <w:rsid w:val="00997764"/>
    <w:rsid w:val="009A0717"/>
    <w:rsid w:val="009A2B3B"/>
    <w:rsid w:val="009A2C92"/>
    <w:rsid w:val="009A4B00"/>
    <w:rsid w:val="009A7D92"/>
    <w:rsid w:val="009B220E"/>
    <w:rsid w:val="009B23E0"/>
    <w:rsid w:val="009B3D3C"/>
    <w:rsid w:val="009B3FB7"/>
    <w:rsid w:val="009B424F"/>
    <w:rsid w:val="009B6004"/>
    <w:rsid w:val="009C00CA"/>
    <w:rsid w:val="009C28F3"/>
    <w:rsid w:val="009C2D1A"/>
    <w:rsid w:val="009C474F"/>
    <w:rsid w:val="009C4D01"/>
    <w:rsid w:val="009C5CD0"/>
    <w:rsid w:val="009C75AE"/>
    <w:rsid w:val="009C7774"/>
    <w:rsid w:val="009C7D35"/>
    <w:rsid w:val="009D03C4"/>
    <w:rsid w:val="009D1628"/>
    <w:rsid w:val="009D2A3E"/>
    <w:rsid w:val="009D725A"/>
    <w:rsid w:val="009D735B"/>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6249"/>
    <w:rsid w:val="009F761A"/>
    <w:rsid w:val="009F77E7"/>
    <w:rsid w:val="00A025E7"/>
    <w:rsid w:val="00A02A9B"/>
    <w:rsid w:val="00A0439C"/>
    <w:rsid w:val="00A05750"/>
    <w:rsid w:val="00A073F2"/>
    <w:rsid w:val="00A1027B"/>
    <w:rsid w:val="00A10D1E"/>
    <w:rsid w:val="00A145D6"/>
    <w:rsid w:val="00A171D9"/>
    <w:rsid w:val="00A217E8"/>
    <w:rsid w:val="00A219F7"/>
    <w:rsid w:val="00A22539"/>
    <w:rsid w:val="00A22698"/>
    <w:rsid w:val="00A2306D"/>
    <w:rsid w:val="00A23312"/>
    <w:rsid w:val="00A233E5"/>
    <w:rsid w:val="00A249BA"/>
    <w:rsid w:val="00A24F17"/>
    <w:rsid w:val="00A2514D"/>
    <w:rsid w:val="00A26977"/>
    <w:rsid w:val="00A315EB"/>
    <w:rsid w:val="00A31AD1"/>
    <w:rsid w:val="00A32857"/>
    <w:rsid w:val="00A32DB0"/>
    <w:rsid w:val="00A3333D"/>
    <w:rsid w:val="00A34962"/>
    <w:rsid w:val="00A37BC3"/>
    <w:rsid w:val="00A40204"/>
    <w:rsid w:val="00A410C6"/>
    <w:rsid w:val="00A45ACA"/>
    <w:rsid w:val="00A46607"/>
    <w:rsid w:val="00A504F0"/>
    <w:rsid w:val="00A5118E"/>
    <w:rsid w:val="00A51F33"/>
    <w:rsid w:val="00A53244"/>
    <w:rsid w:val="00A5345D"/>
    <w:rsid w:val="00A61298"/>
    <w:rsid w:val="00A63C2D"/>
    <w:rsid w:val="00A65604"/>
    <w:rsid w:val="00A65BA7"/>
    <w:rsid w:val="00A66CE2"/>
    <w:rsid w:val="00A67780"/>
    <w:rsid w:val="00A7043D"/>
    <w:rsid w:val="00A706F2"/>
    <w:rsid w:val="00A70A20"/>
    <w:rsid w:val="00A71AA2"/>
    <w:rsid w:val="00A7216B"/>
    <w:rsid w:val="00A72E79"/>
    <w:rsid w:val="00A73B4B"/>
    <w:rsid w:val="00A74D53"/>
    <w:rsid w:val="00A75197"/>
    <w:rsid w:val="00A761BE"/>
    <w:rsid w:val="00A77D7B"/>
    <w:rsid w:val="00A83618"/>
    <w:rsid w:val="00A83BE4"/>
    <w:rsid w:val="00A8560B"/>
    <w:rsid w:val="00A87047"/>
    <w:rsid w:val="00A873FE"/>
    <w:rsid w:val="00A909F8"/>
    <w:rsid w:val="00A90BC4"/>
    <w:rsid w:val="00A9158F"/>
    <w:rsid w:val="00A9312E"/>
    <w:rsid w:val="00A945F7"/>
    <w:rsid w:val="00A94CA3"/>
    <w:rsid w:val="00A9587E"/>
    <w:rsid w:val="00A959E5"/>
    <w:rsid w:val="00A96722"/>
    <w:rsid w:val="00A97B4D"/>
    <w:rsid w:val="00AA0DC5"/>
    <w:rsid w:val="00AA139B"/>
    <w:rsid w:val="00AA189C"/>
    <w:rsid w:val="00AA225A"/>
    <w:rsid w:val="00AA33A7"/>
    <w:rsid w:val="00AA5C0D"/>
    <w:rsid w:val="00AA6C79"/>
    <w:rsid w:val="00AA6D4C"/>
    <w:rsid w:val="00AA70DE"/>
    <w:rsid w:val="00AA7121"/>
    <w:rsid w:val="00AA7D48"/>
    <w:rsid w:val="00AB139C"/>
    <w:rsid w:val="00AB15A6"/>
    <w:rsid w:val="00AB1EBB"/>
    <w:rsid w:val="00AB24E6"/>
    <w:rsid w:val="00AB2FFF"/>
    <w:rsid w:val="00AB36B6"/>
    <w:rsid w:val="00AB3853"/>
    <w:rsid w:val="00AB48D3"/>
    <w:rsid w:val="00AB5922"/>
    <w:rsid w:val="00AB7324"/>
    <w:rsid w:val="00AC4EA5"/>
    <w:rsid w:val="00AC5107"/>
    <w:rsid w:val="00AC5E6D"/>
    <w:rsid w:val="00AC77ED"/>
    <w:rsid w:val="00AD15D0"/>
    <w:rsid w:val="00AD3023"/>
    <w:rsid w:val="00AD341D"/>
    <w:rsid w:val="00AD4AD1"/>
    <w:rsid w:val="00AD4CFC"/>
    <w:rsid w:val="00AD5D02"/>
    <w:rsid w:val="00AE1AD9"/>
    <w:rsid w:val="00AE4839"/>
    <w:rsid w:val="00AE692B"/>
    <w:rsid w:val="00AE71C0"/>
    <w:rsid w:val="00AE7D64"/>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5723"/>
    <w:rsid w:val="00B1597F"/>
    <w:rsid w:val="00B169B7"/>
    <w:rsid w:val="00B20285"/>
    <w:rsid w:val="00B2089E"/>
    <w:rsid w:val="00B22B98"/>
    <w:rsid w:val="00B24D72"/>
    <w:rsid w:val="00B272DF"/>
    <w:rsid w:val="00B3087E"/>
    <w:rsid w:val="00B32449"/>
    <w:rsid w:val="00B33EAC"/>
    <w:rsid w:val="00B342CA"/>
    <w:rsid w:val="00B34ADA"/>
    <w:rsid w:val="00B35014"/>
    <w:rsid w:val="00B357A7"/>
    <w:rsid w:val="00B363CB"/>
    <w:rsid w:val="00B36EA3"/>
    <w:rsid w:val="00B376E9"/>
    <w:rsid w:val="00B41A39"/>
    <w:rsid w:val="00B4384D"/>
    <w:rsid w:val="00B4502F"/>
    <w:rsid w:val="00B457BC"/>
    <w:rsid w:val="00B45D9B"/>
    <w:rsid w:val="00B45FDE"/>
    <w:rsid w:val="00B45FFD"/>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B70"/>
    <w:rsid w:val="00B61D4B"/>
    <w:rsid w:val="00B632BF"/>
    <w:rsid w:val="00B66153"/>
    <w:rsid w:val="00B66200"/>
    <w:rsid w:val="00B675AF"/>
    <w:rsid w:val="00B70CE7"/>
    <w:rsid w:val="00B71923"/>
    <w:rsid w:val="00B724ED"/>
    <w:rsid w:val="00B768DC"/>
    <w:rsid w:val="00B76A4C"/>
    <w:rsid w:val="00B830A0"/>
    <w:rsid w:val="00B838E3"/>
    <w:rsid w:val="00B86B51"/>
    <w:rsid w:val="00B92D22"/>
    <w:rsid w:val="00B92FE2"/>
    <w:rsid w:val="00B94292"/>
    <w:rsid w:val="00B96472"/>
    <w:rsid w:val="00BA1B91"/>
    <w:rsid w:val="00BA26D1"/>
    <w:rsid w:val="00BA2D73"/>
    <w:rsid w:val="00BA2E97"/>
    <w:rsid w:val="00BA4F29"/>
    <w:rsid w:val="00BA5EAF"/>
    <w:rsid w:val="00BA66EB"/>
    <w:rsid w:val="00BA7785"/>
    <w:rsid w:val="00BB0D26"/>
    <w:rsid w:val="00BB2927"/>
    <w:rsid w:val="00BB3A2C"/>
    <w:rsid w:val="00BB46A0"/>
    <w:rsid w:val="00BB51B3"/>
    <w:rsid w:val="00BC10FF"/>
    <w:rsid w:val="00BC29BD"/>
    <w:rsid w:val="00BD0FA7"/>
    <w:rsid w:val="00BD11B5"/>
    <w:rsid w:val="00BD2139"/>
    <w:rsid w:val="00BD6A31"/>
    <w:rsid w:val="00BE02B4"/>
    <w:rsid w:val="00BE11AA"/>
    <w:rsid w:val="00BE1727"/>
    <w:rsid w:val="00BE3037"/>
    <w:rsid w:val="00BE399D"/>
    <w:rsid w:val="00BE41BE"/>
    <w:rsid w:val="00BE6391"/>
    <w:rsid w:val="00BE66E7"/>
    <w:rsid w:val="00BF0779"/>
    <w:rsid w:val="00BF0C37"/>
    <w:rsid w:val="00BF13B6"/>
    <w:rsid w:val="00BF45AC"/>
    <w:rsid w:val="00BF46E5"/>
    <w:rsid w:val="00BF70BE"/>
    <w:rsid w:val="00BF7B8E"/>
    <w:rsid w:val="00BF7F34"/>
    <w:rsid w:val="00C00E84"/>
    <w:rsid w:val="00C03401"/>
    <w:rsid w:val="00C036E7"/>
    <w:rsid w:val="00C03FFD"/>
    <w:rsid w:val="00C04528"/>
    <w:rsid w:val="00C07D4F"/>
    <w:rsid w:val="00C10688"/>
    <w:rsid w:val="00C10FCA"/>
    <w:rsid w:val="00C11B91"/>
    <w:rsid w:val="00C126A7"/>
    <w:rsid w:val="00C136B4"/>
    <w:rsid w:val="00C1412E"/>
    <w:rsid w:val="00C14713"/>
    <w:rsid w:val="00C15FD0"/>
    <w:rsid w:val="00C16B49"/>
    <w:rsid w:val="00C17D4B"/>
    <w:rsid w:val="00C2057B"/>
    <w:rsid w:val="00C2101B"/>
    <w:rsid w:val="00C218C1"/>
    <w:rsid w:val="00C22722"/>
    <w:rsid w:val="00C233D2"/>
    <w:rsid w:val="00C233EC"/>
    <w:rsid w:val="00C237CE"/>
    <w:rsid w:val="00C23C3A"/>
    <w:rsid w:val="00C2459A"/>
    <w:rsid w:val="00C247A5"/>
    <w:rsid w:val="00C248BC"/>
    <w:rsid w:val="00C25492"/>
    <w:rsid w:val="00C2551A"/>
    <w:rsid w:val="00C30245"/>
    <w:rsid w:val="00C30F6B"/>
    <w:rsid w:val="00C30FDC"/>
    <w:rsid w:val="00C31260"/>
    <w:rsid w:val="00C3194F"/>
    <w:rsid w:val="00C3223F"/>
    <w:rsid w:val="00C337BF"/>
    <w:rsid w:val="00C34126"/>
    <w:rsid w:val="00C369F9"/>
    <w:rsid w:val="00C40AE8"/>
    <w:rsid w:val="00C40C26"/>
    <w:rsid w:val="00C41654"/>
    <w:rsid w:val="00C41F8B"/>
    <w:rsid w:val="00C465AF"/>
    <w:rsid w:val="00C47262"/>
    <w:rsid w:val="00C47394"/>
    <w:rsid w:val="00C51622"/>
    <w:rsid w:val="00C51B10"/>
    <w:rsid w:val="00C53D4C"/>
    <w:rsid w:val="00C5460A"/>
    <w:rsid w:val="00C57586"/>
    <w:rsid w:val="00C57BD8"/>
    <w:rsid w:val="00C60711"/>
    <w:rsid w:val="00C611CF"/>
    <w:rsid w:val="00C63AA6"/>
    <w:rsid w:val="00C66656"/>
    <w:rsid w:val="00C66741"/>
    <w:rsid w:val="00C67E89"/>
    <w:rsid w:val="00C70F57"/>
    <w:rsid w:val="00C71FC4"/>
    <w:rsid w:val="00C736B7"/>
    <w:rsid w:val="00C7473A"/>
    <w:rsid w:val="00C81046"/>
    <w:rsid w:val="00C8208D"/>
    <w:rsid w:val="00C8241E"/>
    <w:rsid w:val="00C829EA"/>
    <w:rsid w:val="00C846C8"/>
    <w:rsid w:val="00C84DAD"/>
    <w:rsid w:val="00C85E65"/>
    <w:rsid w:val="00C87C03"/>
    <w:rsid w:val="00C905D2"/>
    <w:rsid w:val="00C90FF4"/>
    <w:rsid w:val="00C94B5E"/>
    <w:rsid w:val="00C96193"/>
    <w:rsid w:val="00C96BEE"/>
    <w:rsid w:val="00C96D20"/>
    <w:rsid w:val="00C97554"/>
    <w:rsid w:val="00CA1F55"/>
    <w:rsid w:val="00CA2797"/>
    <w:rsid w:val="00CA36B9"/>
    <w:rsid w:val="00CA5B8D"/>
    <w:rsid w:val="00CA5DDC"/>
    <w:rsid w:val="00CA712E"/>
    <w:rsid w:val="00CB0EA6"/>
    <w:rsid w:val="00CB190E"/>
    <w:rsid w:val="00CB2A0A"/>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7FE1"/>
    <w:rsid w:val="00CD05A0"/>
    <w:rsid w:val="00CD0A69"/>
    <w:rsid w:val="00CD0C18"/>
    <w:rsid w:val="00CD1D3F"/>
    <w:rsid w:val="00CD28DE"/>
    <w:rsid w:val="00CD2A59"/>
    <w:rsid w:val="00CD3F77"/>
    <w:rsid w:val="00CD402E"/>
    <w:rsid w:val="00CD474B"/>
    <w:rsid w:val="00CD4961"/>
    <w:rsid w:val="00CD6097"/>
    <w:rsid w:val="00CE0931"/>
    <w:rsid w:val="00CE0A07"/>
    <w:rsid w:val="00CE2CE2"/>
    <w:rsid w:val="00CE300F"/>
    <w:rsid w:val="00CE455B"/>
    <w:rsid w:val="00CE4961"/>
    <w:rsid w:val="00CE5894"/>
    <w:rsid w:val="00CE670B"/>
    <w:rsid w:val="00CE6A6E"/>
    <w:rsid w:val="00CE6B18"/>
    <w:rsid w:val="00CE6D1B"/>
    <w:rsid w:val="00CF06E0"/>
    <w:rsid w:val="00CF0D4C"/>
    <w:rsid w:val="00CF100D"/>
    <w:rsid w:val="00CF3F83"/>
    <w:rsid w:val="00CF5A35"/>
    <w:rsid w:val="00CF676D"/>
    <w:rsid w:val="00D026DD"/>
    <w:rsid w:val="00D037A2"/>
    <w:rsid w:val="00D03E91"/>
    <w:rsid w:val="00D04367"/>
    <w:rsid w:val="00D04BB4"/>
    <w:rsid w:val="00D0528C"/>
    <w:rsid w:val="00D05C09"/>
    <w:rsid w:val="00D066E6"/>
    <w:rsid w:val="00D0704A"/>
    <w:rsid w:val="00D07C57"/>
    <w:rsid w:val="00D10B13"/>
    <w:rsid w:val="00D126B8"/>
    <w:rsid w:val="00D12720"/>
    <w:rsid w:val="00D15903"/>
    <w:rsid w:val="00D21C5A"/>
    <w:rsid w:val="00D21D9A"/>
    <w:rsid w:val="00D21E87"/>
    <w:rsid w:val="00D23081"/>
    <w:rsid w:val="00D23100"/>
    <w:rsid w:val="00D24056"/>
    <w:rsid w:val="00D257B3"/>
    <w:rsid w:val="00D25C9A"/>
    <w:rsid w:val="00D2654E"/>
    <w:rsid w:val="00D3062F"/>
    <w:rsid w:val="00D31E2A"/>
    <w:rsid w:val="00D33269"/>
    <w:rsid w:val="00D341C9"/>
    <w:rsid w:val="00D35185"/>
    <w:rsid w:val="00D41489"/>
    <w:rsid w:val="00D42E88"/>
    <w:rsid w:val="00D43C8B"/>
    <w:rsid w:val="00D51A98"/>
    <w:rsid w:val="00D51BC5"/>
    <w:rsid w:val="00D5275F"/>
    <w:rsid w:val="00D52D57"/>
    <w:rsid w:val="00D5437F"/>
    <w:rsid w:val="00D54876"/>
    <w:rsid w:val="00D54C2A"/>
    <w:rsid w:val="00D55C5C"/>
    <w:rsid w:val="00D5788B"/>
    <w:rsid w:val="00D60C38"/>
    <w:rsid w:val="00D65975"/>
    <w:rsid w:val="00D65F93"/>
    <w:rsid w:val="00D67F0F"/>
    <w:rsid w:val="00D704FC"/>
    <w:rsid w:val="00D7066A"/>
    <w:rsid w:val="00D7123B"/>
    <w:rsid w:val="00D72097"/>
    <w:rsid w:val="00D730E9"/>
    <w:rsid w:val="00D734A7"/>
    <w:rsid w:val="00D734A8"/>
    <w:rsid w:val="00D73614"/>
    <w:rsid w:val="00D736A9"/>
    <w:rsid w:val="00D73CDC"/>
    <w:rsid w:val="00D751DB"/>
    <w:rsid w:val="00D75469"/>
    <w:rsid w:val="00D76D58"/>
    <w:rsid w:val="00D8014E"/>
    <w:rsid w:val="00D804B4"/>
    <w:rsid w:val="00D820D5"/>
    <w:rsid w:val="00D820FC"/>
    <w:rsid w:val="00D83EE6"/>
    <w:rsid w:val="00D84550"/>
    <w:rsid w:val="00D8500E"/>
    <w:rsid w:val="00D87086"/>
    <w:rsid w:val="00D87174"/>
    <w:rsid w:val="00D873D9"/>
    <w:rsid w:val="00D87856"/>
    <w:rsid w:val="00D9209F"/>
    <w:rsid w:val="00D9579E"/>
    <w:rsid w:val="00D95844"/>
    <w:rsid w:val="00D962AA"/>
    <w:rsid w:val="00D976EE"/>
    <w:rsid w:val="00DA2365"/>
    <w:rsid w:val="00DA31DD"/>
    <w:rsid w:val="00DA6377"/>
    <w:rsid w:val="00DA774E"/>
    <w:rsid w:val="00DB2F3F"/>
    <w:rsid w:val="00DB7505"/>
    <w:rsid w:val="00DB79FA"/>
    <w:rsid w:val="00DB7E77"/>
    <w:rsid w:val="00DC0D01"/>
    <w:rsid w:val="00DC15A4"/>
    <w:rsid w:val="00DC227F"/>
    <w:rsid w:val="00DC3E4C"/>
    <w:rsid w:val="00DC6FD8"/>
    <w:rsid w:val="00DD0414"/>
    <w:rsid w:val="00DD2DAE"/>
    <w:rsid w:val="00DE0184"/>
    <w:rsid w:val="00DE147D"/>
    <w:rsid w:val="00DE16B2"/>
    <w:rsid w:val="00DE21A2"/>
    <w:rsid w:val="00DE2255"/>
    <w:rsid w:val="00DE45DE"/>
    <w:rsid w:val="00DE51D3"/>
    <w:rsid w:val="00DE5754"/>
    <w:rsid w:val="00DE5C8A"/>
    <w:rsid w:val="00DF01AD"/>
    <w:rsid w:val="00DF1ABF"/>
    <w:rsid w:val="00DF1E0E"/>
    <w:rsid w:val="00DF466A"/>
    <w:rsid w:val="00DF479C"/>
    <w:rsid w:val="00DF4C84"/>
    <w:rsid w:val="00DF708E"/>
    <w:rsid w:val="00E00C1E"/>
    <w:rsid w:val="00E00CF1"/>
    <w:rsid w:val="00E02047"/>
    <w:rsid w:val="00E104E9"/>
    <w:rsid w:val="00E10959"/>
    <w:rsid w:val="00E111E6"/>
    <w:rsid w:val="00E12109"/>
    <w:rsid w:val="00E1212A"/>
    <w:rsid w:val="00E12832"/>
    <w:rsid w:val="00E12E59"/>
    <w:rsid w:val="00E13A6A"/>
    <w:rsid w:val="00E15737"/>
    <w:rsid w:val="00E15F6F"/>
    <w:rsid w:val="00E201ED"/>
    <w:rsid w:val="00E2036D"/>
    <w:rsid w:val="00E20F5D"/>
    <w:rsid w:val="00E23B6A"/>
    <w:rsid w:val="00E24CBE"/>
    <w:rsid w:val="00E24D4C"/>
    <w:rsid w:val="00E25AA9"/>
    <w:rsid w:val="00E25BC8"/>
    <w:rsid w:val="00E26FE9"/>
    <w:rsid w:val="00E27657"/>
    <w:rsid w:val="00E307D4"/>
    <w:rsid w:val="00E30ADA"/>
    <w:rsid w:val="00E31421"/>
    <w:rsid w:val="00E31850"/>
    <w:rsid w:val="00E33907"/>
    <w:rsid w:val="00E37A9B"/>
    <w:rsid w:val="00E426F2"/>
    <w:rsid w:val="00E43A08"/>
    <w:rsid w:val="00E450AF"/>
    <w:rsid w:val="00E45FA3"/>
    <w:rsid w:val="00E46860"/>
    <w:rsid w:val="00E47152"/>
    <w:rsid w:val="00E47C2B"/>
    <w:rsid w:val="00E5029A"/>
    <w:rsid w:val="00E50E19"/>
    <w:rsid w:val="00E5232D"/>
    <w:rsid w:val="00E53177"/>
    <w:rsid w:val="00E53D49"/>
    <w:rsid w:val="00E54506"/>
    <w:rsid w:val="00E54BD6"/>
    <w:rsid w:val="00E56014"/>
    <w:rsid w:val="00E5789B"/>
    <w:rsid w:val="00E6073F"/>
    <w:rsid w:val="00E60A28"/>
    <w:rsid w:val="00E62BBA"/>
    <w:rsid w:val="00E6415D"/>
    <w:rsid w:val="00E66A90"/>
    <w:rsid w:val="00E7255D"/>
    <w:rsid w:val="00E73CC2"/>
    <w:rsid w:val="00E73E7B"/>
    <w:rsid w:val="00E752E5"/>
    <w:rsid w:val="00E75D62"/>
    <w:rsid w:val="00E75E16"/>
    <w:rsid w:val="00E76566"/>
    <w:rsid w:val="00E76E37"/>
    <w:rsid w:val="00E81EBB"/>
    <w:rsid w:val="00E82643"/>
    <w:rsid w:val="00E827F0"/>
    <w:rsid w:val="00E847FA"/>
    <w:rsid w:val="00E86752"/>
    <w:rsid w:val="00E86B1F"/>
    <w:rsid w:val="00E9071C"/>
    <w:rsid w:val="00E913B1"/>
    <w:rsid w:val="00E91505"/>
    <w:rsid w:val="00E91E93"/>
    <w:rsid w:val="00E92B7D"/>
    <w:rsid w:val="00E93169"/>
    <w:rsid w:val="00E93A3C"/>
    <w:rsid w:val="00E94EE8"/>
    <w:rsid w:val="00E94F77"/>
    <w:rsid w:val="00E94FE4"/>
    <w:rsid w:val="00E959AF"/>
    <w:rsid w:val="00E968BB"/>
    <w:rsid w:val="00EA0CD3"/>
    <w:rsid w:val="00EA1F80"/>
    <w:rsid w:val="00EB50F0"/>
    <w:rsid w:val="00EB631B"/>
    <w:rsid w:val="00EB7ACC"/>
    <w:rsid w:val="00EC10BA"/>
    <w:rsid w:val="00EC259C"/>
    <w:rsid w:val="00EC28CD"/>
    <w:rsid w:val="00EC33B4"/>
    <w:rsid w:val="00EC36EF"/>
    <w:rsid w:val="00EC44FC"/>
    <w:rsid w:val="00EC4AB0"/>
    <w:rsid w:val="00EC7CBE"/>
    <w:rsid w:val="00ED01FF"/>
    <w:rsid w:val="00ED0C9B"/>
    <w:rsid w:val="00ED0DEB"/>
    <w:rsid w:val="00ED2440"/>
    <w:rsid w:val="00ED2573"/>
    <w:rsid w:val="00ED3F2E"/>
    <w:rsid w:val="00ED7A8E"/>
    <w:rsid w:val="00ED7DD0"/>
    <w:rsid w:val="00EE44FF"/>
    <w:rsid w:val="00EE5C00"/>
    <w:rsid w:val="00EE6BA7"/>
    <w:rsid w:val="00EF029B"/>
    <w:rsid w:val="00EF0357"/>
    <w:rsid w:val="00EF2D0A"/>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0975"/>
    <w:rsid w:val="00F10F41"/>
    <w:rsid w:val="00F1203C"/>
    <w:rsid w:val="00F16207"/>
    <w:rsid w:val="00F170AB"/>
    <w:rsid w:val="00F170E3"/>
    <w:rsid w:val="00F216DB"/>
    <w:rsid w:val="00F300D3"/>
    <w:rsid w:val="00F3119E"/>
    <w:rsid w:val="00F312A3"/>
    <w:rsid w:val="00F319C5"/>
    <w:rsid w:val="00F33DB4"/>
    <w:rsid w:val="00F34FB7"/>
    <w:rsid w:val="00F37573"/>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6D2B"/>
    <w:rsid w:val="00F600A1"/>
    <w:rsid w:val="00F60C92"/>
    <w:rsid w:val="00F61716"/>
    <w:rsid w:val="00F63565"/>
    <w:rsid w:val="00F63B0C"/>
    <w:rsid w:val="00F64513"/>
    <w:rsid w:val="00F65CFA"/>
    <w:rsid w:val="00F66736"/>
    <w:rsid w:val="00F66FDD"/>
    <w:rsid w:val="00F67583"/>
    <w:rsid w:val="00F67CC5"/>
    <w:rsid w:val="00F7015A"/>
    <w:rsid w:val="00F71D61"/>
    <w:rsid w:val="00F732BA"/>
    <w:rsid w:val="00F73B0C"/>
    <w:rsid w:val="00F73B16"/>
    <w:rsid w:val="00F74EE2"/>
    <w:rsid w:val="00F7578D"/>
    <w:rsid w:val="00F76FF4"/>
    <w:rsid w:val="00F80F91"/>
    <w:rsid w:val="00F81477"/>
    <w:rsid w:val="00F83508"/>
    <w:rsid w:val="00F83CB5"/>
    <w:rsid w:val="00F8762E"/>
    <w:rsid w:val="00F87843"/>
    <w:rsid w:val="00F878BE"/>
    <w:rsid w:val="00F90034"/>
    <w:rsid w:val="00F90365"/>
    <w:rsid w:val="00F908DF"/>
    <w:rsid w:val="00F90F73"/>
    <w:rsid w:val="00F93724"/>
    <w:rsid w:val="00F93DF6"/>
    <w:rsid w:val="00F95724"/>
    <w:rsid w:val="00F9682A"/>
    <w:rsid w:val="00F96E29"/>
    <w:rsid w:val="00FA2BA7"/>
    <w:rsid w:val="00FA2C98"/>
    <w:rsid w:val="00FA3740"/>
    <w:rsid w:val="00FA3882"/>
    <w:rsid w:val="00FA6557"/>
    <w:rsid w:val="00FB03C2"/>
    <w:rsid w:val="00FB0F33"/>
    <w:rsid w:val="00FB2D2A"/>
    <w:rsid w:val="00FB45C3"/>
    <w:rsid w:val="00FB5B7A"/>
    <w:rsid w:val="00FB715C"/>
    <w:rsid w:val="00FB7DD3"/>
    <w:rsid w:val="00FC152D"/>
    <w:rsid w:val="00FC1768"/>
    <w:rsid w:val="00FC1CA7"/>
    <w:rsid w:val="00FC237A"/>
    <w:rsid w:val="00FC2DF6"/>
    <w:rsid w:val="00FC37E2"/>
    <w:rsid w:val="00FC3BDF"/>
    <w:rsid w:val="00FC40ED"/>
    <w:rsid w:val="00FC4925"/>
    <w:rsid w:val="00FC4B5C"/>
    <w:rsid w:val="00FC61A1"/>
    <w:rsid w:val="00FD2554"/>
    <w:rsid w:val="00FD2EC6"/>
    <w:rsid w:val="00FD3558"/>
    <w:rsid w:val="00FD45F7"/>
    <w:rsid w:val="00FE0ED4"/>
    <w:rsid w:val="00FE2257"/>
    <w:rsid w:val="00FE4070"/>
    <w:rsid w:val="00FE575C"/>
    <w:rsid w:val="00FE586F"/>
    <w:rsid w:val="00FE593B"/>
    <w:rsid w:val="00FE61BD"/>
    <w:rsid w:val="00FE6AD2"/>
    <w:rsid w:val="00FE6D40"/>
    <w:rsid w:val="00FF14F7"/>
    <w:rsid w:val="00FF21E9"/>
    <w:rsid w:val="00FF55A0"/>
    <w:rsid w:val="00FF5884"/>
    <w:rsid w:val="00FF6D9F"/>
    <w:rsid w:val="00FF721E"/>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26095"/>
    <w:rsid w:val="00173EA6"/>
    <w:rsid w:val="002469E5"/>
    <w:rsid w:val="002A632F"/>
    <w:rsid w:val="002F1F82"/>
    <w:rsid w:val="003407C2"/>
    <w:rsid w:val="00493943"/>
    <w:rsid w:val="004F25C4"/>
    <w:rsid w:val="005C7004"/>
    <w:rsid w:val="006C6131"/>
    <w:rsid w:val="007B5F86"/>
    <w:rsid w:val="007B7C2D"/>
    <w:rsid w:val="007D1FD9"/>
    <w:rsid w:val="007E7F67"/>
    <w:rsid w:val="00896FE7"/>
    <w:rsid w:val="00931CD2"/>
    <w:rsid w:val="0095303D"/>
    <w:rsid w:val="009560B9"/>
    <w:rsid w:val="009563FB"/>
    <w:rsid w:val="00962FAD"/>
    <w:rsid w:val="009652D9"/>
    <w:rsid w:val="009B3CA7"/>
    <w:rsid w:val="009E54E5"/>
    <w:rsid w:val="00A92D39"/>
    <w:rsid w:val="00AD212B"/>
    <w:rsid w:val="00B33FDD"/>
    <w:rsid w:val="00B4607A"/>
    <w:rsid w:val="00CB4698"/>
    <w:rsid w:val="00E05F95"/>
    <w:rsid w:val="00E44A6B"/>
    <w:rsid w:val="00E81D66"/>
    <w:rsid w:val="00EB218A"/>
    <w:rsid w:val="00EC0A7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0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17</Pages>
  <Words>3009</Words>
  <Characters>17156</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0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341</cp:revision>
  <dcterms:created xsi:type="dcterms:W3CDTF">2023-07-07T11:22:00Z</dcterms:created>
  <dcterms:modified xsi:type="dcterms:W3CDTF">2023-07-10T18:39:00Z</dcterms:modified>
</cp:coreProperties>
</file>